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122267" w14:textId="77777777" w:rsidR="00D14B00" w:rsidRDefault="00D14B00" w:rsidP="007E7814">
      <w:pPr>
        <w:ind w:left="-360" w:right="-334"/>
        <w:jc w:val="both"/>
        <w:rPr>
          <w:rFonts w:ascii="Times New Roman" w:hAnsi="Times New Roman" w:cs="Times New Roman"/>
          <w:color w:val="000000" w:themeColor="text1"/>
        </w:rPr>
      </w:pPr>
      <w:bookmarkStart w:id="0" w:name="_Hlk524259098"/>
    </w:p>
    <w:p w14:paraId="60D37095" w14:textId="7BC2826A" w:rsidR="004B552D" w:rsidRDefault="00B607BD" w:rsidP="007E7814">
      <w:pPr>
        <w:ind w:left="-360" w:right="-334"/>
        <w:jc w:val="both"/>
        <w:rPr>
          <w:rFonts w:ascii="Times New Roman" w:hAnsi="Times New Roman" w:cs="Times New Roman"/>
          <w:color w:val="000000" w:themeColor="text1"/>
        </w:rPr>
      </w:pPr>
      <w:r w:rsidRPr="00B26290">
        <w:rPr>
          <w:rFonts w:ascii="Times New Roman" w:hAnsi="Times New Roman" w:cs="Times New Roman"/>
          <w:noProof/>
          <w:lang w:val="en-IN" w:eastAsia="en-IN" w:bidi="ar-SA"/>
        </w:rPr>
        <mc:AlternateContent>
          <mc:Choice Requires="wps">
            <w:drawing>
              <wp:inline distT="0" distB="0" distL="0" distR="0" wp14:anchorId="755DEB44" wp14:editId="1DEB6044">
                <wp:extent cx="7095744" cy="228600"/>
                <wp:effectExtent l="0" t="0" r="10160" b="19050"/>
                <wp:docPr id="3" name="Rectangle 3"/>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CEB3128" w14:textId="77777777" w:rsidR="00931559" w:rsidRPr="00ED2A82" w:rsidRDefault="00931559" w:rsidP="000A270E">
                            <w:pPr>
                              <w:rPr>
                                <w:rFonts w:ascii="Times New Roman" w:hAnsi="Times New Roman" w:cs="Times New Roman"/>
                                <w:b/>
                                <w:bCs/>
                              </w:rPr>
                            </w:pPr>
                            <w:r w:rsidRPr="00ED2A82">
                              <w:rPr>
                                <w:rFonts w:ascii="Times New Roman" w:hAnsi="Times New Roman" w:cs="Times New Roman"/>
                                <w:b/>
                                <w:bCs/>
                              </w:rPr>
                              <w:t>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55DEB44" id="Rectangle 3" o:spid="_x0000_s1026"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" fillcolor="#c3c3c3 [2166]" strokecolor="#a5a5a5 [3206]" strokeweight=".5pt">
                <v:fill color2="#b6b6b6 [2614]" rotate="t" colors="0 #d2d2d2;.5 #c8c8c8;1 silver" focus="100%" type="gradient">
                  <o:fill v:ext="view" type="gradientUnscaled"/>
                </v:fill>
                <v:textbox>
                  <w:txbxContent>
                    <w:p w14:paraId="2CEB3128" w14:textId="77777777" w:rsidR="00931559" w:rsidRPr="00ED2A82" w:rsidRDefault="00931559" w:rsidP="000A270E">
                      <w:pPr>
                        <w:rPr>
                          <w:rFonts w:ascii="Times New Roman" w:hAnsi="Times New Roman" w:cs="Times New Roman"/>
                          <w:b/>
                          <w:bCs/>
                        </w:rPr>
                      </w:pPr>
                      <w:r w:rsidRPr="00ED2A82">
                        <w:rPr>
                          <w:rFonts w:ascii="Times New Roman" w:hAnsi="Times New Roman" w:cs="Times New Roman"/>
                          <w:b/>
                          <w:bCs/>
                        </w:rPr>
                        <w:t>OBJECTIVE</w:t>
                      </w:r>
                    </w:p>
                  </w:txbxContent>
                </v:textbox>
                <w10:anchorlock/>
              </v:rect>
            </w:pict>
          </mc:Fallback>
        </mc:AlternateContent>
      </w:r>
      <w:r w:rsidR="008A63A5" w:rsidRPr="008A63A5">
        <w:rPr>
          <w:rFonts w:ascii="Times New Roman" w:hAnsi="Times New Roman" w:cs="Times New Roman"/>
          <w:color w:val="000000" w:themeColor="text1"/>
        </w:rPr>
        <w:t xml:space="preserve"> </w:t>
      </w:r>
    </w:p>
    <w:p w14:paraId="166778C5" w14:textId="5E081748" w:rsidR="006B6E82" w:rsidRPr="00015A9A" w:rsidRDefault="00015A9A" w:rsidP="007E7814">
      <w:pPr>
        <w:ind w:left="-360" w:right="-334"/>
        <w:jc w:val="both"/>
        <w:rPr>
          <w:rFonts w:ascii="Times New Roman" w:hAnsi="Times New Roman" w:cs="Times New Roman"/>
          <w:sz w:val="24"/>
          <w:szCs w:val="22"/>
        </w:rPr>
      </w:pPr>
      <w:r w:rsidRPr="00015A9A">
        <w:rPr>
          <w:rFonts w:ascii="Times New Roman" w:hAnsi="Times New Roman" w:cs="Times New Roman"/>
          <w:szCs w:val="22"/>
        </w:rPr>
        <w:t>A Computer Science professional seeking</w:t>
      </w:r>
      <w:r w:rsidR="00E66156">
        <w:rPr>
          <w:rFonts w:ascii="Times New Roman" w:hAnsi="Times New Roman" w:cs="Times New Roman"/>
          <w:szCs w:val="22"/>
        </w:rPr>
        <w:t xml:space="preserve"> admission in your esteemed university to</w:t>
      </w:r>
      <w:r w:rsidRPr="00015A9A">
        <w:rPr>
          <w:rFonts w:ascii="Times New Roman" w:hAnsi="Times New Roman" w:cs="Times New Roman"/>
          <w:szCs w:val="22"/>
        </w:rPr>
        <w:t xml:space="preserve"> enhance my knowledge, skills and techniques which can benefit the organizatio</w:t>
      </w:r>
      <w:r w:rsidR="00E66156">
        <w:rPr>
          <w:rFonts w:ascii="Times New Roman" w:hAnsi="Times New Roman" w:cs="Times New Roman"/>
          <w:szCs w:val="22"/>
        </w:rPr>
        <w:t>n I work for in the future.</w:t>
      </w:r>
    </w:p>
    <w:p w14:paraId="6CF5E154" w14:textId="515D3A4D" w:rsidR="005457FC" w:rsidRPr="00B26290" w:rsidRDefault="00B607BD" w:rsidP="003D2ECF">
      <w:pPr>
        <w:spacing w:after="0"/>
        <w:ind w:left="-720" w:firstLine="360"/>
        <w:rPr>
          <w:rFonts w:ascii="Times New Roman" w:hAnsi="Times New Roman" w:cs="Times New Roman"/>
          <w:szCs w:val="22"/>
        </w:rPr>
      </w:pPr>
      <w:r w:rsidRPr="00B26290">
        <w:rPr>
          <w:rFonts w:ascii="Times New Roman" w:hAnsi="Times New Roman" w:cs="Times New Roman"/>
          <w:noProof/>
          <w:szCs w:val="22"/>
          <w:lang w:val="en-IN" w:eastAsia="en-IN" w:bidi="ar-SA"/>
        </w:rPr>
        <mc:AlternateContent>
          <mc:Choice Requires="wps">
            <w:drawing>
              <wp:inline distT="0" distB="0" distL="0" distR="0" wp14:anchorId="325DD29E" wp14:editId="35B92EFD">
                <wp:extent cx="7092086" cy="228600"/>
                <wp:effectExtent l="0" t="0" r="13970" b="19050"/>
                <wp:docPr id="4" name="Rectangle 4"/>
                <wp:cNvGraphicFramePr/>
                <a:graphic xmlns:a="http://schemas.openxmlformats.org/drawingml/2006/main">
                  <a:graphicData uri="http://schemas.microsoft.com/office/word/2010/wordprocessingShape">
                    <wps:wsp>
                      <wps:cNvSpPr/>
                      <wps:spPr>
                        <a:xfrm>
                          <a:off x="0" y="0"/>
                          <a:ext cx="7092086"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A28CFAD" w14:textId="77777777" w:rsidR="00931559" w:rsidRPr="00ED2A82" w:rsidRDefault="00931559" w:rsidP="00116B09">
                            <w:pPr>
                              <w:rPr>
                                <w:rFonts w:ascii="Times New Roman" w:hAnsi="Times New Roman" w:cs="Times New Roman"/>
                                <w:b/>
                                <w:bCs/>
                              </w:rPr>
                            </w:pPr>
                            <w:r w:rsidRPr="00ED2A82">
                              <w:rPr>
                                <w:rFonts w:ascii="Times New Roman" w:hAnsi="Times New Roman" w:cs="Times New Roman"/>
                                <w:b/>
                                <w:bCs/>
                              </w:rPr>
                              <w:t>EDUCATION</w:t>
                            </w:r>
                          </w:p>
                          <w:p w14:paraId="7AB3DA23" w14:textId="77777777" w:rsidR="00931559" w:rsidRDefault="00931559" w:rsidP="00B607BD">
                            <w:pPr>
                              <w:jc w:val="center"/>
                              <w:rPr>
                                <w:b/>
                                <w:bCs/>
                              </w:rPr>
                            </w:pPr>
                          </w:p>
                          <w:p w14:paraId="60C47D0E" w14:textId="77777777" w:rsidR="00931559" w:rsidRDefault="00931559" w:rsidP="00B607BD">
                            <w:pPr>
                              <w:jc w:val="center"/>
                              <w:rPr>
                                <w:b/>
                                <w:bCs/>
                              </w:rPr>
                            </w:pPr>
                          </w:p>
                          <w:p w14:paraId="6CFE642A" w14:textId="77777777" w:rsidR="00931559" w:rsidRDefault="00931559" w:rsidP="00B607BD">
                            <w:pPr>
                              <w:jc w:val="center"/>
                              <w:rPr>
                                <w:b/>
                                <w:bCs/>
                              </w:rPr>
                            </w:pPr>
                          </w:p>
                          <w:p w14:paraId="7655968A" w14:textId="77777777" w:rsidR="00931559" w:rsidRDefault="00931559" w:rsidP="00B607BD">
                            <w:pPr>
                              <w:jc w:val="center"/>
                              <w:rPr>
                                <w:b/>
                                <w:bCs/>
                              </w:rPr>
                            </w:pPr>
                          </w:p>
                          <w:p w14:paraId="4C7D32EE" w14:textId="77777777" w:rsidR="00931559" w:rsidRDefault="00931559" w:rsidP="00B607BD">
                            <w:pPr>
                              <w:jc w:val="center"/>
                              <w:rPr>
                                <w:b/>
                                <w:bCs/>
                              </w:rPr>
                            </w:pPr>
                          </w:p>
                          <w:p w14:paraId="7A17A59B" w14:textId="77777777" w:rsidR="00931559" w:rsidRDefault="00931559" w:rsidP="00B607BD">
                            <w:pPr>
                              <w:jc w:val="center"/>
                              <w:rPr>
                                <w:b/>
                                <w:bCs/>
                              </w:rPr>
                            </w:pPr>
                          </w:p>
                          <w:p w14:paraId="783920A5" w14:textId="77777777" w:rsidR="00931559" w:rsidRDefault="00931559" w:rsidP="00B607BD">
                            <w:pPr>
                              <w:jc w:val="center"/>
                              <w:rPr>
                                <w:b/>
                                <w:bCs/>
                              </w:rPr>
                            </w:pPr>
                          </w:p>
                          <w:p w14:paraId="42A6452A" w14:textId="77777777" w:rsidR="00931559" w:rsidRDefault="00931559" w:rsidP="00B607BD">
                            <w:pPr>
                              <w:jc w:val="center"/>
                              <w:rPr>
                                <w:b/>
                                <w:bCs/>
                              </w:rPr>
                            </w:pPr>
                          </w:p>
                          <w:p w14:paraId="7FB83365" w14:textId="77777777" w:rsidR="00931559" w:rsidRDefault="00931559" w:rsidP="00B607BD">
                            <w:pPr>
                              <w:jc w:val="center"/>
                              <w:rPr>
                                <w:b/>
                                <w:bCs/>
                              </w:rPr>
                            </w:pPr>
                          </w:p>
                          <w:p w14:paraId="5898B369" w14:textId="77777777" w:rsidR="00931559" w:rsidRDefault="00931559" w:rsidP="00B607BD">
                            <w:pPr>
                              <w:jc w:val="center"/>
                              <w:rPr>
                                <w:b/>
                                <w:bCs/>
                              </w:rPr>
                            </w:pPr>
                          </w:p>
                          <w:p w14:paraId="75279796" w14:textId="77777777" w:rsidR="00931559" w:rsidRDefault="00931559" w:rsidP="00B607BD">
                            <w:pPr>
                              <w:jc w:val="center"/>
                              <w:rPr>
                                <w:b/>
                                <w:bCs/>
                              </w:rPr>
                            </w:pPr>
                          </w:p>
                          <w:p w14:paraId="0AEF4A89" w14:textId="77777777" w:rsidR="00931559" w:rsidRDefault="00931559" w:rsidP="00B607BD">
                            <w:pPr>
                              <w:jc w:val="center"/>
                              <w:rPr>
                                <w:b/>
                                <w:bCs/>
                              </w:rPr>
                            </w:pPr>
                          </w:p>
                          <w:p w14:paraId="190B12C2" w14:textId="77777777" w:rsidR="00931559" w:rsidRDefault="00931559" w:rsidP="00B607BD">
                            <w:pPr>
                              <w:jc w:val="center"/>
                              <w:rPr>
                                <w:b/>
                                <w:bCs/>
                              </w:rPr>
                            </w:pPr>
                          </w:p>
                          <w:p w14:paraId="58DB5DAA" w14:textId="77777777" w:rsidR="00931559" w:rsidRDefault="00931559" w:rsidP="00B607BD">
                            <w:pPr>
                              <w:jc w:val="center"/>
                              <w:rPr>
                                <w:b/>
                                <w:bCs/>
                              </w:rPr>
                            </w:pPr>
                          </w:p>
                          <w:p w14:paraId="72A51DA5" w14:textId="77777777" w:rsidR="00931559" w:rsidRDefault="00931559" w:rsidP="00B607BD">
                            <w:pPr>
                              <w:jc w:val="center"/>
                              <w:rPr>
                                <w:b/>
                                <w:bCs/>
                              </w:rPr>
                            </w:pPr>
                          </w:p>
                          <w:p w14:paraId="436F2972" w14:textId="77777777" w:rsidR="00931559" w:rsidRDefault="00931559" w:rsidP="00B607BD">
                            <w:pPr>
                              <w:jc w:val="center"/>
                              <w:rPr>
                                <w:b/>
                                <w:bCs/>
                              </w:rPr>
                            </w:pPr>
                          </w:p>
                          <w:p w14:paraId="1A95C07A" w14:textId="77777777" w:rsidR="00931559" w:rsidRDefault="00931559" w:rsidP="00B607BD">
                            <w:pPr>
                              <w:jc w:val="center"/>
                              <w:rPr>
                                <w:b/>
                                <w:bCs/>
                              </w:rPr>
                            </w:pPr>
                          </w:p>
                          <w:p w14:paraId="7E05B56C" w14:textId="77777777" w:rsidR="00931559" w:rsidRDefault="00931559" w:rsidP="00B607BD">
                            <w:pPr>
                              <w:jc w:val="center"/>
                              <w:rPr>
                                <w:b/>
                                <w:bCs/>
                              </w:rPr>
                            </w:pPr>
                          </w:p>
                          <w:p w14:paraId="3C0DFDC6" w14:textId="77777777" w:rsidR="00931559" w:rsidRDefault="00931559" w:rsidP="00B607BD">
                            <w:pPr>
                              <w:jc w:val="center"/>
                              <w:rPr>
                                <w:b/>
                                <w:bCs/>
                              </w:rPr>
                            </w:pPr>
                          </w:p>
                          <w:p w14:paraId="7FCD7369" w14:textId="77777777" w:rsidR="00931559" w:rsidRDefault="00931559" w:rsidP="00B607BD">
                            <w:pPr>
                              <w:jc w:val="center"/>
                              <w:rPr>
                                <w:b/>
                                <w:bCs/>
                              </w:rPr>
                            </w:pPr>
                          </w:p>
                          <w:p w14:paraId="07D18539" w14:textId="77777777" w:rsidR="00931559" w:rsidRDefault="00931559" w:rsidP="00B607BD">
                            <w:pPr>
                              <w:jc w:val="center"/>
                              <w:rPr>
                                <w:b/>
                                <w:bCs/>
                              </w:rPr>
                            </w:pPr>
                          </w:p>
                          <w:p w14:paraId="0BF09BC6" w14:textId="77777777" w:rsidR="00931559" w:rsidRDefault="00931559" w:rsidP="00B607BD">
                            <w:pPr>
                              <w:jc w:val="center"/>
                              <w:rPr>
                                <w:b/>
                                <w:bCs/>
                              </w:rPr>
                            </w:pPr>
                          </w:p>
                          <w:p w14:paraId="2894BA05" w14:textId="77777777" w:rsidR="00931559" w:rsidRDefault="00931559" w:rsidP="00B607BD">
                            <w:pPr>
                              <w:jc w:val="center"/>
                              <w:rPr>
                                <w:b/>
                                <w:bCs/>
                              </w:rPr>
                            </w:pPr>
                          </w:p>
                          <w:p w14:paraId="6CB12968" w14:textId="77777777" w:rsidR="00931559" w:rsidRDefault="00931559" w:rsidP="00B607BD">
                            <w:pPr>
                              <w:jc w:val="center"/>
                              <w:rPr>
                                <w:b/>
                                <w:bCs/>
                              </w:rPr>
                            </w:pPr>
                          </w:p>
                          <w:p w14:paraId="638E6195" w14:textId="77777777" w:rsidR="00931559" w:rsidRDefault="00931559" w:rsidP="00B607BD">
                            <w:pPr>
                              <w:jc w:val="center"/>
                              <w:rPr>
                                <w:b/>
                                <w:bCs/>
                              </w:rPr>
                            </w:pPr>
                          </w:p>
                          <w:p w14:paraId="6842730F" w14:textId="77777777" w:rsidR="00931559" w:rsidRDefault="00931559" w:rsidP="00B607BD">
                            <w:pPr>
                              <w:jc w:val="center"/>
                              <w:rPr>
                                <w:b/>
                                <w:bCs/>
                              </w:rPr>
                            </w:pPr>
                          </w:p>
                          <w:p w14:paraId="5844EFCC" w14:textId="77777777" w:rsidR="00931559" w:rsidRDefault="00931559" w:rsidP="00B607BD">
                            <w:pPr>
                              <w:jc w:val="center"/>
                              <w:rPr>
                                <w:b/>
                                <w:bCs/>
                              </w:rPr>
                            </w:pPr>
                          </w:p>
                          <w:p w14:paraId="67B04DC8" w14:textId="77777777" w:rsidR="00931559" w:rsidRDefault="00931559" w:rsidP="00B607BD">
                            <w:pPr>
                              <w:jc w:val="center"/>
                              <w:rPr>
                                <w:b/>
                                <w:bCs/>
                              </w:rPr>
                            </w:pPr>
                          </w:p>
                          <w:p w14:paraId="71A4E857" w14:textId="77777777" w:rsidR="00931559" w:rsidRDefault="00931559" w:rsidP="00B607BD">
                            <w:pPr>
                              <w:jc w:val="center"/>
                              <w:rPr>
                                <w:b/>
                                <w:bCs/>
                              </w:rPr>
                            </w:pPr>
                          </w:p>
                          <w:p w14:paraId="5E724704" w14:textId="77777777" w:rsidR="00931559" w:rsidRPr="0033623C" w:rsidRDefault="00931559" w:rsidP="00B607BD">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5DD29E" id="Rectangle 4" o:spid="_x0000_s1027" style="width:558.4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" fillcolor="#c3c3c3 [2166]" strokecolor="#a5a5a5 [3206]" strokeweight=".5pt">
                <v:fill color2="#b6b6b6 [2614]" rotate="t" colors="0 #d2d2d2;.5 #c8c8c8;1 silver" focus="100%" type="gradient">
                  <o:fill v:ext="view" type="gradientUnscaled"/>
                </v:fill>
                <v:textbox>
                  <w:txbxContent>
                    <w:p w14:paraId="2A28CFAD" w14:textId="77777777" w:rsidR="00931559" w:rsidRPr="00ED2A82" w:rsidRDefault="00931559" w:rsidP="00116B09">
                      <w:pPr>
                        <w:rPr>
                          <w:rFonts w:ascii="Times New Roman" w:hAnsi="Times New Roman" w:cs="Times New Roman"/>
                          <w:b/>
                          <w:bCs/>
                        </w:rPr>
                      </w:pPr>
                      <w:r w:rsidRPr="00ED2A82">
                        <w:rPr>
                          <w:rFonts w:ascii="Times New Roman" w:hAnsi="Times New Roman" w:cs="Times New Roman"/>
                          <w:b/>
                          <w:bCs/>
                        </w:rPr>
                        <w:t>EDUCATION</w:t>
                      </w:r>
                    </w:p>
                    <w:p w14:paraId="7AB3DA23" w14:textId="77777777" w:rsidR="00931559" w:rsidRDefault="00931559" w:rsidP="00B607BD">
                      <w:pPr>
                        <w:jc w:val="center"/>
                        <w:rPr>
                          <w:b/>
                          <w:bCs/>
                        </w:rPr>
                      </w:pPr>
                    </w:p>
                    <w:p w14:paraId="60C47D0E" w14:textId="77777777" w:rsidR="00931559" w:rsidRDefault="00931559" w:rsidP="00B607BD">
                      <w:pPr>
                        <w:jc w:val="center"/>
                        <w:rPr>
                          <w:b/>
                          <w:bCs/>
                        </w:rPr>
                      </w:pPr>
                    </w:p>
                    <w:p w14:paraId="6CFE642A" w14:textId="77777777" w:rsidR="00931559" w:rsidRDefault="00931559" w:rsidP="00B607BD">
                      <w:pPr>
                        <w:jc w:val="center"/>
                        <w:rPr>
                          <w:b/>
                          <w:bCs/>
                        </w:rPr>
                      </w:pPr>
                    </w:p>
                    <w:p w14:paraId="7655968A" w14:textId="77777777" w:rsidR="00931559" w:rsidRDefault="00931559" w:rsidP="00B607BD">
                      <w:pPr>
                        <w:jc w:val="center"/>
                        <w:rPr>
                          <w:b/>
                          <w:bCs/>
                        </w:rPr>
                      </w:pPr>
                    </w:p>
                    <w:p w14:paraId="4C7D32EE" w14:textId="77777777" w:rsidR="00931559" w:rsidRDefault="00931559" w:rsidP="00B607BD">
                      <w:pPr>
                        <w:jc w:val="center"/>
                        <w:rPr>
                          <w:b/>
                          <w:bCs/>
                        </w:rPr>
                      </w:pPr>
                    </w:p>
                    <w:p w14:paraId="7A17A59B" w14:textId="77777777" w:rsidR="00931559" w:rsidRDefault="00931559" w:rsidP="00B607BD">
                      <w:pPr>
                        <w:jc w:val="center"/>
                        <w:rPr>
                          <w:b/>
                          <w:bCs/>
                        </w:rPr>
                      </w:pPr>
                    </w:p>
                    <w:p w14:paraId="783920A5" w14:textId="77777777" w:rsidR="00931559" w:rsidRDefault="00931559" w:rsidP="00B607BD">
                      <w:pPr>
                        <w:jc w:val="center"/>
                        <w:rPr>
                          <w:b/>
                          <w:bCs/>
                        </w:rPr>
                      </w:pPr>
                    </w:p>
                    <w:p w14:paraId="42A6452A" w14:textId="77777777" w:rsidR="00931559" w:rsidRDefault="00931559" w:rsidP="00B607BD">
                      <w:pPr>
                        <w:jc w:val="center"/>
                        <w:rPr>
                          <w:b/>
                          <w:bCs/>
                        </w:rPr>
                      </w:pPr>
                    </w:p>
                    <w:p w14:paraId="7FB83365" w14:textId="77777777" w:rsidR="00931559" w:rsidRDefault="00931559" w:rsidP="00B607BD">
                      <w:pPr>
                        <w:jc w:val="center"/>
                        <w:rPr>
                          <w:b/>
                          <w:bCs/>
                        </w:rPr>
                      </w:pPr>
                    </w:p>
                    <w:p w14:paraId="5898B369" w14:textId="77777777" w:rsidR="00931559" w:rsidRDefault="00931559" w:rsidP="00B607BD">
                      <w:pPr>
                        <w:jc w:val="center"/>
                        <w:rPr>
                          <w:b/>
                          <w:bCs/>
                        </w:rPr>
                      </w:pPr>
                    </w:p>
                    <w:p w14:paraId="75279796" w14:textId="77777777" w:rsidR="00931559" w:rsidRDefault="00931559" w:rsidP="00B607BD">
                      <w:pPr>
                        <w:jc w:val="center"/>
                        <w:rPr>
                          <w:b/>
                          <w:bCs/>
                        </w:rPr>
                      </w:pPr>
                    </w:p>
                    <w:p w14:paraId="0AEF4A89" w14:textId="77777777" w:rsidR="00931559" w:rsidRDefault="00931559" w:rsidP="00B607BD">
                      <w:pPr>
                        <w:jc w:val="center"/>
                        <w:rPr>
                          <w:b/>
                          <w:bCs/>
                        </w:rPr>
                      </w:pPr>
                    </w:p>
                    <w:p w14:paraId="190B12C2" w14:textId="77777777" w:rsidR="00931559" w:rsidRDefault="00931559" w:rsidP="00B607BD">
                      <w:pPr>
                        <w:jc w:val="center"/>
                        <w:rPr>
                          <w:b/>
                          <w:bCs/>
                        </w:rPr>
                      </w:pPr>
                    </w:p>
                    <w:p w14:paraId="58DB5DAA" w14:textId="77777777" w:rsidR="00931559" w:rsidRDefault="00931559" w:rsidP="00B607BD">
                      <w:pPr>
                        <w:jc w:val="center"/>
                        <w:rPr>
                          <w:b/>
                          <w:bCs/>
                        </w:rPr>
                      </w:pPr>
                    </w:p>
                    <w:p w14:paraId="72A51DA5" w14:textId="77777777" w:rsidR="00931559" w:rsidRDefault="00931559" w:rsidP="00B607BD">
                      <w:pPr>
                        <w:jc w:val="center"/>
                        <w:rPr>
                          <w:b/>
                          <w:bCs/>
                        </w:rPr>
                      </w:pPr>
                    </w:p>
                    <w:p w14:paraId="436F2972" w14:textId="77777777" w:rsidR="00931559" w:rsidRDefault="00931559" w:rsidP="00B607BD">
                      <w:pPr>
                        <w:jc w:val="center"/>
                        <w:rPr>
                          <w:b/>
                          <w:bCs/>
                        </w:rPr>
                      </w:pPr>
                    </w:p>
                    <w:p w14:paraId="1A95C07A" w14:textId="77777777" w:rsidR="00931559" w:rsidRDefault="00931559" w:rsidP="00B607BD">
                      <w:pPr>
                        <w:jc w:val="center"/>
                        <w:rPr>
                          <w:b/>
                          <w:bCs/>
                        </w:rPr>
                      </w:pPr>
                    </w:p>
                    <w:p w14:paraId="7E05B56C" w14:textId="77777777" w:rsidR="00931559" w:rsidRDefault="00931559" w:rsidP="00B607BD">
                      <w:pPr>
                        <w:jc w:val="center"/>
                        <w:rPr>
                          <w:b/>
                          <w:bCs/>
                        </w:rPr>
                      </w:pPr>
                    </w:p>
                    <w:p w14:paraId="3C0DFDC6" w14:textId="77777777" w:rsidR="00931559" w:rsidRDefault="00931559" w:rsidP="00B607BD">
                      <w:pPr>
                        <w:jc w:val="center"/>
                        <w:rPr>
                          <w:b/>
                          <w:bCs/>
                        </w:rPr>
                      </w:pPr>
                    </w:p>
                    <w:p w14:paraId="7FCD7369" w14:textId="77777777" w:rsidR="00931559" w:rsidRDefault="00931559" w:rsidP="00B607BD">
                      <w:pPr>
                        <w:jc w:val="center"/>
                        <w:rPr>
                          <w:b/>
                          <w:bCs/>
                        </w:rPr>
                      </w:pPr>
                    </w:p>
                    <w:p w14:paraId="07D18539" w14:textId="77777777" w:rsidR="00931559" w:rsidRDefault="00931559" w:rsidP="00B607BD">
                      <w:pPr>
                        <w:jc w:val="center"/>
                        <w:rPr>
                          <w:b/>
                          <w:bCs/>
                        </w:rPr>
                      </w:pPr>
                    </w:p>
                    <w:p w14:paraId="0BF09BC6" w14:textId="77777777" w:rsidR="00931559" w:rsidRDefault="00931559" w:rsidP="00B607BD">
                      <w:pPr>
                        <w:jc w:val="center"/>
                        <w:rPr>
                          <w:b/>
                          <w:bCs/>
                        </w:rPr>
                      </w:pPr>
                    </w:p>
                    <w:p w14:paraId="2894BA05" w14:textId="77777777" w:rsidR="00931559" w:rsidRDefault="00931559" w:rsidP="00B607BD">
                      <w:pPr>
                        <w:jc w:val="center"/>
                        <w:rPr>
                          <w:b/>
                          <w:bCs/>
                        </w:rPr>
                      </w:pPr>
                    </w:p>
                    <w:p w14:paraId="6CB12968" w14:textId="77777777" w:rsidR="00931559" w:rsidRDefault="00931559" w:rsidP="00B607BD">
                      <w:pPr>
                        <w:jc w:val="center"/>
                        <w:rPr>
                          <w:b/>
                          <w:bCs/>
                        </w:rPr>
                      </w:pPr>
                    </w:p>
                    <w:p w14:paraId="638E6195" w14:textId="77777777" w:rsidR="00931559" w:rsidRDefault="00931559" w:rsidP="00B607BD">
                      <w:pPr>
                        <w:jc w:val="center"/>
                        <w:rPr>
                          <w:b/>
                          <w:bCs/>
                        </w:rPr>
                      </w:pPr>
                    </w:p>
                    <w:p w14:paraId="6842730F" w14:textId="77777777" w:rsidR="00931559" w:rsidRDefault="00931559" w:rsidP="00B607BD">
                      <w:pPr>
                        <w:jc w:val="center"/>
                        <w:rPr>
                          <w:b/>
                          <w:bCs/>
                        </w:rPr>
                      </w:pPr>
                    </w:p>
                    <w:p w14:paraId="5844EFCC" w14:textId="77777777" w:rsidR="00931559" w:rsidRDefault="00931559" w:rsidP="00B607BD">
                      <w:pPr>
                        <w:jc w:val="center"/>
                        <w:rPr>
                          <w:b/>
                          <w:bCs/>
                        </w:rPr>
                      </w:pPr>
                    </w:p>
                    <w:p w14:paraId="67B04DC8" w14:textId="77777777" w:rsidR="00931559" w:rsidRDefault="00931559" w:rsidP="00B607BD">
                      <w:pPr>
                        <w:jc w:val="center"/>
                        <w:rPr>
                          <w:b/>
                          <w:bCs/>
                        </w:rPr>
                      </w:pPr>
                    </w:p>
                    <w:p w14:paraId="71A4E857" w14:textId="77777777" w:rsidR="00931559" w:rsidRDefault="00931559" w:rsidP="00B607BD">
                      <w:pPr>
                        <w:jc w:val="center"/>
                        <w:rPr>
                          <w:b/>
                          <w:bCs/>
                        </w:rPr>
                      </w:pPr>
                    </w:p>
                    <w:p w14:paraId="5E724704" w14:textId="77777777" w:rsidR="00931559" w:rsidRPr="0033623C" w:rsidRDefault="00931559" w:rsidP="00B607BD">
                      <w:pPr>
                        <w:jc w:val="center"/>
                        <w:rPr>
                          <w:b/>
                          <w:bCs/>
                        </w:rPr>
                      </w:pPr>
                    </w:p>
                  </w:txbxContent>
                </v:textbox>
                <w10:anchorlock/>
              </v:rect>
            </w:pict>
          </mc:Fallback>
        </mc:AlternateContent>
      </w:r>
    </w:p>
    <w:tbl>
      <w:tblPr>
        <w:tblStyle w:val="TableGrid"/>
        <w:tblW w:w="5336" w:type="pct"/>
        <w:jc w:val="center"/>
        <w:tblCellMar>
          <w:left w:w="115" w:type="dxa"/>
          <w:right w:w="115" w:type="dxa"/>
        </w:tblCellMar>
        <w:tblLook w:val="04A0" w:firstRow="1" w:lastRow="0" w:firstColumn="1" w:lastColumn="0" w:noHBand="0" w:noVBand="1"/>
      </w:tblPr>
      <w:tblGrid>
        <w:gridCol w:w="1435"/>
        <w:gridCol w:w="4231"/>
        <w:gridCol w:w="1888"/>
        <w:gridCol w:w="1806"/>
        <w:gridCol w:w="1799"/>
      </w:tblGrid>
      <w:tr w:rsidR="003C5C54" w:rsidRPr="00B26290" w14:paraId="183942DF" w14:textId="77777777" w:rsidTr="00285B6E">
        <w:trPr>
          <w:trHeight w:val="159"/>
          <w:jc w:val="center"/>
        </w:trPr>
        <w:tc>
          <w:tcPr>
            <w:tcW w:w="643" w:type="pct"/>
            <w:shd w:val="clear" w:color="auto" w:fill="D9D9D9" w:themeFill="background1" w:themeFillShade="D9"/>
            <w:vAlign w:val="center"/>
          </w:tcPr>
          <w:p w14:paraId="3F12CC3F"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Degree</w:t>
            </w:r>
          </w:p>
        </w:tc>
        <w:tc>
          <w:tcPr>
            <w:tcW w:w="1896" w:type="pct"/>
            <w:shd w:val="clear" w:color="auto" w:fill="D9D9D9" w:themeFill="background1" w:themeFillShade="D9"/>
            <w:vAlign w:val="center"/>
          </w:tcPr>
          <w:p w14:paraId="4F325963"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Institute</w:t>
            </w:r>
          </w:p>
        </w:tc>
        <w:tc>
          <w:tcPr>
            <w:tcW w:w="846" w:type="pct"/>
            <w:shd w:val="clear" w:color="auto" w:fill="D9D9D9" w:themeFill="background1" w:themeFillShade="D9"/>
            <w:vAlign w:val="center"/>
          </w:tcPr>
          <w:p w14:paraId="599C1643"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Board/University</w:t>
            </w:r>
          </w:p>
        </w:tc>
        <w:tc>
          <w:tcPr>
            <w:tcW w:w="809" w:type="pct"/>
            <w:shd w:val="clear" w:color="auto" w:fill="D9D9D9" w:themeFill="background1" w:themeFillShade="D9"/>
            <w:vAlign w:val="center"/>
          </w:tcPr>
          <w:p w14:paraId="540EE660"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Year</w:t>
            </w:r>
          </w:p>
        </w:tc>
        <w:tc>
          <w:tcPr>
            <w:tcW w:w="806" w:type="pct"/>
            <w:shd w:val="clear" w:color="auto" w:fill="D9D9D9" w:themeFill="background1" w:themeFillShade="D9"/>
            <w:vAlign w:val="center"/>
          </w:tcPr>
          <w:p w14:paraId="5AA8C924"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erformance</w:t>
            </w:r>
          </w:p>
        </w:tc>
      </w:tr>
      <w:tr w:rsidR="003C5C54" w:rsidRPr="00B26290" w14:paraId="003CCFC4" w14:textId="77777777" w:rsidTr="00285B6E">
        <w:trPr>
          <w:trHeight w:val="197"/>
          <w:jc w:val="center"/>
        </w:trPr>
        <w:tc>
          <w:tcPr>
            <w:tcW w:w="643" w:type="pct"/>
            <w:vAlign w:val="center"/>
          </w:tcPr>
          <w:p w14:paraId="67C721DA" w14:textId="132D270C" w:rsidR="00E12117" w:rsidRPr="00B26290" w:rsidRDefault="008A25FD" w:rsidP="00AE7E55">
            <w:pPr>
              <w:tabs>
                <w:tab w:val="left" w:pos="3426"/>
              </w:tabs>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B TECH INTG</w:t>
            </w:r>
          </w:p>
        </w:tc>
        <w:tc>
          <w:tcPr>
            <w:tcW w:w="1896" w:type="pct"/>
            <w:vAlign w:val="center"/>
          </w:tcPr>
          <w:p w14:paraId="5D6A94EA" w14:textId="71B21FCC" w:rsidR="00B607BD" w:rsidRPr="00B26290" w:rsidRDefault="008A25FD" w:rsidP="00B607BD">
            <w:pPr>
              <w:tabs>
                <w:tab w:val="left" w:pos="3426"/>
              </w:tabs>
              <w:jc w:val="center"/>
              <w:rPr>
                <w:rFonts w:ascii="Times New Roman" w:hAnsi="Times New Roman" w:cs="Times New Roman"/>
                <w:szCs w:val="22"/>
              </w:rPr>
            </w:pPr>
            <w:r>
              <w:rPr>
                <w:rFonts w:ascii="Times New Roman" w:hAnsi="Times New Roman" w:cs="Times New Roman"/>
                <w:szCs w:val="22"/>
              </w:rPr>
              <w:t>Mukesh Patel Institute of Technology, Management and Engineering</w:t>
            </w:r>
          </w:p>
        </w:tc>
        <w:tc>
          <w:tcPr>
            <w:tcW w:w="846" w:type="pct"/>
            <w:vAlign w:val="center"/>
          </w:tcPr>
          <w:p w14:paraId="5CDFC45A" w14:textId="2C5D29A7" w:rsidR="00B607BD" w:rsidRPr="00B26290" w:rsidRDefault="008A25FD" w:rsidP="00626827">
            <w:pPr>
              <w:tabs>
                <w:tab w:val="left" w:pos="3426"/>
              </w:tabs>
              <w:jc w:val="center"/>
              <w:rPr>
                <w:rFonts w:ascii="Times New Roman" w:hAnsi="Times New Roman" w:cs="Times New Roman"/>
                <w:szCs w:val="22"/>
              </w:rPr>
            </w:pPr>
            <w:r>
              <w:rPr>
                <w:rFonts w:ascii="Times New Roman" w:hAnsi="Times New Roman" w:cs="Times New Roman"/>
                <w:szCs w:val="22"/>
              </w:rPr>
              <w:t>SVKM’s NMIMS</w:t>
            </w:r>
          </w:p>
        </w:tc>
        <w:tc>
          <w:tcPr>
            <w:tcW w:w="809" w:type="pct"/>
            <w:vAlign w:val="center"/>
          </w:tcPr>
          <w:p w14:paraId="0F7C8764" w14:textId="1F28CA45" w:rsidR="00B607BD" w:rsidRPr="00B26290" w:rsidRDefault="008A25FD" w:rsidP="00B607BD">
            <w:pPr>
              <w:tabs>
                <w:tab w:val="left" w:pos="3426"/>
              </w:tabs>
              <w:jc w:val="center"/>
              <w:rPr>
                <w:rFonts w:ascii="Times New Roman" w:hAnsi="Times New Roman" w:cs="Times New Roman"/>
                <w:szCs w:val="22"/>
              </w:rPr>
            </w:pPr>
            <w:r>
              <w:rPr>
                <w:rFonts w:ascii="Times New Roman" w:hAnsi="Times New Roman" w:cs="Times New Roman"/>
                <w:szCs w:val="22"/>
              </w:rPr>
              <w:t>Pursuing</w:t>
            </w:r>
          </w:p>
        </w:tc>
        <w:tc>
          <w:tcPr>
            <w:tcW w:w="806" w:type="pct"/>
            <w:vAlign w:val="center"/>
          </w:tcPr>
          <w:p w14:paraId="2334B6B1" w14:textId="49AD2A8D" w:rsidR="00B607BD" w:rsidRDefault="006D0402" w:rsidP="00AE7E55">
            <w:pPr>
              <w:tabs>
                <w:tab w:val="left" w:pos="3426"/>
              </w:tabs>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7</w:t>
            </w:r>
            <w:r w:rsidR="00315A95">
              <w:rPr>
                <w:rFonts w:ascii="Times New Roman" w:eastAsia="Times New Roman" w:hAnsi="Times New Roman" w:cs="Times New Roman"/>
                <w:color w:val="000000"/>
                <w:szCs w:val="22"/>
              </w:rPr>
              <w:t>2</w:t>
            </w:r>
            <w:r w:rsidR="008A25FD">
              <w:rPr>
                <w:rFonts w:ascii="Times New Roman" w:eastAsia="Times New Roman" w:hAnsi="Times New Roman" w:cs="Times New Roman"/>
                <w:color w:val="000000"/>
                <w:szCs w:val="22"/>
              </w:rPr>
              <w:t>(CGPA)/4</w:t>
            </w:r>
          </w:p>
          <w:p w14:paraId="628E1808" w14:textId="76C46169" w:rsidR="008A25FD" w:rsidRPr="00B26290" w:rsidRDefault="008A25FD" w:rsidP="00AE7E55">
            <w:pPr>
              <w:tabs>
                <w:tab w:val="left" w:pos="3426"/>
              </w:tabs>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ill Date)</w:t>
            </w:r>
          </w:p>
        </w:tc>
      </w:tr>
      <w:tr w:rsidR="003C5C54" w:rsidRPr="00B26290" w14:paraId="22FEEC9C" w14:textId="77777777" w:rsidTr="00285B6E">
        <w:trPr>
          <w:trHeight w:val="147"/>
          <w:jc w:val="center"/>
        </w:trPr>
        <w:tc>
          <w:tcPr>
            <w:tcW w:w="643" w:type="pct"/>
            <w:vAlign w:val="center"/>
          </w:tcPr>
          <w:p w14:paraId="37FB320C" w14:textId="463FB939" w:rsidR="006B2522" w:rsidRPr="00B26290" w:rsidRDefault="008A25FD" w:rsidP="006B2522">
            <w:pPr>
              <w:tabs>
                <w:tab w:val="left" w:pos="3426"/>
              </w:tabs>
              <w:jc w:val="center"/>
              <w:rPr>
                <w:rFonts w:ascii="Times New Roman" w:hAnsi="Times New Roman" w:cs="Times New Roman"/>
                <w:b/>
                <w:szCs w:val="22"/>
              </w:rPr>
            </w:pPr>
            <w:r>
              <w:rPr>
                <w:rFonts w:ascii="Times New Roman" w:hAnsi="Times New Roman" w:cs="Times New Roman"/>
                <w:b/>
                <w:szCs w:val="22"/>
              </w:rPr>
              <w:t>X</w:t>
            </w:r>
          </w:p>
        </w:tc>
        <w:tc>
          <w:tcPr>
            <w:tcW w:w="1896" w:type="pct"/>
            <w:vAlign w:val="center"/>
          </w:tcPr>
          <w:p w14:paraId="3ABBD7C5" w14:textId="36A3823B" w:rsidR="006B2522" w:rsidRPr="00B26290" w:rsidRDefault="006B23C2" w:rsidP="006B2522">
            <w:pPr>
              <w:tabs>
                <w:tab w:val="left" w:pos="3426"/>
              </w:tabs>
              <w:jc w:val="center"/>
              <w:rPr>
                <w:rFonts w:ascii="Times New Roman" w:hAnsi="Times New Roman" w:cs="Times New Roman"/>
                <w:szCs w:val="22"/>
              </w:rPr>
            </w:pPr>
            <w:r>
              <w:rPr>
                <w:rFonts w:ascii="Times New Roman" w:hAnsi="Times New Roman" w:cs="Times New Roman"/>
                <w:szCs w:val="22"/>
              </w:rPr>
              <w:t>Vibgyor High International School</w:t>
            </w:r>
          </w:p>
        </w:tc>
        <w:tc>
          <w:tcPr>
            <w:tcW w:w="846" w:type="pct"/>
            <w:vAlign w:val="center"/>
          </w:tcPr>
          <w:p w14:paraId="53516786" w14:textId="44058D60" w:rsidR="006B2522" w:rsidRPr="00B26290" w:rsidRDefault="006B23C2" w:rsidP="006B2522">
            <w:pPr>
              <w:tabs>
                <w:tab w:val="left" w:pos="3426"/>
              </w:tabs>
              <w:jc w:val="center"/>
              <w:rPr>
                <w:rFonts w:ascii="Times New Roman" w:hAnsi="Times New Roman" w:cs="Times New Roman"/>
                <w:szCs w:val="22"/>
              </w:rPr>
            </w:pPr>
            <w:r>
              <w:rPr>
                <w:rFonts w:ascii="Times New Roman" w:hAnsi="Times New Roman" w:cs="Times New Roman"/>
                <w:szCs w:val="22"/>
              </w:rPr>
              <w:t>ICSE</w:t>
            </w:r>
          </w:p>
        </w:tc>
        <w:tc>
          <w:tcPr>
            <w:tcW w:w="809" w:type="pct"/>
            <w:vAlign w:val="center"/>
          </w:tcPr>
          <w:p w14:paraId="74FD5A0A" w14:textId="260B69B1" w:rsidR="006B2522" w:rsidRPr="00B26290" w:rsidRDefault="008A25FD" w:rsidP="006B2522">
            <w:pPr>
              <w:tabs>
                <w:tab w:val="left" w:pos="3426"/>
              </w:tabs>
              <w:jc w:val="center"/>
              <w:rPr>
                <w:rFonts w:ascii="Times New Roman" w:hAnsi="Times New Roman" w:cs="Times New Roman"/>
                <w:szCs w:val="22"/>
              </w:rPr>
            </w:pPr>
            <w:r>
              <w:rPr>
                <w:rFonts w:ascii="Times New Roman" w:hAnsi="Times New Roman" w:cs="Times New Roman"/>
                <w:szCs w:val="22"/>
              </w:rPr>
              <w:t>2015</w:t>
            </w:r>
          </w:p>
        </w:tc>
        <w:tc>
          <w:tcPr>
            <w:tcW w:w="806" w:type="pct"/>
            <w:vAlign w:val="center"/>
          </w:tcPr>
          <w:p w14:paraId="36743415" w14:textId="6A22BDC4" w:rsidR="006B2522" w:rsidRPr="00B26290" w:rsidRDefault="006D0402" w:rsidP="006B2522">
            <w:pPr>
              <w:tabs>
                <w:tab w:val="left" w:pos="3426"/>
              </w:tabs>
              <w:jc w:val="center"/>
              <w:rPr>
                <w:rFonts w:ascii="Times New Roman" w:hAnsi="Times New Roman" w:cs="Times New Roman"/>
                <w:szCs w:val="22"/>
              </w:rPr>
            </w:pPr>
            <w:r>
              <w:rPr>
                <w:rFonts w:ascii="Times New Roman" w:hAnsi="Times New Roman" w:cs="Times New Roman"/>
                <w:szCs w:val="22"/>
              </w:rPr>
              <w:t>85 %</w:t>
            </w:r>
          </w:p>
        </w:tc>
      </w:tr>
    </w:tbl>
    <w:p w14:paraId="28C7F47D" w14:textId="77777777" w:rsidR="00B607BD" w:rsidRPr="00B26290" w:rsidRDefault="00B607BD" w:rsidP="003D2ECF">
      <w:pPr>
        <w:spacing w:after="0"/>
        <w:ind w:left="-360" w:firstLine="360"/>
        <w:rPr>
          <w:rFonts w:ascii="Times New Roman" w:hAnsi="Times New Roman" w:cs="Times New Roman"/>
          <w:szCs w:val="22"/>
        </w:rPr>
      </w:pPr>
      <w:r w:rsidRPr="00B26290">
        <w:rPr>
          <w:rFonts w:ascii="Times New Roman" w:hAnsi="Times New Roman" w:cs="Times New Roman"/>
          <w:szCs w:val="22"/>
        </w:rPr>
        <w:br/>
      </w:r>
      <w:r w:rsidRPr="00B26290">
        <w:rPr>
          <w:rFonts w:ascii="Times New Roman" w:hAnsi="Times New Roman" w:cs="Times New Roman"/>
          <w:noProof/>
          <w:szCs w:val="22"/>
          <w:lang w:val="en-IN" w:eastAsia="en-IN" w:bidi="ar-SA"/>
        </w:rPr>
        <mc:AlternateContent>
          <mc:Choice Requires="wps">
            <w:drawing>
              <wp:inline distT="0" distB="0" distL="0" distR="0" wp14:anchorId="60248DD3" wp14:editId="7FBC5533">
                <wp:extent cx="7095744" cy="228600"/>
                <wp:effectExtent l="0" t="0" r="10160" b="19050"/>
                <wp:docPr id="7" name="Rectangle 7"/>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70D4EB04" w14:textId="77777777" w:rsidR="00931559" w:rsidRPr="00ED2A82" w:rsidRDefault="00931559" w:rsidP="003D2ECF">
                            <w:pPr>
                              <w:ind w:left="-450" w:firstLine="450"/>
                              <w:rPr>
                                <w:rFonts w:ascii="Times New Roman" w:hAnsi="Times New Roman" w:cs="Times New Roman"/>
                                <w:b/>
                                <w:bCs/>
                              </w:rPr>
                            </w:pPr>
                            <w:r w:rsidRPr="00ED2A82">
                              <w:rPr>
                                <w:rFonts w:ascii="Times New Roman" w:hAnsi="Times New Roman" w:cs="Times New Roman"/>
                                <w:b/>
                                <w:bCs/>
                              </w:rPr>
                              <w:t>TECHN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248DD3" id="Rectangle 7" o:spid="_x0000_s1028"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" fillcolor="#c3c3c3 [2166]" strokecolor="#a5a5a5 [3206]" strokeweight=".5pt">
                <v:fill color2="#b6b6b6 [2614]" rotate="t" colors="0 #d2d2d2;.5 #c8c8c8;1 silver" focus="100%" type="gradient">
                  <o:fill v:ext="view" type="gradientUnscaled"/>
                </v:fill>
                <v:textbox>
                  <w:txbxContent>
                    <w:p w14:paraId="70D4EB04" w14:textId="77777777" w:rsidR="00931559" w:rsidRPr="00ED2A82" w:rsidRDefault="00931559" w:rsidP="003D2ECF">
                      <w:pPr>
                        <w:ind w:left="-450" w:firstLine="450"/>
                        <w:rPr>
                          <w:rFonts w:ascii="Times New Roman" w:hAnsi="Times New Roman" w:cs="Times New Roman"/>
                          <w:b/>
                          <w:bCs/>
                        </w:rPr>
                      </w:pPr>
                      <w:r w:rsidRPr="00ED2A82">
                        <w:rPr>
                          <w:rFonts w:ascii="Times New Roman" w:hAnsi="Times New Roman" w:cs="Times New Roman"/>
                          <w:b/>
                          <w:bCs/>
                        </w:rPr>
                        <w:t>TECHNICAL SKILLS</w:t>
                      </w:r>
                    </w:p>
                  </w:txbxContent>
                </v:textbox>
                <w10:anchorlock/>
              </v:rect>
            </w:pict>
          </mc:Fallback>
        </mc:AlternateContent>
      </w:r>
    </w:p>
    <w:tbl>
      <w:tblPr>
        <w:tblStyle w:val="TableGrid"/>
        <w:tblW w:w="5340" w:type="pct"/>
        <w:jc w:val="center"/>
        <w:tblLook w:val="04A0" w:firstRow="1" w:lastRow="0" w:firstColumn="1" w:lastColumn="0" w:noHBand="0" w:noVBand="1"/>
      </w:tblPr>
      <w:tblGrid>
        <w:gridCol w:w="1436"/>
        <w:gridCol w:w="4949"/>
        <w:gridCol w:w="4782"/>
      </w:tblGrid>
      <w:tr w:rsidR="00422D08" w:rsidRPr="00B26290" w14:paraId="06AC8DB0" w14:textId="77777777" w:rsidTr="00285B6E">
        <w:trPr>
          <w:trHeight w:val="240"/>
          <w:jc w:val="center"/>
        </w:trPr>
        <w:tc>
          <w:tcPr>
            <w:tcW w:w="643" w:type="pct"/>
            <w:shd w:val="clear" w:color="auto" w:fill="D9D9D9" w:themeFill="background1" w:themeFillShade="D9"/>
            <w:vAlign w:val="center"/>
          </w:tcPr>
          <w:p w14:paraId="19FB34C2" w14:textId="44BB8FEE"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Domain</w:t>
            </w:r>
          </w:p>
        </w:tc>
        <w:tc>
          <w:tcPr>
            <w:tcW w:w="2216" w:type="pct"/>
            <w:shd w:val="clear" w:color="auto" w:fill="D9D9D9" w:themeFill="background1" w:themeFillShade="D9"/>
            <w:vAlign w:val="center"/>
          </w:tcPr>
          <w:p w14:paraId="5523A5AE" w14:textId="50C78F67"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roficient in</w:t>
            </w:r>
          </w:p>
        </w:tc>
        <w:tc>
          <w:tcPr>
            <w:tcW w:w="2141" w:type="pct"/>
            <w:shd w:val="clear" w:color="auto" w:fill="D9D9D9" w:themeFill="background1" w:themeFillShade="D9"/>
            <w:vAlign w:val="center"/>
          </w:tcPr>
          <w:p w14:paraId="5397EEAF" w14:textId="194D4376"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Familiar With</w:t>
            </w:r>
          </w:p>
        </w:tc>
      </w:tr>
      <w:tr w:rsidR="00422D08" w:rsidRPr="00B26290" w14:paraId="4A8A1845" w14:textId="77777777" w:rsidTr="00285B6E">
        <w:trPr>
          <w:trHeight w:val="206"/>
          <w:jc w:val="center"/>
        </w:trPr>
        <w:tc>
          <w:tcPr>
            <w:tcW w:w="643" w:type="pct"/>
            <w:vAlign w:val="center"/>
          </w:tcPr>
          <w:p w14:paraId="24C451CF" w14:textId="5FA4960D"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Languages</w:t>
            </w:r>
          </w:p>
        </w:tc>
        <w:tc>
          <w:tcPr>
            <w:tcW w:w="2216" w:type="pct"/>
            <w:vAlign w:val="center"/>
          </w:tcPr>
          <w:p w14:paraId="1A8346DF" w14:textId="46E2BDB5" w:rsidR="00464D96" w:rsidRPr="00B26290" w:rsidRDefault="006B23C2" w:rsidP="008A63A5">
            <w:pPr>
              <w:rPr>
                <w:rFonts w:ascii="Times New Roman" w:hAnsi="Times New Roman" w:cs="Times New Roman"/>
              </w:rPr>
            </w:pPr>
            <w:r>
              <w:rPr>
                <w:rFonts w:ascii="Times New Roman" w:hAnsi="Times New Roman" w:cs="Times New Roman"/>
              </w:rPr>
              <w:t>C++</w:t>
            </w:r>
            <w:r w:rsidR="008A25FD">
              <w:rPr>
                <w:rFonts w:ascii="Times New Roman" w:hAnsi="Times New Roman" w:cs="Times New Roman"/>
              </w:rPr>
              <w:t>, Python</w:t>
            </w:r>
            <w:r>
              <w:rPr>
                <w:rFonts w:ascii="Times New Roman" w:hAnsi="Times New Roman" w:cs="Times New Roman"/>
              </w:rPr>
              <w:t>, Java, C, Javascript</w:t>
            </w:r>
            <w:r w:rsidR="00AA3653">
              <w:rPr>
                <w:rFonts w:ascii="Times New Roman" w:hAnsi="Times New Roman" w:cs="Times New Roman"/>
              </w:rPr>
              <w:t xml:space="preserve">, </w:t>
            </w:r>
            <w:r w:rsidR="006D0402">
              <w:rPr>
                <w:rFonts w:ascii="Times New Roman" w:hAnsi="Times New Roman" w:cs="Times New Roman"/>
              </w:rPr>
              <w:t>, ReactNative</w:t>
            </w:r>
          </w:p>
        </w:tc>
        <w:tc>
          <w:tcPr>
            <w:tcW w:w="2141" w:type="pct"/>
            <w:vAlign w:val="center"/>
          </w:tcPr>
          <w:p w14:paraId="3942963B" w14:textId="6DFDF1E1" w:rsidR="00464D96" w:rsidRPr="00B26290" w:rsidRDefault="008A25FD" w:rsidP="008A63A5">
            <w:pPr>
              <w:rPr>
                <w:rFonts w:ascii="Times New Roman" w:hAnsi="Times New Roman" w:cs="Times New Roman"/>
                <w:szCs w:val="22"/>
              </w:rPr>
            </w:pPr>
            <w:r>
              <w:rPr>
                <w:rFonts w:ascii="Times New Roman" w:hAnsi="Times New Roman" w:cs="Times New Roman"/>
                <w:szCs w:val="22"/>
              </w:rPr>
              <w:t>SQL, M</w:t>
            </w:r>
            <w:r w:rsidR="00015A9A">
              <w:rPr>
                <w:rFonts w:ascii="Times New Roman" w:hAnsi="Times New Roman" w:cs="Times New Roman"/>
                <w:szCs w:val="22"/>
              </w:rPr>
              <w:t>ATLAB , TCL ,ReactJS</w:t>
            </w:r>
          </w:p>
        </w:tc>
      </w:tr>
      <w:tr w:rsidR="00422D08" w:rsidRPr="00B26290" w14:paraId="3D07CA91" w14:textId="77777777" w:rsidTr="00285B6E">
        <w:trPr>
          <w:trHeight w:val="197"/>
          <w:jc w:val="center"/>
        </w:trPr>
        <w:tc>
          <w:tcPr>
            <w:tcW w:w="643" w:type="pct"/>
            <w:vAlign w:val="center"/>
          </w:tcPr>
          <w:p w14:paraId="2ED1E9CE" w14:textId="5F0AE2C5" w:rsidR="00464D96" w:rsidRPr="00B26290" w:rsidRDefault="00285B6E" w:rsidP="00464D96">
            <w:pPr>
              <w:rPr>
                <w:rFonts w:ascii="Times New Roman" w:hAnsi="Times New Roman" w:cs="Times New Roman"/>
                <w:szCs w:val="22"/>
              </w:rPr>
            </w:pPr>
            <w:r>
              <w:rPr>
                <w:rFonts w:ascii="Times New Roman" w:eastAsia="Times New Roman" w:hAnsi="Times New Roman" w:cs="Times New Roman"/>
                <w:b/>
                <w:bCs/>
                <w:color w:val="000000"/>
                <w:szCs w:val="22"/>
              </w:rPr>
              <w:t>OS</w:t>
            </w:r>
          </w:p>
        </w:tc>
        <w:tc>
          <w:tcPr>
            <w:tcW w:w="2216" w:type="pct"/>
            <w:vAlign w:val="center"/>
          </w:tcPr>
          <w:p w14:paraId="46035C67" w14:textId="4467E348" w:rsidR="00464D96" w:rsidRPr="00B26290" w:rsidRDefault="008A25FD" w:rsidP="008A63A5">
            <w:pPr>
              <w:rPr>
                <w:rFonts w:ascii="Times New Roman" w:hAnsi="Times New Roman" w:cs="Times New Roman"/>
                <w:szCs w:val="22"/>
              </w:rPr>
            </w:pPr>
            <w:r>
              <w:rPr>
                <w:rFonts w:ascii="Times New Roman" w:hAnsi="Times New Roman" w:cs="Times New Roman"/>
                <w:szCs w:val="22"/>
              </w:rPr>
              <w:t>Windows, Android</w:t>
            </w:r>
          </w:p>
        </w:tc>
        <w:tc>
          <w:tcPr>
            <w:tcW w:w="2141" w:type="pct"/>
            <w:vAlign w:val="center"/>
          </w:tcPr>
          <w:p w14:paraId="09FCA9B9" w14:textId="237A34BD" w:rsidR="00464D96" w:rsidRPr="00B26290" w:rsidRDefault="008A25FD" w:rsidP="008A63A5">
            <w:pPr>
              <w:rPr>
                <w:rFonts w:ascii="Times New Roman" w:hAnsi="Times New Roman" w:cs="Times New Roman"/>
                <w:szCs w:val="22"/>
              </w:rPr>
            </w:pPr>
            <w:r>
              <w:rPr>
                <w:rFonts w:ascii="Times New Roman" w:hAnsi="Times New Roman" w:cs="Times New Roman"/>
                <w:szCs w:val="22"/>
              </w:rPr>
              <w:t>IOS</w:t>
            </w:r>
          </w:p>
        </w:tc>
      </w:tr>
      <w:tr w:rsidR="00422D08" w:rsidRPr="00B26290" w14:paraId="18C9BB55" w14:textId="77777777" w:rsidTr="00285B6E">
        <w:trPr>
          <w:trHeight w:val="188"/>
          <w:jc w:val="center"/>
        </w:trPr>
        <w:tc>
          <w:tcPr>
            <w:tcW w:w="643" w:type="pct"/>
            <w:vAlign w:val="center"/>
          </w:tcPr>
          <w:p w14:paraId="6EF2E488" w14:textId="6BAE9CCA" w:rsidR="00464D96" w:rsidRPr="00B26290" w:rsidRDefault="00464D96" w:rsidP="00285B6E">
            <w:pPr>
              <w:rPr>
                <w:rFonts w:ascii="Times New Roman" w:hAnsi="Times New Roman" w:cs="Times New Roman"/>
                <w:szCs w:val="22"/>
              </w:rPr>
            </w:pPr>
            <w:r w:rsidRPr="00B26290">
              <w:rPr>
                <w:rFonts w:ascii="Times New Roman" w:eastAsia="Times New Roman" w:hAnsi="Times New Roman" w:cs="Times New Roman"/>
                <w:b/>
                <w:bCs/>
                <w:color w:val="000000"/>
                <w:szCs w:val="22"/>
              </w:rPr>
              <w:t xml:space="preserve">Web </w:t>
            </w:r>
            <w:r w:rsidR="00285B6E">
              <w:rPr>
                <w:rFonts w:ascii="Times New Roman" w:eastAsia="Times New Roman" w:hAnsi="Times New Roman" w:cs="Times New Roman"/>
                <w:b/>
                <w:bCs/>
                <w:color w:val="000000"/>
                <w:szCs w:val="22"/>
              </w:rPr>
              <w:t>Design</w:t>
            </w:r>
          </w:p>
        </w:tc>
        <w:tc>
          <w:tcPr>
            <w:tcW w:w="2216" w:type="pct"/>
            <w:vAlign w:val="center"/>
          </w:tcPr>
          <w:p w14:paraId="773616A9" w14:textId="410893DA" w:rsidR="00464D96" w:rsidRPr="00B26290" w:rsidRDefault="008A25FD" w:rsidP="008A63A5">
            <w:pPr>
              <w:rPr>
                <w:rFonts w:ascii="Times New Roman" w:hAnsi="Times New Roman" w:cs="Times New Roman"/>
                <w:szCs w:val="22"/>
              </w:rPr>
            </w:pPr>
            <w:r>
              <w:rPr>
                <w:rFonts w:ascii="Times New Roman" w:hAnsi="Times New Roman" w:cs="Times New Roman"/>
                <w:szCs w:val="22"/>
              </w:rPr>
              <w:t>HTML, CSS</w:t>
            </w:r>
            <w:r w:rsidR="00BE7987">
              <w:rPr>
                <w:rFonts w:ascii="Times New Roman" w:hAnsi="Times New Roman" w:cs="Times New Roman"/>
                <w:szCs w:val="22"/>
              </w:rPr>
              <w:t xml:space="preserve">, HTML5, </w:t>
            </w:r>
            <w:r w:rsidR="006D0402">
              <w:rPr>
                <w:rFonts w:ascii="Times New Roman" w:hAnsi="Times New Roman" w:cs="Times New Roman"/>
                <w:szCs w:val="22"/>
              </w:rPr>
              <w:t>W</w:t>
            </w:r>
            <w:r w:rsidR="00BE7987">
              <w:rPr>
                <w:rFonts w:ascii="Times New Roman" w:hAnsi="Times New Roman" w:cs="Times New Roman"/>
                <w:szCs w:val="22"/>
              </w:rPr>
              <w:t>ordpress</w:t>
            </w:r>
          </w:p>
        </w:tc>
        <w:tc>
          <w:tcPr>
            <w:tcW w:w="2141" w:type="pct"/>
            <w:vAlign w:val="center"/>
          </w:tcPr>
          <w:p w14:paraId="711048E7" w14:textId="56C62655" w:rsidR="00422D08" w:rsidRPr="00B26290" w:rsidRDefault="008A25FD" w:rsidP="00A43027">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ootstrap</w:t>
            </w:r>
          </w:p>
        </w:tc>
      </w:tr>
      <w:tr w:rsidR="00422D08" w:rsidRPr="00B26290" w14:paraId="6F647A2C" w14:textId="77777777" w:rsidTr="00285B6E">
        <w:trPr>
          <w:trHeight w:val="449"/>
          <w:jc w:val="center"/>
        </w:trPr>
        <w:tc>
          <w:tcPr>
            <w:tcW w:w="643" w:type="pct"/>
            <w:vAlign w:val="center"/>
          </w:tcPr>
          <w:p w14:paraId="0E2477A3" w14:textId="1821CF7E"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Software</w:t>
            </w:r>
          </w:p>
        </w:tc>
        <w:tc>
          <w:tcPr>
            <w:tcW w:w="2216" w:type="pct"/>
            <w:vAlign w:val="center"/>
          </w:tcPr>
          <w:p w14:paraId="0FF8B214" w14:textId="2922B8D4" w:rsidR="00464D96" w:rsidRPr="00B26290" w:rsidRDefault="008A25FD" w:rsidP="008A63A5">
            <w:pPr>
              <w:rPr>
                <w:rFonts w:ascii="Times New Roman" w:hAnsi="Times New Roman" w:cs="Times New Roman"/>
              </w:rPr>
            </w:pPr>
            <w:r>
              <w:rPr>
                <w:rFonts w:ascii="Times New Roman" w:hAnsi="Times New Roman" w:cs="Times New Roman"/>
              </w:rPr>
              <w:t>Android studio</w:t>
            </w:r>
            <w:r w:rsidR="00015A9A">
              <w:rPr>
                <w:rFonts w:ascii="Times New Roman" w:hAnsi="Times New Roman" w:cs="Times New Roman"/>
              </w:rPr>
              <w:t xml:space="preserve">, NS2 , Code Blocks , Turbo C </w:t>
            </w:r>
            <w:r w:rsidR="008C0369">
              <w:rPr>
                <w:rFonts w:ascii="Times New Roman" w:hAnsi="Times New Roman" w:cs="Times New Roman"/>
              </w:rPr>
              <w:t xml:space="preserve">, </w:t>
            </w:r>
            <w:r w:rsidR="006D0402">
              <w:rPr>
                <w:rFonts w:ascii="Times New Roman" w:hAnsi="Times New Roman" w:cs="Times New Roman"/>
              </w:rPr>
              <w:t>F</w:t>
            </w:r>
            <w:r w:rsidR="008C0369">
              <w:rPr>
                <w:rFonts w:ascii="Times New Roman" w:hAnsi="Times New Roman" w:cs="Times New Roman"/>
              </w:rPr>
              <w:t>lutter</w:t>
            </w:r>
          </w:p>
        </w:tc>
        <w:tc>
          <w:tcPr>
            <w:tcW w:w="2141" w:type="pct"/>
            <w:vAlign w:val="center"/>
          </w:tcPr>
          <w:p w14:paraId="3755BDF0" w14:textId="33895FC3" w:rsidR="00464D96" w:rsidRPr="00B26290" w:rsidRDefault="008A25FD" w:rsidP="008A63A5">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lue J, Jupyter</w:t>
            </w:r>
            <w:r w:rsidR="00015A9A">
              <w:rPr>
                <w:rFonts w:ascii="Times New Roman" w:eastAsia="Times New Roman" w:hAnsi="Times New Roman" w:cs="Times New Roman"/>
                <w:color w:val="000000"/>
                <w:szCs w:val="22"/>
              </w:rPr>
              <w:t xml:space="preserve"> , </w:t>
            </w:r>
            <w:r w:rsidR="00015A9A">
              <w:rPr>
                <w:rFonts w:ascii="Times New Roman" w:hAnsi="Times New Roman" w:cs="Times New Roman"/>
              </w:rPr>
              <w:t>, Net Beans IDE</w:t>
            </w:r>
          </w:p>
        </w:tc>
      </w:tr>
      <w:tr w:rsidR="00422D08" w:rsidRPr="00B26290" w14:paraId="78194E05" w14:textId="77777777" w:rsidTr="00285B6E">
        <w:trPr>
          <w:trHeight w:val="227"/>
          <w:jc w:val="center"/>
        </w:trPr>
        <w:tc>
          <w:tcPr>
            <w:tcW w:w="643" w:type="pct"/>
            <w:vAlign w:val="center"/>
          </w:tcPr>
          <w:p w14:paraId="7CAFEFF4" w14:textId="4693B514"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Databases</w:t>
            </w:r>
          </w:p>
        </w:tc>
        <w:tc>
          <w:tcPr>
            <w:tcW w:w="2216" w:type="pct"/>
            <w:vAlign w:val="center"/>
          </w:tcPr>
          <w:p w14:paraId="04955B28" w14:textId="62B16820" w:rsidR="00464D96" w:rsidRPr="00B26290" w:rsidRDefault="00015A9A" w:rsidP="008A63A5">
            <w:pPr>
              <w:rPr>
                <w:rFonts w:ascii="Times New Roman" w:hAnsi="Times New Roman" w:cs="Times New Roman"/>
                <w:szCs w:val="22"/>
              </w:rPr>
            </w:pPr>
            <w:r>
              <w:rPr>
                <w:rFonts w:ascii="Times New Roman" w:hAnsi="Times New Roman" w:cs="Times New Roman"/>
                <w:szCs w:val="22"/>
              </w:rPr>
              <w:t>SQL</w:t>
            </w:r>
            <w:r w:rsidR="006B23C2">
              <w:rPr>
                <w:rFonts w:ascii="Times New Roman" w:hAnsi="Times New Roman" w:cs="Times New Roman"/>
                <w:szCs w:val="22"/>
              </w:rPr>
              <w:t>, Firebase</w:t>
            </w:r>
            <w:r w:rsidR="00DF34D5">
              <w:rPr>
                <w:rFonts w:ascii="Times New Roman" w:hAnsi="Times New Roman" w:cs="Times New Roman"/>
                <w:szCs w:val="22"/>
              </w:rPr>
              <w:t xml:space="preserve">, </w:t>
            </w:r>
            <w:r w:rsidR="00DF34D5" w:rsidRPr="00671F85">
              <w:rPr>
                <w:rFonts w:ascii="Times New Roman" w:hAnsi="Times New Roman" w:cs="Times New Roman"/>
                <w:bCs/>
                <w:sz w:val="24"/>
                <w:szCs w:val="24"/>
              </w:rPr>
              <w:t>big-data-analytics</w:t>
            </w:r>
          </w:p>
        </w:tc>
        <w:tc>
          <w:tcPr>
            <w:tcW w:w="2141" w:type="pct"/>
            <w:vAlign w:val="center"/>
          </w:tcPr>
          <w:p w14:paraId="70D6B637" w14:textId="2378F489" w:rsidR="00464D96" w:rsidRPr="00B26290" w:rsidRDefault="006B23C2" w:rsidP="008A63A5">
            <w:pPr>
              <w:rPr>
                <w:rFonts w:ascii="Times New Roman" w:hAnsi="Times New Roman" w:cs="Times New Roman"/>
                <w:szCs w:val="22"/>
              </w:rPr>
            </w:pPr>
            <w:r>
              <w:rPr>
                <w:rFonts w:ascii="Times New Roman" w:hAnsi="Times New Roman" w:cs="Times New Roman"/>
                <w:szCs w:val="22"/>
              </w:rPr>
              <w:t>Oracle</w:t>
            </w:r>
          </w:p>
        </w:tc>
      </w:tr>
    </w:tbl>
    <w:p w14:paraId="7DD30156" w14:textId="1E623A6E" w:rsidR="00B607BD" w:rsidRPr="00B26290" w:rsidRDefault="00DF34D5" w:rsidP="005B623D">
      <w:pPr>
        <w:spacing w:after="0"/>
        <w:ind w:left="-360" w:firstLine="90"/>
        <w:rPr>
          <w:rFonts w:ascii="Times New Roman" w:hAnsi="Times New Roman" w:cs="Times New Roman"/>
          <w:szCs w:val="22"/>
        </w:rPr>
      </w:pPr>
      <w:r>
        <w:rPr>
          <w:rFonts w:ascii="Times New Roman" w:hAnsi="Times New Roman" w:cs="Times New Roman"/>
          <w:szCs w:val="22"/>
        </w:rPr>
        <w:t xml:space="preserve">                          </w:t>
      </w:r>
      <w:r w:rsidR="00B607BD" w:rsidRPr="00B26290">
        <w:rPr>
          <w:rFonts w:ascii="Times New Roman" w:hAnsi="Times New Roman" w:cs="Times New Roman"/>
          <w:szCs w:val="22"/>
        </w:rPr>
        <w:br/>
      </w:r>
      <w:r w:rsidR="00B607BD" w:rsidRPr="00B26290">
        <w:rPr>
          <w:rFonts w:ascii="Times New Roman" w:hAnsi="Times New Roman" w:cs="Times New Roman"/>
          <w:noProof/>
          <w:szCs w:val="22"/>
          <w:lang w:val="en-IN" w:eastAsia="en-IN" w:bidi="ar-SA"/>
        </w:rPr>
        <mc:AlternateContent>
          <mc:Choice Requires="wps">
            <w:drawing>
              <wp:inline distT="0" distB="0" distL="0" distR="0" wp14:anchorId="4092588F" wp14:editId="792F57A5">
                <wp:extent cx="7095744" cy="228600"/>
                <wp:effectExtent l="0" t="0" r="10160" b="19050"/>
                <wp:docPr id="18" name="Rectangle 18"/>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815CA5B" w14:textId="77777777" w:rsidR="00931559" w:rsidRPr="00ED2A82" w:rsidRDefault="00931559" w:rsidP="005B623D">
                            <w:pPr>
                              <w:ind w:left="-180" w:firstLine="180"/>
                              <w:rPr>
                                <w:rFonts w:ascii="Times New Roman" w:hAnsi="Times New Roman" w:cs="Times New Roman"/>
                                <w:b/>
                                <w:bCs/>
                              </w:rPr>
                            </w:pPr>
                            <w:r w:rsidRPr="00ED2A82">
                              <w:rPr>
                                <w:rFonts w:ascii="Times New Roman" w:hAnsi="Times New Roman" w:cs="Times New Roman"/>
                                <w:b/>
                                <w:bCs/>
                              </w:rPr>
                              <w:t>INTERNSHI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092588F" id="Rectangle 18" o:spid="_x0000_s1029"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" fillcolor="#c3c3c3 [2166]" strokecolor="#a5a5a5 [3206]" strokeweight=".5pt">
                <v:fill color2="#b6b6b6 [2614]" rotate="t" colors="0 #d2d2d2;.5 #c8c8c8;1 silver" focus="100%" type="gradient">
                  <o:fill v:ext="view" type="gradientUnscaled"/>
                </v:fill>
                <v:textbox>
                  <w:txbxContent>
                    <w:p w14:paraId="3815CA5B" w14:textId="77777777" w:rsidR="00931559" w:rsidRPr="00ED2A82" w:rsidRDefault="00931559" w:rsidP="005B623D">
                      <w:pPr>
                        <w:ind w:left="-180" w:firstLine="180"/>
                        <w:rPr>
                          <w:rFonts w:ascii="Times New Roman" w:hAnsi="Times New Roman" w:cs="Times New Roman"/>
                          <w:b/>
                          <w:bCs/>
                        </w:rPr>
                      </w:pPr>
                      <w:r w:rsidRPr="00ED2A82">
                        <w:rPr>
                          <w:rFonts w:ascii="Times New Roman" w:hAnsi="Times New Roman" w:cs="Times New Roman"/>
                          <w:b/>
                          <w:bCs/>
                        </w:rPr>
                        <w:t>INTERNSHIPS</w:t>
                      </w:r>
                    </w:p>
                  </w:txbxContent>
                </v:textbox>
                <w10:anchorlock/>
              </v:rect>
            </w:pict>
          </mc:Fallback>
        </mc:AlternateContent>
      </w:r>
    </w:p>
    <w:tbl>
      <w:tblPr>
        <w:tblStyle w:val="TableGrid"/>
        <w:tblW w:w="5336" w:type="pct"/>
        <w:jc w:val="center"/>
        <w:tblLook w:val="04A0" w:firstRow="1" w:lastRow="0" w:firstColumn="1" w:lastColumn="0" w:noHBand="0" w:noVBand="1"/>
      </w:tblPr>
      <w:tblGrid>
        <w:gridCol w:w="1463"/>
        <w:gridCol w:w="1190"/>
        <w:gridCol w:w="1451"/>
        <w:gridCol w:w="7055"/>
      </w:tblGrid>
      <w:tr w:rsidR="00860FDB" w:rsidRPr="00B26290" w14:paraId="33851F47" w14:textId="77777777" w:rsidTr="006D0402">
        <w:trPr>
          <w:trHeight w:val="247"/>
          <w:jc w:val="center"/>
        </w:trPr>
        <w:tc>
          <w:tcPr>
            <w:tcW w:w="656" w:type="pct"/>
            <w:shd w:val="clear" w:color="auto" w:fill="D9D9D9" w:themeFill="background1" w:themeFillShade="D9"/>
            <w:vAlign w:val="center"/>
          </w:tcPr>
          <w:p w14:paraId="251D53D8" w14:textId="68B8FD30" w:rsidR="00763CC9" w:rsidRPr="00B26290" w:rsidRDefault="00763CC9" w:rsidP="00763CC9">
            <w:pPr>
              <w:jc w:val="center"/>
              <w:rPr>
                <w:rFonts w:ascii="Times New Roman" w:eastAsia="Times New Roman" w:hAnsi="Times New Roman" w:cs="Times New Roman"/>
                <w:b/>
                <w:color w:val="000000"/>
                <w:szCs w:val="22"/>
              </w:rPr>
            </w:pPr>
            <w:r w:rsidRPr="00B26290">
              <w:rPr>
                <w:rFonts w:ascii="Times New Roman" w:eastAsia="Times New Roman" w:hAnsi="Times New Roman" w:cs="Times New Roman"/>
                <w:b/>
                <w:color w:val="000000"/>
                <w:szCs w:val="22"/>
              </w:rPr>
              <w:t>Company</w:t>
            </w:r>
          </w:p>
        </w:tc>
        <w:tc>
          <w:tcPr>
            <w:tcW w:w="533" w:type="pct"/>
            <w:shd w:val="clear" w:color="auto" w:fill="D9D9D9" w:themeFill="background1" w:themeFillShade="D9"/>
            <w:vAlign w:val="center"/>
          </w:tcPr>
          <w:p w14:paraId="40C3E136" w14:textId="0B837CE7" w:rsidR="00F30929" w:rsidRPr="00F30929" w:rsidRDefault="00F30929" w:rsidP="00F30929">
            <w:pPr>
              <w:jc w:val="cente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Year</w:t>
            </w:r>
          </w:p>
        </w:tc>
        <w:tc>
          <w:tcPr>
            <w:tcW w:w="650" w:type="pct"/>
            <w:shd w:val="clear" w:color="auto" w:fill="D9D9D9" w:themeFill="background1" w:themeFillShade="D9"/>
            <w:vAlign w:val="center"/>
          </w:tcPr>
          <w:p w14:paraId="35A39DF9" w14:textId="77777777" w:rsidR="00763CC9" w:rsidRPr="00B26290" w:rsidRDefault="00763CC9" w:rsidP="00763CC9">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Domain</w:t>
            </w:r>
          </w:p>
        </w:tc>
        <w:tc>
          <w:tcPr>
            <w:tcW w:w="3161" w:type="pct"/>
            <w:shd w:val="clear" w:color="auto" w:fill="D9D9D9" w:themeFill="background1" w:themeFillShade="D9"/>
            <w:vAlign w:val="center"/>
          </w:tcPr>
          <w:p w14:paraId="78ECE7CA" w14:textId="5643B108" w:rsidR="00763CC9" w:rsidRPr="00B26290" w:rsidRDefault="00763CC9" w:rsidP="00763CC9">
            <w:pPr>
              <w:jc w:val="center"/>
              <w:rPr>
                <w:rFonts w:ascii="Times New Roman" w:hAnsi="Times New Roman" w:cs="Times New Roman"/>
                <w:b/>
                <w:szCs w:val="22"/>
              </w:rPr>
            </w:pPr>
            <w:r w:rsidRPr="00B26290">
              <w:rPr>
                <w:rFonts w:ascii="Times New Roman" w:eastAsia="Times New Roman" w:hAnsi="Times New Roman" w:cs="Times New Roman"/>
                <w:b/>
                <w:bCs/>
                <w:color w:val="000000"/>
                <w:szCs w:val="22"/>
              </w:rPr>
              <w:t>Brief Description</w:t>
            </w:r>
          </w:p>
        </w:tc>
      </w:tr>
      <w:tr w:rsidR="00F30929" w:rsidRPr="00B26290" w14:paraId="63463F23" w14:textId="77777777" w:rsidTr="006D0402">
        <w:trPr>
          <w:trHeight w:val="512"/>
          <w:jc w:val="center"/>
        </w:trPr>
        <w:tc>
          <w:tcPr>
            <w:tcW w:w="656" w:type="pct"/>
            <w:vAlign w:val="center"/>
          </w:tcPr>
          <w:p w14:paraId="6520CE07" w14:textId="63E483E6" w:rsidR="00763CC9" w:rsidRPr="00F30929" w:rsidRDefault="006B23C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Kaizen International Systems</w:t>
            </w:r>
          </w:p>
        </w:tc>
        <w:tc>
          <w:tcPr>
            <w:tcW w:w="533" w:type="pct"/>
            <w:vAlign w:val="center"/>
          </w:tcPr>
          <w:p w14:paraId="4425857F" w14:textId="38FF7237" w:rsidR="00763CC9" w:rsidRPr="00B26290" w:rsidRDefault="000D7A49" w:rsidP="00763CC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June </w:t>
            </w:r>
            <w:r w:rsidR="008A25FD">
              <w:rPr>
                <w:rFonts w:ascii="Times New Roman" w:eastAsia="Times New Roman" w:hAnsi="Times New Roman" w:cs="Times New Roman"/>
                <w:color w:val="000000"/>
                <w:szCs w:val="22"/>
              </w:rPr>
              <w:t>201</w:t>
            </w:r>
            <w:r w:rsidR="006B23C2">
              <w:rPr>
                <w:rFonts w:ascii="Times New Roman" w:eastAsia="Times New Roman" w:hAnsi="Times New Roman" w:cs="Times New Roman"/>
                <w:color w:val="000000"/>
                <w:szCs w:val="22"/>
              </w:rPr>
              <w:t>6</w:t>
            </w:r>
          </w:p>
        </w:tc>
        <w:tc>
          <w:tcPr>
            <w:tcW w:w="650" w:type="pct"/>
            <w:vAlign w:val="center"/>
          </w:tcPr>
          <w:p w14:paraId="6E7F44F5" w14:textId="362E14D7" w:rsidR="00763CC9" w:rsidRPr="00B26290" w:rsidRDefault="006B23C2"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Hardware</w:t>
            </w:r>
            <w:r w:rsidR="00931559">
              <w:rPr>
                <w:rFonts w:ascii="Times New Roman" w:eastAsia="Times New Roman" w:hAnsi="Times New Roman" w:cs="Times New Roman"/>
                <w:b/>
                <w:bCs/>
                <w:color w:val="000000"/>
                <w:szCs w:val="22"/>
              </w:rPr>
              <w:t xml:space="preserve"> </w:t>
            </w:r>
            <w:r w:rsidR="008C7DE4">
              <w:rPr>
                <w:rFonts w:ascii="Times New Roman" w:eastAsia="Times New Roman" w:hAnsi="Times New Roman" w:cs="Times New Roman"/>
                <w:b/>
                <w:bCs/>
                <w:color w:val="000000"/>
                <w:szCs w:val="22"/>
              </w:rPr>
              <w:t xml:space="preserve">&amp; </w:t>
            </w:r>
            <w:r w:rsidR="00015A9A">
              <w:rPr>
                <w:rFonts w:ascii="Times New Roman" w:eastAsia="Times New Roman" w:hAnsi="Times New Roman" w:cs="Times New Roman"/>
                <w:b/>
                <w:bCs/>
                <w:color w:val="000000"/>
                <w:szCs w:val="22"/>
              </w:rPr>
              <w:t>Software Testing</w:t>
            </w:r>
          </w:p>
        </w:tc>
        <w:tc>
          <w:tcPr>
            <w:tcW w:w="3161" w:type="pct"/>
            <w:vAlign w:val="center"/>
          </w:tcPr>
          <w:p w14:paraId="321B7AE4" w14:textId="2D4FD3FF" w:rsidR="00763CC9" w:rsidRPr="00B26290" w:rsidRDefault="008C7DE4"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 xml:space="preserve">In </w:t>
            </w:r>
            <w:r w:rsidR="006B23C2">
              <w:rPr>
                <w:rFonts w:ascii="Times New Roman" w:hAnsi="Times New Roman" w:cs="Times New Roman"/>
                <w:szCs w:val="22"/>
              </w:rPr>
              <w:t>this Internship I was associated with both aspects of a computer, hardware and software. In the hardware part I had to troubleshoot a system and solve the errors. The software part was mainly related with installation and testing.</w:t>
            </w:r>
          </w:p>
        </w:tc>
      </w:tr>
      <w:tr w:rsidR="00015A9A" w:rsidRPr="00B26290" w14:paraId="39B6EED3" w14:textId="77777777" w:rsidTr="006D0402">
        <w:trPr>
          <w:trHeight w:val="512"/>
          <w:jc w:val="center"/>
        </w:trPr>
        <w:tc>
          <w:tcPr>
            <w:tcW w:w="656" w:type="pct"/>
            <w:vAlign w:val="center"/>
          </w:tcPr>
          <w:p w14:paraId="038553ED" w14:textId="38CE69DA" w:rsidR="00015A9A" w:rsidRDefault="00EE3C69" w:rsidP="00860FDB">
            <w:pPr>
              <w:rPr>
                <w:rFonts w:ascii="Times New Roman" w:eastAsia="Times New Roman" w:hAnsi="Times New Roman" w:cs="Times New Roman"/>
                <w:b/>
                <w:szCs w:val="22"/>
              </w:rPr>
            </w:pPr>
            <w:r>
              <w:rPr>
                <w:rFonts w:ascii="Times New Roman" w:eastAsia="Times New Roman" w:hAnsi="Times New Roman" w:cs="Times New Roman"/>
                <w:b/>
                <w:szCs w:val="22"/>
              </w:rPr>
              <w:t>MITS IT Services</w:t>
            </w:r>
          </w:p>
          <w:p w14:paraId="251F729E" w14:textId="39F4E86C" w:rsidR="00015A9A" w:rsidRPr="00F30929" w:rsidRDefault="00015A9A" w:rsidP="00860FDB">
            <w:pPr>
              <w:rPr>
                <w:rFonts w:ascii="Times New Roman" w:eastAsia="Times New Roman" w:hAnsi="Times New Roman" w:cs="Times New Roman"/>
                <w:b/>
                <w:szCs w:val="22"/>
              </w:rPr>
            </w:pPr>
          </w:p>
        </w:tc>
        <w:tc>
          <w:tcPr>
            <w:tcW w:w="533" w:type="pct"/>
            <w:vAlign w:val="center"/>
          </w:tcPr>
          <w:p w14:paraId="427CE746" w14:textId="7655436D" w:rsidR="00015A9A" w:rsidRPr="00B26290" w:rsidRDefault="00EE3C69" w:rsidP="00CB1007">
            <w:pPr>
              <w:rPr>
                <w:rFonts w:ascii="Times New Roman" w:eastAsia="Times New Roman" w:hAnsi="Times New Roman" w:cs="Times New Roman"/>
                <w:szCs w:val="22"/>
              </w:rPr>
            </w:pPr>
            <w:r>
              <w:rPr>
                <w:rFonts w:ascii="Times New Roman" w:eastAsia="Times New Roman" w:hAnsi="Times New Roman" w:cs="Times New Roman"/>
                <w:szCs w:val="22"/>
              </w:rPr>
              <w:t>December 2017</w:t>
            </w:r>
          </w:p>
        </w:tc>
        <w:tc>
          <w:tcPr>
            <w:tcW w:w="650" w:type="pct"/>
            <w:vAlign w:val="center"/>
          </w:tcPr>
          <w:p w14:paraId="4CC13408" w14:textId="4B4A7044" w:rsidR="00015A9A" w:rsidRPr="00B26290" w:rsidRDefault="00EE3C69"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Software development</w:t>
            </w:r>
          </w:p>
        </w:tc>
        <w:tc>
          <w:tcPr>
            <w:tcW w:w="3161" w:type="pct"/>
            <w:vAlign w:val="center"/>
          </w:tcPr>
          <w:p w14:paraId="2AF5FB50" w14:textId="79E8F7A0" w:rsidR="00015A9A" w:rsidRPr="00B26290" w:rsidRDefault="00EE3C69"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This internship, I was hired as a software developer. They required a software for the collecting the attendance of their employees and some company data. I successfully managed to give them what the needed.</w:t>
            </w:r>
          </w:p>
        </w:tc>
      </w:tr>
      <w:tr w:rsidR="005E3E3A" w:rsidRPr="00B26290" w14:paraId="58D2C294" w14:textId="77777777" w:rsidTr="006D0402">
        <w:trPr>
          <w:trHeight w:val="512"/>
          <w:jc w:val="center"/>
        </w:trPr>
        <w:tc>
          <w:tcPr>
            <w:tcW w:w="656" w:type="pct"/>
            <w:vAlign w:val="center"/>
          </w:tcPr>
          <w:p w14:paraId="08083BDF" w14:textId="084785F7" w:rsidR="005E3E3A" w:rsidRDefault="005E3E3A" w:rsidP="00860FDB">
            <w:pPr>
              <w:rPr>
                <w:rFonts w:ascii="Times New Roman" w:eastAsia="Times New Roman" w:hAnsi="Times New Roman" w:cs="Times New Roman"/>
                <w:b/>
                <w:szCs w:val="22"/>
              </w:rPr>
            </w:pPr>
            <w:r>
              <w:rPr>
                <w:rFonts w:ascii="Times New Roman" w:eastAsia="Times New Roman" w:hAnsi="Times New Roman" w:cs="Times New Roman"/>
                <w:b/>
                <w:szCs w:val="22"/>
              </w:rPr>
              <w:t>L&amp;T – Larsen and Tubro</w:t>
            </w:r>
          </w:p>
        </w:tc>
        <w:tc>
          <w:tcPr>
            <w:tcW w:w="533" w:type="pct"/>
            <w:vAlign w:val="center"/>
          </w:tcPr>
          <w:p w14:paraId="3EED8BD7" w14:textId="16C54F04" w:rsidR="005E3E3A" w:rsidRDefault="005E3E3A" w:rsidP="00CB1007">
            <w:pPr>
              <w:rPr>
                <w:rFonts w:ascii="Times New Roman" w:eastAsia="Times New Roman" w:hAnsi="Times New Roman" w:cs="Times New Roman"/>
                <w:szCs w:val="22"/>
              </w:rPr>
            </w:pPr>
            <w:r>
              <w:rPr>
                <w:rFonts w:ascii="Times New Roman" w:eastAsia="Times New Roman" w:hAnsi="Times New Roman" w:cs="Times New Roman"/>
                <w:szCs w:val="22"/>
              </w:rPr>
              <w:t>July 2020</w:t>
            </w:r>
          </w:p>
        </w:tc>
        <w:tc>
          <w:tcPr>
            <w:tcW w:w="650" w:type="pct"/>
            <w:vAlign w:val="center"/>
          </w:tcPr>
          <w:p w14:paraId="3A1A88EE" w14:textId="3A417368" w:rsidR="005E3E3A" w:rsidRDefault="005E3E3A"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Software development</w:t>
            </w:r>
          </w:p>
        </w:tc>
        <w:tc>
          <w:tcPr>
            <w:tcW w:w="3161" w:type="pct"/>
            <w:vAlign w:val="center"/>
          </w:tcPr>
          <w:p w14:paraId="2703D36D" w14:textId="6A676654" w:rsidR="005E3E3A" w:rsidRDefault="005E3E3A"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My final year Internship is with L&amp;T. I will be interning here for 12 months, as a software development intern, and will be working on different projects which involve front-end, as wel as back-end technologies.</w:t>
            </w:r>
          </w:p>
        </w:tc>
      </w:tr>
    </w:tbl>
    <w:p w14:paraId="5225AD71" w14:textId="2CF152A9" w:rsidR="00214854" w:rsidRDefault="00214854" w:rsidP="00B607BD">
      <w:pPr>
        <w:spacing w:after="0"/>
        <w:ind w:right="-90"/>
        <w:rPr>
          <w:rFonts w:ascii="Times New Roman" w:hAnsi="Times New Roman" w:cs="Times New Roman"/>
          <w:szCs w:val="22"/>
        </w:rPr>
      </w:pPr>
    </w:p>
    <w:p w14:paraId="40FCF3A3" w14:textId="77777777" w:rsidR="00015A9A" w:rsidRPr="00B26290" w:rsidRDefault="00015A9A" w:rsidP="00B607BD">
      <w:pPr>
        <w:spacing w:after="0"/>
        <w:ind w:right="-90"/>
        <w:rPr>
          <w:rFonts w:ascii="Times New Roman" w:hAnsi="Times New Roman" w:cs="Times New Roman"/>
          <w:szCs w:val="22"/>
        </w:rPr>
      </w:pPr>
    </w:p>
    <w:p w14:paraId="21193D08" w14:textId="0ECC6404" w:rsidR="00B607BD" w:rsidRPr="00B26290" w:rsidRDefault="00B607BD" w:rsidP="004170A8">
      <w:pPr>
        <w:spacing w:after="0"/>
        <w:ind w:right="-90" w:hanging="360"/>
        <w:rPr>
          <w:rFonts w:ascii="Times New Roman" w:hAnsi="Times New Roman" w:cs="Times New Roman"/>
          <w:szCs w:val="22"/>
        </w:rPr>
      </w:pPr>
      <w:r w:rsidRPr="00B26290">
        <w:rPr>
          <w:rFonts w:ascii="Times New Roman" w:hAnsi="Times New Roman" w:cs="Times New Roman"/>
          <w:noProof/>
          <w:szCs w:val="22"/>
          <w:lang w:val="en-IN" w:eastAsia="en-IN" w:bidi="ar-SA"/>
        </w:rPr>
        <mc:AlternateContent>
          <mc:Choice Requires="wps">
            <w:drawing>
              <wp:inline distT="0" distB="0" distL="0" distR="0" wp14:anchorId="6FCC1F4C" wp14:editId="05A1549E">
                <wp:extent cx="7095744" cy="228600"/>
                <wp:effectExtent l="0" t="0" r="10160" b="19050"/>
                <wp:docPr id="19" name="Rectangle 19"/>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503AF98" w14:textId="10C0E7E3" w:rsidR="00931559" w:rsidRPr="00ED2A82" w:rsidRDefault="00931559" w:rsidP="000A270E">
                            <w:pPr>
                              <w:rPr>
                                <w:rFonts w:ascii="Times New Roman" w:hAnsi="Times New Roman" w:cs="Times New Roman"/>
                                <w:b/>
                                <w:bCs/>
                              </w:rPr>
                            </w:pPr>
                            <w:r w:rsidRPr="00ED2A82">
                              <w:rPr>
                                <w:rFonts w:ascii="Times New Roman" w:hAnsi="Times New Roman" w:cs="Times New Roman"/>
                                <w:b/>
                                <w:bCs/>
                              </w:rPr>
                              <w:t>KEY PROJECTS / TECHNICAL PUBLICATION / PRESENTATIONS / WORKSHOPS</w:t>
                            </w:r>
                          </w:p>
                          <w:p w14:paraId="349F8FD1" w14:textId="77777777" w:rsidR="00931559" w:rsidRPr="0033623C" w:rsidRDefault="00931559" w:rsidP="00116B09">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FCC1F4C" id="Rectangle 19" o:spid="_x0000_s1030"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" fillcolor="#c3c3c3 [2166]" strokecolor="#a5a5a5 [3206]" strokeweight=".5pt">
                <v:fill color2="#b6b6b6 [2614]" rotate="t" colors="0 #d2d2d2;.5 #c8c8c8;1 silver" focus="100%" type="gradient">
                  <o:fill v:ext="view" type="gradientUnscaled"/>
                </v:fill>
                <v:textbox>
                  <w:txbxContent>
                    <w:p w14:paraId="2503AF98" w14:textId="10C0E7E3" w:rsidR="00931559" w:rsidRPr="00ED2A82" w:rsidRDefault="00931559" w:rsidP="000A270E">
                      <w:pPr>
                        <w:rPr>
                          <w:rFonts w:ascii="Times New Roman" w:hAnsi="Times New Roman" w:cs="Times New Roman"/>
                          <w:b/>
                          <w:bCs/>
                        </w:rPr>
                      </w:pPr>
                      <w:r w:rsidRPr="00ED2A82">
                        <w:rPr>
                          <w:rFonts w:ascii="Times New Roman" w:hAnsi="Times New Roman" w:cs="Times New Roman"/>
                          <w:b/>
                          <w:bCs/>
                        </w:rPr>
                        <w:t>KEY PROJECTS / TECHNICAL PUBLICATION / PRESENTATIONS / WORKSHOPS</w:t>
                      </w:r>
                    </w:p>
                    <w:p w14:paraId="349F8FD1" w14:textId="77777777" w:rsidR="00931559" w:rsidRPr="0033623C" w:rsidRDefault="00931559" w:rsidP="00116B09">
                      <w:pPr>
                        <w:rPr>
                          <w:b/>
                          <w:bCs/>
                        </w:rPr>
                      </w:pPr>
                    </w:p>
                  </w:txbxContent>
                </v:textbox>
                <w10:anchorlock/>
              </v:rect>
            </w:pict>
          </mc:Fallback>
        </mc:AlternateContent>
      </w:r>
    </w:p>
    <w:tbl>
      <w:tblPr>
        <w:tblStyle w:val="TableGrid"/>
        <w:tblW w:w="5362" w:type="pct"/>
        <w:jc w:val="center"/>
        <w:tblLook w:val="04A0" w:firstRow="1" w:lastRow="0" w:firstColumn="1" w:lastColumn="0" w:noHBand="0" w:noVBand="1"/>
      </w:tblPr>
      <w:tblGrid>
        <w:gridCol w:w="1579"/>
        <w:gridCol w:w="1231"/>
        <w:gridCol w:w="1106"/>
        <w:gridCol w:w="296"/>
        <w:gridCol w:w="229"/>
        <w:gridCol w:w="2238"/>
        <w:gridCol w:w="4467"/>
        <w:gridCol w:w="67"/>
      </w:tblGrid>
      <w:tr w:rsidR="004D369D" w:rsidRPr="00B26290" w14:paraId="4D43D64D" w14:textId="77777777" w:rsidTr="006D0402">
        <w:trPr>
          <w:jc w:val="center"/>
        </w:trPr>
        <w:tc>
          <w:tcPr>
            <w:tcW w:w="5000" w:type="pct"/>
            <w:gridSpan w:val="8"/>
            <w:shd w:val="clear" w:color="auto" w:fill="D9D9D9" w:themeFill="background1" w:themeFillShade="D9"/>
          </w:tcPr>
          <w:p w14:paraId="250BB5A2" w14:textId="3B2EEBDB" w:rsidR="004D369D" w:rsidRPr="00B26290" w:rsidRDefault="004D369D" w:rsidP="0050245D">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Key Projects</w:t>
            </w:r>
          </w:p>
        </w:tc>
      </w:tr>
      <w:tr w:rsidR="004D369D" w:rsidRPr="00B26290" w14:paraId="481CC86F" w14:textId="77777777" w:rsidTr="006D0402">
        <w:trPr>
          <w:jc w:val="center"/>
        </w:trPr>
        <w:tc>
          <w:tcPr>
            <w:tcW w:w="704" w:type="pct"/>
            <w:shd w:val="clear" w:color="auto" w:fill="D9D9D9" w:themeFill="background1" w:themeFillShade="D9"/>
            <w:vAlign w:val="center"/>
          </w:tcPr>
          <w:p w14:paraId="5840714A" w14:textId="0F82D2DE" w:rsidR="004D369D" w:rsidRPr="00B26290" w:rsidRDefault="004D369D" w:rsidP="00F30929">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roject Title</w:t>
            </w:r>
          </w:p>
        </w:tc>
        <w:tc>
          <w:tcPr>
            <w:tcW w:w="549" w:type="pct"/>
            <w:shd w:val="clear" w:color="auto" w:fill="D9D9D9" w:themeFill="background1" w:themeFillShade="D9"/>
            <w:vAlign w:val="center"/>
          </w:tcPr>
          <w:p w14:paraId="45B0BCB3" w14:textId="05085906" w:rsidR="004D369D" w:rsidRPr="00B26290" w:rsidRDefault="004D369D" w:rsidP="00F30929">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Year</w:t>
            </w:r>
          </w:p>
        </w:tc>
        <w:tc>
          <w:tcPr>
            <w:tcW w:w="625" w:type="pct"/>
            <w:gridSpan w:val="2"/>
            <w:shd w:val="clear" w:color="auto" w:fill="D9D9D9" w:themeFill="background1" w:themeFillShade="D9"/>
          </w:tcPr>
          <w:p w14:paraId="0ABD5D67" w14:textId="38463589" w:rsidR="004D369D" w:rsidRPr="00B26290" w:rsidRDefault="004D369D" w:rsidP="00F3092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Domain</w:t>
            </w:r>
          </w:p>
        </w:tc>
        <w:tc>
          <w:tcPr>
            <w:tcW w:w="3122" w:type="pct"/>
            <w:gridSpan w:val="4"/>
            <w:shd w:val="clear" w:color="auto" w:fill="D9D9D9" w:themeFill="background1" w:themeFillShade="D9"/>
            <w:vAlign w:val="center"/>
          </w:tcPr>
          <w:p w14:paraId="29EB6F62" w14:textId="3CAD5FA4" w:rsidR="004D369D" w:rsidRPr="00B26290" w:rsidRDefault="004D369D" w:rsidP="00F30929">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Brief Description</w:t>
            </w:r>
          </w:p>
        </w:tc>
      </w:tr>
      <w:tr w:rsidR="004D369D" w:rsidRPr="00B26290" w14:paraId="29F9D1F9" w14:textId="77777777" w:rsidTr="006D0402">
        <w:trPr>
          <w:trHeight w:val="440"/>
          <w:jc w:val="center"/>
        </w:trPr>
        <w:tc>
          <w:tcPr>
            <w:tcW w:w="704" w:type="pct"/>
            <w:vAlign w:val="center"/>
          </w:tcPr>
          <w:p w14:paraId="39799463" w14:textId="1B6FA27C" w:rsidR="004D369D" w:rsidRPr="00B26290" w:rsidRDefault="008C7DE4"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Event booking Website for college committee</w:t>
            </w:r>
          </w:p>
        </w:tc>
        <w:tc>
          <w:tcPr>
            <w:tcW w:w="549" w:type="pct"/>
            <w:vAlign w:val="center"/>
          </w:tcPr>
          <w:p w14:paraId="401D175D" w14:textId="5BBD004B"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an 2018 – March 2018</w:t>
            </w:r>
          </w:p>
        </w:tc>
        <w:tc>
          <w:tcPr>
            <w:tcW w:w="625" w:type="pct"/>
            <w:gridSpan w:val="2"/>
            <w:vAlign w:val="center"/>
          </w:tcPr>
          <w:p w14:paraId="3B164543" w14:textId="77777777" w:rsidR="00D94572" w:rsidRDefault="00D94572" w:rsidP="00F30929">
            <w:pPr>
              <w:rPr>
                <w:rFonts w:ascii="Times New Roman" w:hAnsi="Times New Roman" w:cs="Times New Roman"/>
              </w:rPr>
            </w:pPr>
            <w:r>
              <w:rPr>
                <w:rFonts w:ascii="Times New Roman" w:hAnsi="Times New Roman" w:cs="Times New Roman"/>
              </w:rPr>
              <w:t>Web</w:t>
            </w:r>
          </w:p>
          <w:p w14:paraId="2B94EB97" w14:textId="3A35C012" w:rsidR="004D369D" w:rsidRPr="00B26290" w:rsidRDefault="00D94572" w:rsidP="00F30929">
            <w:pPr>
              <w:rPr>
                <w:rFonts w:ascii="Times New Roman" w:hAnsi="Times New Roman" w:cs="Times New Roman"/>
              </w:rPr>
            </w:pPr>
            <w:r>
              <w:rPr>
                <w:rFonts w:ascii="Times New Roman" w:hAnsi="Times New Roman" w:cs="Times New Roman"/>
              </w:rPr>
              <w:t>Development</w:t>
            </w:r>
          </w:p>
        </w:tc>
        <w:tc>
          <w:tcPr>
            <w:tcW w:w="3122" w:type="pct"/>
            <w:gridSpan w:val="4"/>
            <w:vAlign w:val="center"/>
          </w:tcPr>
          <w:p w14:paraId="5DA8A61F" w14:textId="07CD8BC7" w:rsidR="004D369D" w:rsidRPr="00B26290" w:rsidRDefault="00825245" w:rsidP="00547A1C">
            <w:pPr>
              <w:rPr>
                <w:rFonts w:ascii="Times New Roman" w:hAnsi="Times New Roman" w:cs="Times New Roman"/>
              </w:rPr>
            </w:pPr>
            <w:r>
              <w:rPr>
                <w:rFonts w:ascii="Times New Roman" w:hAnsi="Times New Roman" w:cs="Times New Roman"/>
              </w:rPr>
              <w:t xml:space="preserve">There are many different </w:t>
            </w:r>
            <w:r w:rsidR="00EE3C69">
              <w:rPr>
                <w:rFonts w:ascii="Times New Roman" w:hAnsi="Times New Roman" w:cs="Times New Roman"/>
              </w:rPr>
              <w:t>committees</w:t>
            </w:r>
            <w:r>
              <w:rPr>
                <w:rFonts w:ascii="Times New Roman" w:hAnsi="Times New Roman" w:cs="Times New Roman"/>
              </w:rPr>
              <w:t xml:space="preserve"> in a</w:t>
            </w:r>
            <w:r w:rsidR="00EE3C69">
              <w:rPr>
                <w:rFonts w:ascii="Times New Roman" w:hAnsi="Times New Roman" w:cs="Times New Roman"/>
              </w:rPr>
              <w:t xml:space="preserve"> college and every committee have</w:t>
            </w:r>
            <w:r>
              <w:rPr>
                <w:rFonts w:ascii="Times New Roman" w:hAnsi="Times New Roman" w:cs="Times New Roman"/>
              </w:rPr>
              <w:t xml:space="preserve"> their own event</w:t>
            </w:r>
            <w:r w:rsidR="00EE3C69">
              <w:rPr>
                <w:rFonts w:ascii="Times New Roman" w:hAnsi="Times New Roman" w:cs="Times New Roman"/>
              </w:rPr>
              <w:t>s</w:t>
            </w:r>
            <w:r>
              <w:rPr>
                <w:rFonts w:ascii="Times New Roman" w:hAnsi="Times New Roman" w:cs="Times New Roman"/>
              </w:rPr>
              <w:t xml:space="preserve"> throughout the year</w:t>
            </w:r>
            <w:r w:rsidR="00EE3C69">
              <w:rPr>
                <w:rFonts w:ascii="Times New Roman" w:hAnsi="Times New Roman" w:cs="Times New Roman"/>
              </w:rPr>
              <w:t>,</w:t>
            </w:r>
            <w:r>
              <w:rPr>
                <w:rFonts w:ascii="Times New Roman" w:hAnsi="Times New Roman" w:cs="Times New Roman"/>
              </w:rPr>
              <w:t xml:space="preserve"> so instead </w:t>
            </w:r>
            <w:r w:rsidR="00EE3C69">
              <w:rPr>
                <w:rFonts w:ascii="Times New Roman" w:hAnsi="Times New Roman" w:cs="Times New Roman"/>
              </w:rPr>
              <w:t>of setting up RD for each event, w</w:t>
            </w:r>
            <w:r>
              <w:rPr>
                <w:rFonts w:ascii="Times New Roman" w:hAnsi="Times New Roman" w:cs="Times New Roman"/>
              </w:rPr>
              <w:t>e made a website in which students could book tickets for the event online.</w:t>
            </w:r>
            <w:r w:rsidR="00EE3C69">
              <w:rPr>
                <w:rFonts w:ascii="Times New Roman" w:hAnsi="Times New Roman" w:cs="Times New Roman"/>
              </w:rPr>
              <w:t xml:space="preserve"> This was on the similar grounds on the previous project but much more in detail.</w:t>
            </w:r>
          </w:p>
        </w:tc>
      </w:tr>
      <w:tr w:rsidR="004D369D" w:rsidRPr="00B26290" w14:paraId="4C175FEE" w14:textId="77777777" w:rsidTr="006D0402">
        <w:trPr>
          <w:trHeight w:val="440"/>
          <w:jc w:val="center"/>
        </w:trPr>
        <w:tc>
          <w:tcPr>
            <w:tcW w:w="704" w:type="pct"/>
            <w:vAlign w:val="center"/>
          </w:tcPr>
          <w:p w14:paraId="6D1B9DC9" w14:textId="487E109F" w:rsidR="004D369D" w:rsidRPr="00B26290" w:rsidRDefault="008C7DE4" w:rsidP="00F30929">
            <w:pPr>
              <w:rPr>
                <w:rFonts w:ascii="Times New Roman" w:eastAsia="Times New Roman" w:hAnsi="Times New Roman" w:cs="Times New Roman"/>
                <w:color w:val="000000"/>
                <w:szCs w:val="22"/>
              </w:rPr>
            </w:pPr>
            <w:bookmarkStart w:id="1" w:name="_Hlk535097383"/>
            <w:r>
              <w:rPr>
                <w:rFonts w:ascii="Times New Roman" w:eastAsia="Times New Roman" w:hAnsi="Times New Roman" w:cs="Times New Roman"/>
                <w:color w:val="000000"/>
                <w:szCs w:val="22"/>
              </w:rPr>
              <w:t>Tip Calculator App based on customer review</w:t>
            </w:r>
          </w:p>
        </w:tc>
        <w:tc>
          <w:tcPr>
            <w:tcW w:w="549" w:type="pct"/>
            <w:vAlign w:val="center"/>
          </w:tcPr>
          <w:p w14:paraId="69DAE506" w14:textId="4700BB7E"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ly 2018 – October 2018</w:t>
            </w:r>
          </w:p>
        </w:tc>
        <w:tc>
          <w:tcPr>
            <w:tcW w:w="625" w:type="pct"/>
            <w:gridSpan w:val="2"/>
            <w:vAlign w:val="center"/>
          </w:tcPr>
          <w:p w14:paraId="37D4C762" w14:textId="0EC3053F" w:rsidR="004D369D" w:rsidRPr="00B26290" w:rsidRDefault="00D94572"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w:t>
            </w:r>
          </w:p>
        </w:tc>
        <w:tc>
          <w:tcPr>
            <w:tcW w:w="3122" w:type="pct"/>
            <w:gridSpan w:val="4"/>
            <w:vAlign w:val="center"/>
          </w:tcPr>
          <w:p w14:paraId="55201D78" w14:textId="01B995F4" w:rsidR="004D369D" w:rsidRPr="00B26290" w:rsidRDefault="00825245" w:rsidP="00547A1C">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Different customers have different type</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of review</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w</w:t>
            </w:r>
            <w:r w:rsidR="00EE3C69">
              <w:rPr>
                <w:rFonts w:ascii="Times New Roman" w:eastAsia="Times New Roman" w:hAnsi="Times New Roman" w:cs="Times New Roman"/>
                <w:color w:val="000000"/>
                <w:szCs w:val="22"/>
              </w:rPr>
              <w:t>hen they go to</w:t>
            </w:r>
            <w:r>
              <w:rPr>
                <w:rFonts w:ascii="Times New Roman" w:eastAsia="Times New Roman" w:hAnsi="Times New Roman" w:cs="Times New Roman"/>
                <w:color w:val="000000"/>
                <w:szCs w:val="22"/>
              </w:rPr>
              <w:t xml:space="preserve"> a restaurant. So we made an app which calculates tip</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based on customer review</w:t>
            </w:r>
            <w:r w:rsidR="00EE3C69">
              <w:rPr>
                <w:rFonts w:ascii="Times New Roman" w:eastAsia="Times New Roman" w:hAnsi="Times New Roman" w:cs="Times New Roman"/>
                <w:color w:val="000000"/>
                <w:szCs w:val="22"/>
              </w:rPr>
              <w:t>.</w:t>
            </w:r>
          </w:p>
        </w:tc>
      </w:tr>
      <w:bookmarkEnd w:id="1"/>
      <w:tr w:rsidR="004D369D" w:rsidRPr="00B26290" w14:paraId="7992CFE8" w14:textId="77777777" w:rsidTr="006D0402">
        <w:trPr>
          <w:trHeight w:val="395"/>
          <w:jc w:val="center"/>
        </w:trPr>
        <w:tc>
          <w:tcPr>
            <w:tcW w:w="704" w:type="pct"/>
            <w:vAlign w:val="center"/>
          </w:tcPr>
          <w:p w14:paraId="0A10BC47" w14:textId="7DD2DFA6" w:rsidR="004D369D" w:rsidRPr="00B26290" w:rsidRDefault="00EE3C69"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erviceIt App</w:t>
            </w:r>
          </w:p>
        </w:tc>
        <w:tc>
          <w:tcPr>
            <w:tcW w:w="549" w:type="pct"/>
            <w:vAlign w:val="center"/>
          </w:tcPr>
          <w:p w14:paraId="10CDCCB3" w14:textId="22314E14"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an 2019 – March 2019</w:t>
            </w:r>
          </w:p>
        </w:tc>
        <w:tc>
          <w:tcPr>
            <w:tcW w:w="625" w:type="pct"/>
            <w:gridSpan w:val="2"/>
            <w:vAlign w:val="center"/>
          </w:tcPr>
          <w:p w14:paraId="6E5BFCA5" w14:textId="3F5A5B8F" w:rsidR="004D369D" w:rsidRDefault="00EE3C69" w:rsidP="004D369D">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w:t>
            </w:r>
          </w:p>
        </w:tc>
        <w:tc>
          <w:tcPr>
            <w:tcW w:w="3122" w:type="pct"/>
            <w:gridSpan w:val="4"/>
            <w:vAlign w:val="center"/>
          </w:tcPr>
          <w:p w14:paraId="6F7F1699" w14:textId="0D0081F8" w:rsidR="004D369D" w:rsidRPr="0087317A" w:rsidRDefault="00EE3C69" w:rsidP="00D66380">
            <w:pPr>
              <w:jc w:val="both"/>
              <w:rPr>
                <w:rFonts w:ascii="Times New Roman" w:eastAsia="Times New Roman" w:hAnsi="Times New Roman" w:cs="Times New Roman"/>
                <w:szCs w:val="22"/>
              </w:rPr>
            </w:pPr>
            <w:r>
              <w:rPr>
                <w:rFonts w:ascii="Times New Roman" w:eastAsia="Times New Roman" w:hAnsi="Times New Roman" w:cs="Times New Roman"/>
                <w:szCs w:val="22"/>
              </w:rPr>
              <w:t>This app was made to ease the servicing process of any product through the service center. It was an appointment booking app for your slot in a service center. Instead of standing in long queues you could just book your slot and be at ease.</w:t>
            </w:r>
          </w:p>
        </w:tc>
      </w:tr>
      <w:tr w:rsidR="004D369D" w:rsidRPr="00B26290" w14:paraId="2C3EE74F" w14:textId="77777777" w:rsidTr="006D0402">
        <w:trPr>
          <w:jc w:val="center"/>
        </w:trPr>
        <w:tc>
          <w:tcPr>
            <w:tcW w:w="704" w:type="pct"/>
            <w:vAlign w:val="center"/>
          </w:tcPr>
          <w:p w14:paraId="4EC2BA3E" w14:textId="16E2BE08" w:rsidR="004D369D" w:rsidRPr="00B26290" w:rsidRDefault="00825245"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lastRenderedPageBreak/>
              <w:t>License Plate Detection using Image Processing</w:t>
            </w:r>
          </w:p>
        </w:tc>
        <w:tc>
          <w:tcPr>
            <w:tcW w:w="549" w:type="pct"/>
            <w:vAlign w:val="center"/>
          </w:tcPr>
          <w:p w14:paraId="55BB619D" w14:textId="35C8060E" w:rsidR="004D369D" w:rsidRPr="00B26290" w:rsidRDefault="00825245"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ne 2018 – Nov 2018</w:t>
            </w:r>
          </w:p>
        </w:tc>
        <w:tc>
          <w:tcPr>
            <w:tcW w:w="625" w:type="pct"/>
            <w:gridSpan w:val="2"/>
            <w:vAlign w:val="center"/>
          </w:tcPr>
          <w:p w14:paraId="22BAFE06" w14:textId="3B5625CE" w:rsidR="004D369D" w:rsidRPr="00B26290" w:rsidRDefault="00825245"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mage Processing</w:t>
            </w:r>
          </w:p>
        </w:tc>
        <w:tc>
          <w:tcPr>
            <w:tcW w:w="3122" w:type="pct"/>
            <w:gridSpan w:val="4"/>
            <w:vAlign w:val="center"/>
          </w:tcPr>
          <w:p w14:paraId="1D3F9B8B" w14:textId="50EE87BD" w:rsidR="004D369D" w:rsidRPr="00B26290" w:rsidRDefault="0082524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t was used to detect license plate from a image of Car. It can be implemented on the CCTV camera on tolls.</w:t>
            </w:r>
          </w:p>
        </w:tc>
      </w:tr>
      <w:tr w:rsidR="00EE3C69" w:rsidRPr="00B26290" w14:paraId="2811D714" w14:textId="77777777" w:rsidTr="006D0402">
        <w:trPr>
          <w:trHeight w:val="1247"/>
          <w:jc w:val="center"/>
        </w:trPr>
        <w:tc>
          <w:tcPr>
            <w:tcW w:w="704" w:type="pct"/>
            <w:vAlign w:val="center"/>
          </w:tcPr>
          <w:p w14:paraId="4BC93185" w14:textId="14F5ED73" w:rsidR="00EE3C69" w:rsidRDefault="00EE3C69"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Screenager.live</w:t>
            </w:r>
          </w:p>
        </w:tc>
        <w:tc>
          <w:tcPr>
            <w:tcW w:w="549" w:type="pct"/>
            <w:vAlign w:val="center"/>
          </w:tcPr>
          <w:p w14:paraId="007D9768" w14:textId="20B9C743" w:rsidR="00EE3C69" w:rsidRDefault="00EE3C69"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December 2017 – April 2018</w:t>
            </w:r>
          </w:p>
        </w:tc>
        <w:tc>
          <w:tcPr>
            <w:tcW w:w="625" w:type="pct"/>
            <w:gridSpan w:val="2"/>
            <w:vAlign w:val="center"/>
          </w:tcPr>
          <w:p w14:paraId="6D262D52" w14:textId="79CA2F84" w:rsidR="00EE3C69" w:rsidRDefault="00162C3D"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b, App Development</w:t>
            </w:r>
          </w:p>
        </w:tc>
        <w:tc>
          <w:tcPr>
            <w:tcW w:w="3122" w:type="pct"/>
            <w:gridSpan w:val="4"/>
            <w:vAlign w:val="center"/>
          </w:tcPr>
          <w:p w14:paraId="6CA59A00" w14:textId="7B76E6DA" w:rsidR="00EE3C69" w:rsidRDefault="00162C3D"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his was my first startup which did not work out quite well. It was basically a social media type of platform dedicated to colleges. College news, different social clubs, competitions. We wanted to curate everything to one single platform.</w:t>
            </w:r>
          </w:p>
        </w:tc>
      </w:tr>
      <w:tr w:rsidR="006D0402" w:rsidRPr="00B26290" w14:paraId="3C333899" w14:textId="77777777" w:rsidTr="006D0402">
        <w:trPr>
          <w:trHeight w:val="1247"/>
          <w:jc w:val="center"/>
        </w:trPr>
        <w:tc>
          <w:tcPr>
            <w:tcW w:w="704" w:type="pct"/>
            <w:vAlign w:val="center"/>
          </w:tcPr>
          <w:p w14:paraId="51AF9465" w14:textId="45F5281C" w:rsidR="006D0402" w:rsidRDefault="006D0402"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echlinque</w:t>
            </w:r>
          </w:p>
        </w:tc>
        <w:tc>
          <w:tcPr>
            <w:tcW w:w="549" w:type="pct"/>
            <w:vAlign w:val="center"/>
          </w:tcPr>
          <w:p w14:paraId="57DCC45A" w14:textId="75D8EB8E" w:rsidR="006D0402" w:rsidRDefault="006D040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September 2019 - Present</w:t>
            </w:r>
          </w:p>
        </w:tc>
        <w:tc>
          <w:tcPr>
            <w:tcW w:w="625" w:type="pct"/>
            <w:gridSpan w:val="2"/>
            <w:vAlign w:val="center"/>
          </w:tcPr>
          <w:p w14:paraId="4B658C7B" w14:textId="04D16B3E" w:rsidR="006D0402" w:rsidRDefault="006D0402"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b Agency</w:t>
            </w:r>
          </w:p>
        </w:tc>
        <w:tc>
          <w:tcPr>
            <w:tcW w:w="3122" w:type="pct"/>
            <w:gridSpan w:val="4"/>
            <w:vAlign w:val="center"/>
          </w:tcPr>
          <w:p w14:paraId="11CB3815" w14:textId="62A584B1" w:rsidR="006D0402" w:rsidRDefault="006D0402"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eing the Founder of Techlinque, established</w:t>
            </w:r>
            <w:r>
              <w:rPr>
                <w:rFonts w:ascii="Segoe UI" w:hAnsi="Segoe UI" w:cs="Segoe UI"/>
                <w:sz w:val="21"/>
                <w:szCs w:val="21"/>
                <w:shd w:val="clear" w:color="auto" w:fill="FFFFFF"/>
              </w:rPr>
              <w:t xml:space="preserve"> in 2019 Mumbai India, we are a young and dynamic team who deliver cost-effective, result-driven solutions that offer a personalized service with quantifiable results for our clients.(www.techlinque.com)</w:t>
            </w:r>
          </w:p>
        </w:tc>
      </w:tr>
      <w:tr w:rsidR="00671F85" w:rsidRPr="00B26290" w14:paraId="128E6A6F" w14:textId="77777777" w:rsidTr="006D0402">
        <w:trPr>
          <w:trHeight w:val="1247"/>
          <w:jc w:val="center"/>
        </w:trPr>
        <w:tc>
          <w:tcPr>
            <w:tcW w:w="704" w:type="pct"/>
            <w:vAlign w:val="center"/>
          </w:tcPr>
          <w:p w14:paraId="0349BFF2" w14:textId="57661D99" w:rsidR="00671F85" w:rsidRDefault="00671F85"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Platic waste collector and Rewarder Based on Points</w:t>
            </w:r>
          </w:p>
        </w:tc>
        <w:tc>
          <w:tcPr>
            <w:tcW w:w="549" w:type="pct"/>
            <w:vAlign w:val="center"/>
          </w:tcPr>
          <w:p w14:paraId="3F55499B" w14:textId="65E715B9" w:rsidR="00671F85" w:rsidRDefault="00671F85"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 xml:space="preserve">June 2019 </w:t>
            </w:r>
            <w:r w:rsidR="005E3E3A">
              <w:rPr>
                <w:rFonts w:ascii="Times New Roman" w:eastAsia="Times New Roman" w:hAnsi="Times New Roman" w:cs="Times New Roman"/>
                <w:b/>
                <w:color w:val="000000"/>
                <w:szCs w:val="22"/>
              </w:rPr>
              <w:t>–</w:t>
            </w:r>
            <w:r>
              <w:rPr>
                <w:rFonts w:ascii="Times New Roman" w:eastAsia="Times New Roman" w:hAnsi="Times New Roman" w:cs="Times New Roman"/>
                <w:b/>
                <w:color w:val="000000"/>
                <w:szCs w:val="22"/>
              </w:rPr>
              <w:t xml:space="preserve"> </w:t>
            </w:r>
            <w:r w:rsidR="005E3E3A">
              <w:rPr>
                <w:rFonts w:ascii="Times New Roman" w:eastAsia="Times New Roman" w:hAnsi="Times New Roman" w:cs="Times New Roman"/>
                <w:b/>
                <w:color w:val="000000"/>
                <w:szCs w:val="22"/>
              </w:rPr>
              <w:t>April 2020</w:t>
            </w:r>
          </w:p>
        </w:tc>
        <w:tc>
          <w:tcPr>
            <w:tcW w:w="625" w:type="pct"/>
            <w:gridSpan w:val="2"/>
            <w:vAlign w:val="center"/>
          </w:tcPr>
          <w:p w14:paraId="45F59CF9" w14:textId="081975B4" w:rsidR="00671F85" w:rsidRDefault="00671F85"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 and Hardware</w:t>
            </w:r>
          </w:p>
        </w:tc>
        <w:tc>
          <w:tcPr>
            <w:tcW w:w="3122" w:type="pct"/>
            <w:gridSpan w:val="4"/>
            <w:vAlign w:val="center"/>
          </w:tcPr>
          <w:p w14:paraId="7A93C8E1" w14:textId="10A022A1" w:rsidR="00671F85" w:rsidRDefault="00671F8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 are building a Plastic Waste Collection unit for Plastic bottles which will be integrated with an App which we are working on. The app will give you points based on the amount of plastic you dump and these points can be further redeemed for vouchers, gift cards .</w:t>
            </w:r>
          </w:p>
        </w:tc>
      </w:tr>
      <w:tr w:rsidR="005E3E3A" w:rsidRPr="00B26290" w14:paraId="00BEA493" w14:textId="77777777" w:rsidTr="006D0402">
        <w:trPr>
          <w:trHeight w:val="1247"/>
          <w:jc w:val="center"/>
        </w:trPr>
        <w:tc>
          <w:tcPr>
            <w:tcW w:w="704" w:type="pct"/>
            <w:vAlign w:val="center"/>
          </w:tcPr>
          <w:p w14:paraId="57FDA791" w14:textId="782D80AB" w:rsidR="005E3E3A" w:rsidRDefault="005E3E3A"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Research Paper</w:t>
            </w:r>
          </w:p>
        </w:tc>
        <w:tc>
          <w:tcPr>
            <w:tcW w:w="549" w:type="pct"/>
            <w:vAlign w:val="center"/>
          </w:tcPr>
          <w:p w14:paraId="39124F8D" w14:textId="36E0DAFD" w:rsidR="005E3E3A" w:rsidRDefault="005E3E3A"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December 2019 – June 2020</w:t>
            </w:r>
          </w:p>
        </w:tc>
        <w:tc>
          <w:tcPr>
            <w:tcW w:w="625" w:type="pct"/>
            <w:gridSpan w:val="2"/>
            <w:vAlign w:val="center"/>
          </w:tcPr>
          <w:p w14:paraId="0E82A0F4" w14:textId="70271F7F" w:rsidR="005E3E3A" w:rsidRDefault="005E3E3A"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Machine Learning</w:t>
            </w:r>
          </w:p>
        </w:tc>
        <w:tc>
          <w:tcPr>
            <w:tcW w:w="3122" w:type="pct"/>
            <w:gridSpan w:val="4"/>
            <w:vAlign w:val="center"/>
          </w:tcPr>
          <w:p w14:paraId="4465641E" w14:textId="7AFCE471" w:rsidR="005E3E3A" w:rsidRDefault="005E3E3A" w:rsidP="00192ED5">
            <w:pPr>
              <w:jc w:val="both"/>
              <w:rPr>
                <w:rFonts w:ascii="Times New Roman" w:eastAsia="Times New Roman" w:hAnsi="Times New Roman" w:cs="Times New Roman"/>
                <w:color w:val="000000"/>
                <w:szCs w:val="22"/>
              </w:rPr>
            </w:pPr>
            <w:r w:rsidRPr="005E3E3A">
              <w:rPr>
                <w:rFonts w:ascii="Times New Roman" w:eastAsia="Times New Roman" w:hAnsi="Times New Roman" w:cs="Times New Roman"/>
                <w:color w:val="000000"/>
                <w:szCs w:val="22"/>
              </w:rPr>
              <w:t>AutoML for Model Compression and Acceleration on Mobile Devices using Reinforcement Learning</w:t>
            </w:r>
          </w:p>
        </w:tc>
      </w:tr>
      <w:tr w:rsidR="00BB3C55" w:rsidRPr="00B26290" w14:paraId="739940F3" w14:textId="77777777" w:rsidTr="00BC3EF5">
        <w:trPr>
          <w:trHeight w:val="54"/>
          <w:jc w:val="center"/>
        </w:trPr>
        <w:tc>
          <w:tcPr>
            <w:tcW w:w="5000" w:type="pct"/>
            <w:gridSpan w:val="8"/>
            <w:shd w:val="clear" w:color="auto" w:fill="D9D9D9" w:themeFill="background1" w:themeFillShade="D9"/>
          </w:tcPr>
          <w:p w14:paraId="4C51A7A5" w14:textId="20FA1E0A" w:rsidR="00BB3C55" w:rsidRPr="00B26290" w:rsidRDefault="00BB3C55" w:rsidP="00BC3EF5">
            <w:pPr>
              <w:ind w:right="-90"/>
              <w:rPr>
                <w:rFonts w:ascii="Times New Roman" w:hAnsi="Times New Roman" w:cs="Times New Roman"/>
                <w:szCs w:val="22"/>
              </w:rPr>
            </w:pPr>
          </w:p>
        </w:tc>
      </w:tr>
      <w:tr w:rsidR="008A63A5" w:rsidRPr="00B26290" w14:paraId="2719492B" w14:textId="77777777" w:rsidTr="006D0402">
        <w:trPr>
          <w:trHeight w:val="259"/>
          <w:jc w:val="center"/>
        </w:trPr>
        <w:tc>
          <w:tcPr>
            <w:tcW w:w="1980" w:type="pct"/>
            <w:gridSpan w:val="5"/>
            <w:tcBorders>
              <w:top w:val="single" w:sz="4" w:space="0" w:color="auto"/>
              <w:left w:val="nil"/>
              <w:bottom w:val="nil"/>
              <w:right w:val="nil"/>
            </w:tcBorders>
            <w:shd w:val="clear" w:color="auto" w:fill="FFFFFF" w:themeFill="background1"/>
          </w:tcPr>
          <w:p w14:paraId="5A04922E"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5F3DE8B7"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1C4A9747"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5A6D73E7" w14:textId="77777777" w:rsidR="00DE6082" w:rsidRDefault="00DE6082" w:rsidP="00285B6E">
            <w:pPr>
              <w:shd w:val="clear" w:color="auto" w:fill="FFFFFF" w:themeFill="background1"/>
              <w:ind w:right="-90"/>
              <w:jc w:val="center"/>
              <w:rPr>
                <w:rFonts w:ascii="Times New Roman" w:eastAsia="Times New Roman" w:hAnsi="Times New Roman" w:cs="Times New Roman"/>
                <w:b/>
                <w:color w:val="000000"/>
                <w:szCs w:val="22"/>
              </w:rPr>
            </w:pPr>
          </w:p>
          <w:p w14:paraId="48F9AB01" w14:textId="34043D1C" w:rsidR="00DE6082" w:rsidRPr="00DF3580" w:rsidRDefault="00DE6082" w:rsidP="00DE6082">
            <w:pPr>
              <w:shd w:val="clear" w:color="auto" w:fill="FFFFFF" w:themeFill="background1"/>
              <w:ind w:right="-90"/>
              <w:rPr>
                <w:rFonts w:ascii="Times New Roman" w:eastAsia="Times New Roman" w:hAnsi="Times New Roman" w:cs="Times New Roman"/>
                <w:b/>
                <w:color w:val="000000"/>
                <w:szCs w:val="22"/>
              </w:rPr>
            </w:pPr>
          </w:p>
        </w:tc>
        <w:tc>
          <w:tcPr>
            <w:tcW w:w="998" w:type="pct"/>
            <w:tcBorders>
              <w:top w:val="single" w:sz="4" w:space="0" w:color="auto"/>
              <w:left w:val="nil"/>
              <w:bottom w:val="nil"/>
              <w:right w:val="nil"/>
            </w:tcBorders>
            <w:shd w:val="clear" w:color="auto" w:fill="FFFFFF" w:themeFill="background1"/>
            <w:vAlign w:val="center"/>
          </w:tcPr>
          <w:p w14:paraId="2D2216A9" w14:textId="77777777" w:rsidR="008A63A5" w:rsidRPr="00285B6E" w:rsidRDefault="008A63A5" w:rsidP="00285B6E">
            <w:pPr>
              <w:shd w:val="clear" w:color="auto" w:fill="FFFFFF" w:themeFill="background1"/>
              <w:ind w:right="-90"/>
              <w:jc w:val="center"/>
              <w:rPr>
                <w:rFonts w:ascii="Times New Roman" w:hAnsi="Times New Roman" w:cs="Times New Roman"/>
                <w:bCs/>
                <w:szCs w:val="22"/>
              </w:rPr>
            </w:pPr>
          </w:p>
        </w:tc>
        <w:tc>
          <w:tcPr>
            <w:tcW w:w="2022" w:type="pct"/>
            <w:gridSpan w:val="2"/>
            <w:tcBorders>
              <w:top w:val="single" w:sz="4" w:space="0" w:color="auto"/>
              <w:left w:val="nil"/>
              <w:bottom w:val="nil"/>
              <w:right w:val="nil"/>
            </w:tcBorders>
            <w:shd w:val="clear" w:color="auto" w:fill="FFFFFF" w:themeFill="background1"/>
          </w:tcPr>
          <w:p w14:paraId="0FCC2E4F" w14:textId="77777777" w:rsidR="008A63A5" w:rsidRPr="00B26290" w:rsidRDefault="008A63A5" w:rsidP="00285B6E">
            <w:pPr>
              <w:shd w:val="clear" w:color="auto" w:fill="FFFFFF" w:themeFill="background1"/>
              <w:ind w:right="-90"/>
              <w:jc w:val="center"/>
              <w:rPr>
                <w:rFonts w:ascii="Times New Roman" w:eastAsia="Times New Roman" w:hAnsi="Times New Roman" w:cs="Times New Roman"/>
                <w:color w:val="000000"/>
                <w:szCs w:val="22"/>
              </w:rPr>
            </w:pPr>
          </w:p>
        </w:tc>
      </w:tr>
      <w:tr w:rsidR="00B01DC7" w:rsidRPr="00B26290" w14:paraId="32A39C4B" w14:textId="77777777" w:rsidTr="006D0402">
        <w:trPr>
          <w:gridAfter w:val="1"/>
          <w:wAfter w:w="30" w:type="pct"/>
          <w:trHeight w:val="259"/>
          <w:jc w:val="center"/>
        </w:trPr>
        <w:tc>
          <w:tcPr>
            <w:tcW w:w="1746" w:type="pct"/>
            <w:gridSpan w:val="3"/>
            <w:shd w:val="clear" w:color="auto" w:fill="D9D9D9" w:themeFill="background1" w:themeFillShade="D9"/>
          </w:tcPr>
          <w:p w14:paraId="4D0137F3" w14:textId="2C1AC14E" w:rsidR="00B01DC7" w:rsidRPr="00B26290" w:rsidRDefault="00DE2C37" w:rsidP="00DE2C37">
            <w:pPr>
              <w:jc w:val="center"/>
              <w:rPr>
                <w:rFonts w:ascii="Times New Roman" w:eastAsia="Times New Roman" w:hAnsi="Times New Roman" w:cs="Times New Roman"/>
                <w:b/>
                <w:bCs/>
                <w:color w:val="D9D9D9" w:themeColor="background1" w:themeShade="D9"/>
                <w:szCs w:val="22"/>
              </w:rPr>
            </w:pPr>
            <w:r w:rsidRPr="00B26290">
              <w:rPr>
                <w:rFonts w:ascii="Times New Roman" w:eastAsia="Times New Roman" w:hAnsi="Times New Roman" w:cs="Times New Roman"/>
                <w:b/>
                <w:bCs/>
                <w:szCs w:val="22"/>
              </w:rPr>
              <w:t>Presentation / Workshop</w:t>
            </w:r>
          </w:p>
        </w:tc>
        <w:tc>
          <w:tcPr>
            <w:tcW w:w="3224" w:type="pct"/>
            <w:gridSpan w:val="4"/>
            <w:shd w:val="clear" w:color="auto" w:fill="D9D9D9" w:themeFill="background1" w:themeFillShade="D9"/>
          </w:tcPr>
          <w:p w14:paraId="42CC4C9B" w14:textId="17D4B7A3" w:rsidR="00B01DC7" w:rsidRPr="00B26290" w:rsidRDefault="00BB3C55" w:rsidP="00DE2C37">
            <w:pPr>
              <w:jc w:val="center"/>
              <w:rPr>
                <w:rFonts w:ascii="Times New Roman" w:eastAsia="Times New Roman" w:hAnsi="Times New Roman" w:cs="Times New Roman"/>
                <w:b/>
                <w:bCs/>
                <w:color w:val="D9D9D9" w:themeColor="background1" w:themeShade="D9"/>
                <w:szCs w:val="22"/>
              </w:rPr>
            </w:pPr>
            <w:r w:rsidRPr="00B26290">
              <w:rPr>
                <w:rFonts w:ascii="Times New Roman" w:eastAsia="Times New Roman" w:hAnsi="Times New Roman" w:cs="Times New Roman"/>
                <w:b/>
                <w:bCs/>
                <w:szCs w:val="22"/>
              </w:rPr>
              <w:t xml:space="preserve">Brief </w:t>
            </w:r>
            <w:r w:rsidR="00DE2C37" w:rsidRPr="00B26290">
              <w:rPr>
                <w:rFonts w:ascii="Times New Roman" w:eastAsia="Times New Roman" w:hAnsi="Times New Roman" w:cs="Times New Roman"/>
                <w:b/>
                <w:bCs/>
                <w:szCs w:val="22"/>
              </w:rPr>
              <w:t>Description</w:t>
            </w:r>
          </w:p>
        </w:tc>
      </w:tr>
      <w:tr w:rsidR="00DE6082" w:rsidRPr="00B26290" w14:paraId="4D1DA19D" w14:textId="77777777" w:rsidTr="006D0402">
        <w:trPr>
          <w:gridAfter w:val="1"/>
          <w:wAfter w:w="30" w:type="pct"/>
          <w:trHeight w:val="224"/>
          <w:jc w:val="center"/>
        </w:trPr>
        <w:tc>
          <w:tcPr>
            <w:tcW w:w="1746" w:type="pct"/>
            <w:gridSpan w:val="3"/>
          </w:tcPr>
          <w:p w14:paraId="4E1380EA" w14:textId="3D42FD1C" w:rsidR="00DE6082" w:rsidRPr="00B26290" w:rsidRDefault="003174E7" w:rsidP="00DE6082">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Python</w:t>
            </w:r>
            <w:r w:rsidR="00DE6082">
              <w:rPr>
                <w:rFonts w:ascii="Times New Roman" w:eastAsia="Times New Roman" w:hAnsi="Times New Roman" w:cs="Times New Roman"/>
                <w:b/>
                <w:color w:val="000000"/>
                <w:szCs w:val="22"/>
              </w:rPr>
              <w:t xml:space="preserve"> Workshop</w:t>
            </w:r>
          </w:p>
        </w:tc>
        <w:tc>
          <w:tcPr>
            <w:tcW w:w="3224" w:type="pct"/>
            <w:gridSpan w:val="4"/>
          </w:tcPr>
          <w:p w14:paraId="5D45781C" w14:textId="0FE7EC2D" w:rsidR="00DE6082" w:rsidRPr="004838AF" w:rsidRDefault="00DE6082" w:rsidP="00DE6082">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Understanding the basi</w:t>
            </w:r>
            <w:r w:rsidR="003174E7">
              <w:rPr>
                <w:rFonts w:ascii="Times New Roman" w:eastAsia="Times New Roman" w:hAnsi="Times New Roman" w:cs="Times New Roman"/>
                <w:color w:val="000000"/>
                <w:szCs w:val="22"/>
              </w:rPr>
              <w:t>cs of Python Programming</w:t>
            </w:r>
          </w:p>
        </w:tc>
      </w:tr>
      <w:tr w:rsidR="00DE6082" w:rsidRPr="00B26290" w14:paraId="0EFF7F41" w14:textId="77777777" w:rsidTr="006D0402">
        <w:trPr>
          <w:gridAfter w:val="1"/>
          <w:wAfter w:w="30" w:type="pct"/>
          <w:trHeight w:val="224"/>
          <w:jc w:val="center"/>
        </w:trPr>
        <w:tc>
          <w:tcPr>
            <w:tcW w:w="1746" w:type="pct"/>
            <w:gridSpan w:val="3"/>
          </w:tcPr>
          <w:p w14:paraId="667AE276" w14:textId="77777777" w:rsidR="00DE6082" w:rsidRDefault="00DE6082" w:rsidP="00DE6082">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Ethical Hacking Workshop</w:t>
            </w:r>
          </w:p>
          <w:p w14:paraId="61E021A8" w14:textId="7F65264A" w:rsidR="00566517" w:rsidRPr="00B26290" w:rsidRDefault="00566517" w:rsidP="00DE6082">
            <w:pPr>
              <w:rPr>
                <w:rFonts w:ascii="Times New Roman" w:eastAsia="Times New Roman" w:hAnsi="Times New Roman" w:cs="Times New Roman"/>
                <w:b/>
                <w:color w:val="000000"/>
                <w:szCs w:val="22"/>
              </w:rPr>
            </w:pPr>
          </w:p>
        </w:tc>
        <w:tc>
          <w:tcPr>
            <w:tcW w:w="3224" w:type="pct"/>
            <w:gridSpan w:val="4"/>
          </w:tcPr>
          <w:p w14:paraId="6E780FB5" w14:textId="769848AD" w:rsidR="00DE6082" w:rsidRPr="004838AF" w:rsidRDefault="00DE6082" w:rsidP="00DE6082">
            <w:pPr>
              <w:jc w:val="both"/>
              <w:rPr>
                <w:rFonts w:ascii="Times New Roman" w:hAnsi="Times New Roman" w:cs="Times New Roman"/>
                <w:szCs w:val="22"/>
              </w:rPr>
            </w:pPr>
            <w:r>
              <w:rPr>
                <w:rFonts w:ascii="Times New Roman" w:hAnsi="Times New Roman" w:cs="Times New Roman"/>
                <w:szCs w:val="22"/>
              </w:rPr>
              <w:t>Knowl</w:t>
            </w:r>
            <w:r w:rsidR="00E96C45">
              <w:rPr>
                <w:rFonts w:ascii="Times New Roman" w:hAnsi="Times New Roman" w:cs="Times New Roman"/>
                <w:szCs w:val="22"/>
              </w:rPr>
              <w:t>ed</w:t>
            </w:r>
            <w:r>
              <w:rPr>
                <w:rFonts w:ascii="Times New Roman" w:hAnsi="Times New Roman" w:cs="Times New Roman"/>
                <w:szCs w:val="22"/>
              </w:rPr>
              <w:t>ge about various hacking techniques and implementing basic hacking commands</w:t>
            </w:r>
          </w:p>
        </w:tc>
      </w:tr>
    </w:tbl>
    <w:p w14:paraId="65993932" w14:textId="1017108A" w:rsidR="005B724E" w:rsidRPr="00B26290" w:rsidRDefault="00B01DC7" w:rsidP="004170A8">
      <w:pPr>
        <w:spacing w:after="0"/>
        <w:ind w:left="-360" w:right="-90" w:firstLine="360"/>
        <w:rPr>
          <w:rFonts w:ascii="Times New Roman" w:hAnsi="Times New Roman" w:cs="Times New Roman"/>
          <w:szCs w:val="22"/>
        </w:rPr>
      </w:pPr>
      <w:r w:rsidRPr="00B26290">
        <w:rPr>
          <w:rFonts w:ascii="Times New Roman" w:hAnsi="Times New Roman" w:cs="Times New Roman"/>
          <w:szCs w:val="22"/>
        </w:rPr>
        <w:br/>
      </w:r>
      <w:r w:rsidRPr="00B26290">
        <w:rPr>
          <w:rFonts w:ascii="Times New Roman" w:hAnsi="Times New Roman" w:cs="Times New Roman"/>
          <w:noProof/>
          <w:szCs w:val="22"/>
          <w:lang w:val="en-IN" w:eastAsia="en-IN" w:bidi="ar-SA"/>
        </w:rPr>
        <mc:AlternateContent>
          <mc:Choice Requires="wps">
            <w:drawing>
              <wp:inline distT="0" distB="0" distL="0" distR="0" wp14:anchorId="55CCAE9D" wp14:editId="1CCC8CFC">
                <wp:extent cx="7095744" cy="246380"/>
                <wp:effectExtent l="0" t="0" r="10160" b="20320"/>
                <wp:docPr id="21" name="Rectangle 21"/>
                <wp:cNvGraphicFramePr/>
                <a:graphic xmlns:a="http://schemas.openxmlformats.org/drawingml/2006/main">
                  <a:graphicData uri="http://schemas.microsoft.com/office/word/2010/wordprocessingShape">
                    <wps:wsp>
                      <wps:cNvSpPr/>
                      <wps:spPr>
                        <a:xfrm>
                          <a:off x="0" y="0"/>
                          <a:ext cx="7095744" cy="24638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D5C4A0D" w14:textId="0748D4C4" w:rsidR="00931559" w:rsidRPr="00ED2A82" w:rsidRDefault="00931559" w:rsidP="00116B09">
                            <w:pPr>
                              <w:rPr>
                                <w:rFonts w:ascii="Times New Roman" w:eastAsia="Times New Roman" w:hAnsi="Times New Roman" w:cs="Times New Roman"/>
                                <w:b/>
                                <w:bCs/>
                                <w:color w:val="000000"/>
                                <w:szCs w:val="22"/>
                              </w:rPr>
                            </w:pPr>
                            <w:r w:rsidRPr="00ED2A82">
                              <w:rPr>
                                <w:rFonts w:ascii="Times New Roman" w:eastAsia="Times New Roman" w:hAnsi="Times New Roman" w:cs="Times New Roman"/>
                                <w:b/>
                                <w:bCs/>
                                <w:color w:val="000000"/>
                                <w:szCs w:val="22"/>
                              </w:rPr>
                              <w:t>EXTRA-CURRICULAR ACTIVITIES / ACHIEVEMENTS / INTERESTS</w:t>
                            </w:r>
                          </w:p>
                          <w:p w14:paraId="075D37A8" w14:textId="77777777" w:rsidR="00931559" w:rsidRPr="0033623C" w:rsidRDefault="00931559" w:rsidP="00B01DC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5CCAE9D" id="Rectangle 21" o:spid="_x0000_s1031" style="width:558.7pt;height:19.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" fillcolor="#c3c3c3 [2166]" strokecolor="#a5a5a5 [3206]" strokeweight=".5pt">
                <v:fill color2="#b6b6b6 [2614]" rotate="t" colors="0 #d2d2d2;.5 #c8c8c8;1 silver" focus="100%" type="gradient">
                  <o:fill v:ext="view" type="gradientUnscaled"/>
                </v:fill>
                <v:textbox>
                  <w:txbxContent>
                    <w:p w14:paraId="3D5C4A0D" w14:textId="0748D4C4" w:rsidR="00931559" w:rsidRPr="00ED2A82" w:rsidRDefault="00931559" w:rsidP="00116B09">
                      <w:pPr>
                        <w:rPr>
                          <w:rFonts w:ascii="Times New Roman" w:eastAsia="Times New Roman" w:hAnsi="Times New Roman" w:cs="Times New Roman"/>
                          <w:b/>
                          <w:bCs/>
                          <w:color w:val="000000"/>
                          <w:szCs w:val="22"/>
                        </w:rPr>
                      </w:pPr>
                      <w:r w:rsidRPr="00ED2A82">
                        <w:rPr>
                          <w:rFonts w:ascii="Times New Roman" w:eastAsia="Times New Roman" w:hAnsi="Times New Roman" w:cs="Times New Roman"/>
                          <w:b/>
                          <w:bCs/>
                          <w:color w:val="000000"/>
                          <w:szCs w:val="22"/>
                        </w:rPr>
                        <w:t>EXTRA-CURRICULAR ACTIVITIES / ACHIEVEMENTS / INTERESTS</w:t>
                      </w:r>
                    </w:p>
                    <w:p w14:paraId="075D37A8" w14:textId="77777777" w:rsidR="00931559" w:rsidRPr="0033623C" w:rsidRDefault="00931559" w:rsidP="00B01DC7">
                      <w:pPr>
                        <w:jc w:val="center"/>
                        <w:rPr>
                          <w:b/>
                          <w:bCs/>
                        </w:rPr>
                      </w:pPr>
                    </w:p>
                  </w:txbxContent>
                </v:textbox>
                <w10:anchorlock/>
              </v:rect>
            </w:pict>
          </mc:Fallback>
        </mc:AlternateContent>
      </w:r>
    </w:p>
    <w:tbl>
      <w:tblPr>
        <w:tblStyle w:val="TableGrid"/>
        <w:tblW w:w="11160" w:type="dxa"/>
        <w:jc w:val="center"/>
        <w:tblLook w:val="04A0" w:firstRow="1" w:lastRow="0" w:firstColumn="1" w:lastColumn="0" w:noHBand="0" w:noVBand="1"/>
      </w:tblPr>
      <w:tblGrid>
        <w:gridCol w:w="2880"/>
        <w:gridCol w:w="8280"/>
      </w:tblGrid>
      <w:tr w:rsidR="00174B0B" w:rsidRPr="00B26290" w14:paraId="76942345" w14:textId="77777777" w:rsidTr="00EE62A6">
        <w:trPr>
          <w:jc w:val="center"/>
        </w:trPr>
        <w:tc>
          <w:tcPr>
            <w:tcW w:w="2880" w:type="dxa"/>
            <w:shd w:val="clear" w:color="auto" w:fill="BFBFBF" w:themeFill="background1" w:themeFillShade="BF"/>
            <w:vAlign w:val="center"/>
          </w:tcPr>
          <w:p w14:paraId="5AAC6E88" w14:textId="4F5DC231" w:rsidR="00174B0B" w:rsidRPr="00B26290" w:rsidRDefault="00174B0B" w:rsidP="00EE62A6">
            <w:pPr>
              <w:ind w:right="-90"/>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Position of</w:t>
            </w:r>
            <w:r w:rsidR="008C4E3A">
              <w:rPr>
                <w:rFonts w:ascii="Times New Roman" w:eastAsia="Times New Roman" w:hAnsi="Times New Roman" w:cs="Times New Roman"/>
                <w:b/>
                <w:bCs/>
                <w:color w:val="000000"/>
                <w:szCs w:val="22"/>
              </w:rPr>
              <w:t xml:space="preserve"> </w:t>
            </w:r>
            <w:r w:rsidRPr="00B26290">
              <w:rPr>
                <w:rFonts w:ascii="Times New Roman" w:eastAsia="Times New Roman" w:hAnsi="Times New Roman" w:cs="Times New Roman"/>
                <w:b/>
                <w:bCs/>
                <w:color w:val="000000"/>
                <w:szCs w:val="22"/>
              </w:rPr>
              <w:t>Responsibility</w:t>
            </w:r>
          </w:p>
        </w:tc>
        <w:tc>
          <w:tcPr>
            <w:tcW w:w="8280" w:type="dxa"/>
          </w:tcPr>
          <w:p w14:paraId="3B0E802F" w14:textId="20C3F6BA" w:rsidR="006D0402" w:rsidRDefault="006D0402"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Founder Techlinque.com</w:t>
            </w:r>
          </w:p>
          <w:p w14:paraId="18DD12EB" w14:textId="4D3CB6CC" w:rsidR="00566517" w:rsidRDefault="00566517"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Executive at Leo Club. (Non-profit Organization)</w:t>
            </w:r>
          </w:p>
          <w:p w14:paraId="7C1E39CA" w14:textId="5A3EECC7" w:rsidR="00912BCC" w:rsidRPr="00912BCC" w:rsidRDefault="00E04F66"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Food and beverages head at Global Citizen, Wizcraft</w:t>
            </w:r>
            <w:r w:rsidR="00912BCC">
              <w:rPr>
                <w:rFonts w:ascii="Times New Roman" w:hAnsi="Times New Roman" w:cs="Times New Roman"/>
                <w:szCs w:val="22"/>
              </w:rPr>
              <w:t>.</w:t>
            </w:r>
          </w:p>
          <w:p w14:paraId="5DB0055D" w14:textId="77777777" w:rsidR="00E04F66" w:rsidRDefault="00E04F66" w:rsidP="008A63A5">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Accred head at White fox entertainment, Justin </w:t>
            </w:r>
            <w:r w:rsidR="00566517">
              <w:rPr>
                <w:rFonts w:ascii="Times New Roman" w:hAnsi="Times New Roman" w:cs="Times New Roman"/>
                <w:szCs w:val="22"/>
              </w:rPr>
              <w:t>Bieber</w:t>
            </w:r>
            <w:r>
              <w:rPr>
                <w:rFonts w:ascii="Times New Roman" w:hAnsi="Times New Roman" w:cs="Times New Roman"/>
                <w:szCs w:val="22"/>
              </w:rPr>
              <w:t xml:space="preserve"> concert</w:t>
            </w:r>
            <w:r w:rsidR="00912BCC">
              <w:rPr>
                <w:rFonts w:ascii="Times New Roman" w:hAnsi="Times New Roman" w:cs="Times New Roman"/>
                <w:szCs w:val="22"/>
              </w:rPr>
              <w:t>.</w:t>
            </w:r>
          </w:p>
          <w:p w14:paraId="2419385E" w14:textId="29B0B5F0" w:rsidR="008626C6" w:rsidRPr="00B26290" w:rsidRDefault="008626C6" w:rsidP="008A63A5">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Entrepreneurship</w:t>
            </w:r>
            <w:r w:rsidR="00BF1890">
              <w:rPr>
                <w:rFonts w:ascii="Times New Roman" w:hAnsi="Times New Roman" w:cs="Times New Roman"/>
                <w:szCs w:val="22"/>
              </w:rPr>
              <w:t xml:space="preserve"> Development</w:t>
            </w:r>
            <w:r>
              <w:rPr>
                <w:rFonts w:ascii="Times New Roman" w:hAnsi="Times New Roman" w:cs="Times New Roman"/>
                <w:szCs w:val="22"/>
              </w:rPr>
              <w:t xml:space="preserve"> Director at Rotrac Club</w:t>
            </w:r>
          </w:p>
        </w:tc>
      </w:tr>
      <w:tr w:rsidR="002E342E" w:rsidRPr="00B26290" w14:paraId="0DF651F0" w14:textId="77777777" w:rsidTr="00EE62A6">
        <w:trPr>
          <w:jc w:val="center"/>
        </w:trPr>
        <w:tc>
          <w:tcPr>
            <w:tcW w:w="2880" w:type="dxa"/>
            <w:shd w:val="clear" w:color="auto" w:fill="BFBFBF" w:themeFill="background1" w:themeFillShade="BF"/>
            <w:vAlign w:val="center"/>
          </w:tcPr>
          <w:p w14:paraId="74ECF7A3" w14:textId="7B77E91C" w:rsidR="00EE62A6" w:rsidRPr="00EE62A6" w:rsidRDefault="002E342E" w:rsidP="00EE62A6">
            <w:pPr>
              <w:ind w:right="-90"/>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Achievements</w:t>
            </w:r>
          </w:p>
        </w:tc>
        <w:tc>
          <w:tcPr>
            <w:tcW w:w="8280" w:type="dxa"/>
          </w:tcPr>
          <w:p w14:paraId="4EA63A1E" w14:textId="3DEA6899" w:rsidR="00DE6082"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2</w:t>
            </w:r>
            <w:r w:rsidRPr="00E04F66">
              <w:rPr>
                <w:rFonts w:ascii="Times New Roman" w:hAnsi="Times New Roman" w:cs="Times New Roman"/>
                <w:szCs w:val="22"/>
                <w:vertAlign w:val="superscript"/>
              </w:rPr>
              <w:t>nd</w:t>
            </w:r>
            <w:r>
              <w:rPr>
                <w:rFonts w:ascii="Times New Roman" w:hAnsi="Times New Roman" w:cs="Times New Roman"/>
                <w:szCs w:val="22"/>
              </w:rPr>
              <w:t xml:space="preserve"> Position in inter-college web development competition</w:t>
            </w:r>
          </w:p>
          <w:p w14:paraId="3A0F1B4F" w14:textId="77777777" w:rsidR="00E04F66"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1</w:t>
            </w:r>
            <w:r w:rsidRPr="00E04F66">
              <w:rPr>
                <w:rFonts w:ascii="Times New Roman" w:hAnsi="Times New Roman" w:cs="Times New Roman"/>
                <w:szCs w:val="22"/>
                <w:vertAlign w:val="superscript"/>
              </w:rPr>
              <w:t>st</w:t>
            </w:r>
            <w:r>
              <w:rPr>
                <w:rFonts w:ascii="Times New Roman" w:hAnsi="Times New Roman" w:cs="Times New Roman"/>
                <w:szCs w:val="22"/>
              </w:rPr>
              <w:t xml:space="preserve"> position in 3 poetry writing competitions</w:t>
            </w:r>
          </w:p>
          <w:p w14:paraId="26E29946" w14:textId="09EA3A60" w:rsidR="00E04F66"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1</w:t>
            </w:r>
            <w:r w:rsidRPr="00E04F66">
              <w:rPr>
                <w:rFonts w:ascii="Times New Roman" w:hAnsi="Times New Roman" w:cs="Times New Roman"/>
                <w:szCs w:val="22"/>
                <w:vertAlign w:val="superscript"/>
              </w:rPr>
              <w:t>st</w:t>
            </w:r>
            <w:r>
              <w:rPr>
                <w:rFonts w:ascii="Times New Roman" w:hAnsi="Times New Roman" w:cs="Times New Roman"/>
                <w:szCs w:val="22"/>
              </w:rPr>
              <w:t xml:space="preserve"> position in Viva prince. Represented Mumbai in a talent show.</w:t>
            </w:r>
          </w:p>
          <w:p w14:paraId="41E51F80" w14:textId="3AA35437" w:rsidR="00E04F66" w:rsidRPr="00DE6082" w:rsidRDefault="00E04F66" w:rsidP="00E04F66">
            <w:pPr>
              <w:pStyle w:val="ListParagraph"/>
              <w:ind w:left="346" w:right="-90"/>
              <w:rPr>
                <w:rFonts w:ascii="Times New Roman" w:hAnsi="Times New Roman" w:cs="Times New Roman"/>
                <w:szCs w:val="22"/>
              </w:rPr>
            </w:pPr>
          </w:p>
        </w:tc>
      </w:tr>
      <w:tr w:rsidR="00F331DF" w:rsidRPr="00B26290" w14:paraId="34422B0C" w14:textId="77777777" w:rsidTr="00EE62A6">
        <w:trPr>
          <w:jc w:val="center"/>
        </w:trPr>
        <w:tc>
          <w:tcPr>
            <w:tcW w:w="2880" w:type="dxa"/>
            <w:shd w:val="clear" w:color="auto" w:fill="BFBFBF" w:themeFill="background1" w:themeFillShade="BF"/>
            <w:vAlign w:val="center"/>
          </w:tcPr>
          <w:p w14:paraId="5C6DE6D6" w14:textId="6072ED03" w:rsidR="004C76A4" w:rsidRDefault="004C76A4" w:rsidP="004C76A4">
            <w:pPr>
              <w:ind w:right="-90"/>
              <w:rPr>
                <w:rFonts w:ascii="Times New Roman" w:eastAsia="Times New Roman" w:hAnsi="Times New Roman" w:cs="Times New Roman"/>
                <w:b/>
                <w:bCs/>
                <w:color w:val="000000"/>
                <w:szCs w:val="22"/>
              </w:rPr>
            </w:pPr>
            <w:r w:rsidRPr="00B1779B">
              <w:rPr>
                <w:rFonts w:ascii="Times New Roman" w:eastAsia="Times New Roman" w:hAnsi="Times New Roman" w:cs="Times New Roman"/>
                <w:b/>
                <w:bCs/>
                <w:noProof/>
                <w:color w:val="000000"/>
                <w:szCs w:val="22"/>
              </w:rPr>
              <w:t>Co</w:t>
            </w:r>
            <w:r w:rsidR="00B1779B">
              <w:rPr>
                <w:rFonts w:ascii="Times New Roman" w:eastAsia="Times New Roman" w:hAnsi="Times New Roman" w:cs="Times New Roman"/>
                <w:b/>
                <w:bCs/>
                <w:noProof/>
                <w:color w:val="000000"/>
                <w:szCs w:val="22"/>
              </w:rPr>
              <w:t>-</w:t>
            </w:r>
            <w:r w:rsidR="00EA1C5E" w:rsidRPr="00B1779B">
              <w:rPr>
                <w:rFonts w:ascii="Times New Roman" w:eastAsia="Times New Roman" w:hAnsi="Times New Roman" w:cs="Times New Roman"/>
                <w:b/>
                <w:bCs/>
                <w:noProof/>
                <w:color w:val="000000"/>
                <w:szCs w:val="22"/>
              </w:rPr>
              <w:t>Curricular</w:t>
            </w:r>
            <w:r>
              <w:rPr>
                <w:rFonts w:ascii="Times New Roman" w:eastAsia="Times New Roman" w:hAnsi="Times New Roman" w:cs="Times New Roman"/>
                <w:b/>
                <w:bCs/>
                <w:color w:val="000000"/>
                <w:szCs w:val="22"/>
              </w:rPr>
              <w:t xml:space="preserve"> Certifications &amp;</w:t>
            </w:r>
            <w:r w:rsidR="00067B84">
              <w:rPr>
                <w:rFonts w:ascii="Times New Roman" w:eastAsia="Times New Roman" w:hAnsi="Times New Roman" w:cs="Times New Roman"/>
                <w:b/>
                <w:bCs/>
                <w:color w:val="000000"/>
                <w:szCs w:val="22"/>
              </w:rPr>
              <w:t xml:space="preserve"> </w:t>
            </w:r>
            <w:r>
              <w:rPr>
                <w:rFonts w:ascii="Times New Roman" w:eastAsia="Times New Roman" w:hAnsi="Times New Roman" w:cs="Times New Roman"/>
                <w:b/>
                <w:bCs/>
                <w:color w:val="000000"/>
                <w:szCs w:val="22"/>
              </w:rPr>
              <w:t>Extra -</w:t>
            </w:r>
            <w:r w:rsidR="00F331DF" w:rsidRPr="00B26290">
              <w:rPr>
                <w:rFonts w:ascii="Times New Roman" w:eastAsia="Times New Roman" w:hAnsi="Times New Roman" w:cs="Times New Roman"/>
                <w:b/>
                <w:bCs/>
                <w:color w:val="000000"/>
                <w:szCs w:val="22"/>
              </w:rPr>
              <w:t xml:space="preserve"> Curricular</w:t>
            </w:r>
          </w:p>
          <w:p w14:paraId="5B8A2AA2" w14:textId="298B349B" w:rsidR="00F331DF" w:rsidRPr="00B26290" w:rsidRDefault="004C76A4" w:rsidP="004C76A4">
            <w:pPr>
              <w:ind w:right="-90"/>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Activities</w:t>
            </w:r>
          </w:p>
        </w:tc>
        <w:tc>
          <w:tcPr>
            <w:tcW w:w="8280" w:type="dxa"/>
          </w:tcPr>
          <w:p w14:paraId="6750669A" w14:textId="47C2CADE" w:rsidR="009E3FEC" w:rsidRDefault="00E04F66" w:rsidP="00F331DF">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Have </w:t>
            </w:r>
            <w:r w:rsidR="00566517">
              <w:rPr>
                <w:rFonts w:ascii="Times New Roman" w:hAnsi="Times New Roman" w:cs="Times New Roman"/>
                <w:szCs w:val="22"/>
              </w:rPr>
              <w:t>been a part of</w:t>
            </w:r>
            <w:r>
              <w:rPr>
                <w:rFonts w:ascii="Times New Roman" w:hAnsi="Times New Roman" w:cs="Times New Roman"/>
                <w:szCs w:val="22"/>
              </w:rPr>
              <w:t xml:space="preserve"> 3 </w:t>
            </w:r>
            <w:r w:rsidR="00566517">
              <w:rPr>
                <w:rFonts w:ascii="Times New Roman" w:hAnsi="Times New Roman" w:cs="Times New Roman"/>
                <w:szCs w:val="22"/>
              </w:rPr>
              <w:t>M</w:t>
            </w:r>
            <w:r>
              <w:rPr>
                <w:rFonts w:ascii="Times New Roman" w:hAnsi="Times New Roman" w:cs="Times New Roman"/>
                <w:szCs w:val="22"/>
              </w:rPr>
              <w:t xml:space="preserve">odel </w:t>
            </w:r>
            <w:r w:rsidR="00566517">
              <w:rPr>
                <w:rFonts w:ascii="Times New Roman" w:hAnsi="Times New Roman" w:cs="Times New Roman"/>
                <w:szCs w:val="22"/>
              </w:rPr>
              <w:t>U</w:t>
            </w:r>
            <w:r>
              <w:rPr>
                <w:rFonts w:ascii="Times New Roman" w:hAnsi="Times New Roman" w:cs="Times New Roman"/>
                <w:szCs w:val="22"/>
              </w:rPr>
              <w:t xml:space="preserve">nited </w:t>
            </w:r>
            <w:r w:rsidR="00566517">
              <w:rPr>
                <w:rFonts w:ascii="Times New Roman" w:hAnsi="Times New Roman" w:cs="Times New Roman"/>
                <w:szCs w:val="22"/>
              </w:rPr>
              <w:t>N</w:t>
            </w:r>
            <w:r>
              <w:rPr>
                <w:rFonts w:ascii="Times New Roman" w:hAnsi="Times New Roman" w:cs="Times New Roman"/>
                <w:szCs w:val="22"/>
              </w:rPr>
              <w:t>ations conference.</w:t>
            </w:r>
          </w:p>
          <w:p w14:paraId="1A33028D" w14:textId="23FB7991" w:rsidR="00566517" w:rsidRPr="00566517" w:rsidRDefault="00566517" w:rsidP="00F331DF">
            <w:pPr>
              <w:pStyle w:val="ListParagraph"/>
              <w:numPr>
                <w:ilvl w:val="0"/>
                <w:numId w:val="20"/>
              </w:numPr>
              <w:ind w:left="346" w:right="-90"/>
              <w:rPr>
                <w:rFonts w:ascii="Times New Roman" w:hAnsi="Times New Roman" w:cs="Times New Roman"/>
                <w:szCs w:val="22"/>
              </w:rPr>
            </w:pPr>
            <w:r>
              <w:rPr>
                <w:rFonts w:ascii="Times New Roman" w:eastAsia="Times New Roman" w:hAnsi="Times New Roman" w:cs="Times New Roman"/>
                <w:bCs/>
                <w:color w:val="000000"/>
                <w:szCs w:val="22"/>
              </w:rPr>
              <w:t xml:space="preserve">In-Depth </w:t>
            </w:r>
            <w:r w:rsidRPr="00566517">
              <w:rPr>
                <w:rFonts w:ascii="Times New Roman" w:eastAsia="Times New Roman" w:hAnsi="Times New Roman" w:cs="Times New Roman"/>
                <w:bCs/>
                <w:color w:val="000000"/>
                <w:szCs w:val="22"/>
              </w:rPr>
              <w:t>Web development course , at NIIT Institute</w:t>
            </w:r>
            <w:r>
              <w:rPr>
                <w:rFonts w:ascii="Times New Roman" w:eastAsia="Times New Roman" w:hAnsi="Times New Roman" w:cs="Times New Roman"/>
                <w:b/>
                <w:color w:val="000000"/>
                <w:szCs w:val="22"/>
              </w:rPr>
              <w:t>.</w:t>
            </w:r>
          </w:p>
          <w:p w14:paraId="531E4DBB" w14:textId="76AE940B" w:rsidR="00566517" w:rsidRPr="00566517" w:rsidRDefault="00566517" w:rsidP="00F331DF">
            <w:pPr>
              <w:pStyle w:val="ListParagraph"/>
              <w:numPr>
                <w:ilvl w:val="0"/>
                <w:numId w:val="20"/>
              </w:numPr>
              <w:ind w:left="346" w:right="-90"/>
              <w:rPr>
                <w:rFonts w:ascii="Times New Roman" w:hAnsi="Times New Roman" w:cs="Times New Roman"/>
                <w:bCs/>
                <w:szCs w:val="22"/>
              </w:rPr>
            </w:pPr>
            <w:r w:rsidRPr="00566517">
              <w:rPr>
                <w:rFonts w:ascii="Times New Roman" w:eastAsia="Times New Roman" w:hAnsi="Times New Roman" w:cs="Times New Roman"/>
                <w:bCs/>
                <w:color w:val="000000"/>
                <w:szCs w:val="22"/>
              </w:rPr>
              <w:t>Artificial Intelligence course, this was all about AI with Deep Learning</w:t>
            </w:r>
          </w:p>
          <w:p w14:paraId="0C2D7B4A" w14:textId="5519AAEA" w:rsidR="00E04F66" w:rsidRDefault="00E04F66" w:rsidP="00F331DF">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Have worked with Wizcraft for the global Citizen event.</w:t>
            </w:r>
          </w:p>
          <w:p w14:paraId="3514D517" w14:textId="0F3D66D3" w:rsidR="003174E7" w:rsidRPr="00566517" w:rsidRDefault="00E04F66"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Have worked with White Fox entertainment and was a part of the Justin Bieber concert.</w:t>
            </w:r>
          </w:p>
          <w:p w14:paraId="55D86E4D" w14:textId="063CECAA" w:rsidR="003174E7" w:rsidRPr="00566517" w:rsidRDefault="003174E7"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Participant in </w:t>
            </w:r>
            <w:r w:rsidR="009E3FEC">
              <w:rPr>
                <w:rFonts w:ascii="Times New Roman" w:hAnsi="Times New Roman" w:cs="Times New Roman"/>
                <w:szCs w:val="22"/>
              </w:rPr>
              <w:t>Polarizer Competition</w:t>
            </w:r>
            <w:r w:rsidR="00DB3F79">
              <w:rPr>
                <w:rFonts w:ascii="Times New Roman" w:hAnsi="Times New Roman" w:cs="Times New Roman"/>
                <w:szCs w:val="22"/>
              </w:rPr>
              <w:t>.</w:t>
            </w:r>
          </w:p>
          <w:p w14:paraId="3F0DBD0C" w14:textId="2E239853" w:rsidR="006A258C" w:rsidRDefault="006A258C" w:rsidP="00FC5856">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S</w:t>
            </w:r>
            <w:r w:rsidR="00566517">
              <w:rPr>
                <w:rFonts w:ascii="Times New Roman" w:hAnsi="Times New Roman" w:cs="Times New Roman"/>
                <w:szCs w:val="22"/>
              </w:rPr>
              <w:t>earch Engine Optimization course.</w:t>
            </w:r>
          </w:p>
          <w:p w14:paraId="10E17BE9" w14:textId="21D26006" w:rsidR="00BB6775" w:rsidRPr="00566517" w:rsidRDefault="006A258C"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Time Management Course</w:t>
            </w:r>
            <w:r w:rsidR="00566517">
              <w:rPr>
                <w:rFonts w:ascii="Times New Roman" w:hAnsi="Times New Roman" w:cs="Times New Roman"/>
                <w:szCs w:val="22"/>
              </w:rPr>
              <w:t>.</w:t>
            </w:r>
          </w:p>
          <w:p w14:paraId="15DD94E8" w14:textId="027D1A79" w:rsidR="00566517" w:rsidRPr="00566517" w:rsidRDefault="00566517" w:rsidP="00566517">
            <w:pPr>
              <w:pStyle w:val="ListParagraph"/>
              <w:numPr>
                <w:ilvl w:val="0"/>
                <w:numId w:val="20"/>
              </w:numPr>
              <w:ind w:left="346" w:right="-90"/>
              <w:rPr>
                <w:rFonts w:ascii="Times New Roman" w:hAnsi="Times New Roman" w:cs="Times New Roman"/>
                <w:bCs/>
                <w:szCs w:val="22"/>
              </w:rPr>
            </w:pPr>
            <w:r w:rsidRPr="00566517">
              <w:rPr>
                <w:rFonts w:ascii="Times New Roman" w:eastAsia="Times New Roman" w:hAnsi="Times New Roman" w:cs="Times New Roman"/>
                <w:bCs/>
                <w:color w:val="000000"/>
                <w:szCs w:val="22"/>
              </w:rPr>
              <w:t>In-Depth hardware assembling and troubleshooting course at JetKing institute</w:t>
            </w:r>
          </w:p>
          <w:p w14:paraId="5E92793E" w14:textId="6ADF4F2D" w:rsidR="00E04F66" w:rsidRPr="00E04F66" w:rsidRDefault="00E04F66" w:rsidP="00E04F66">
            <w:pPr>
              <w:ind w:left="-14" w:right="-90"/>
              <w:rPr>
                <w:rFonts w:ascii="Times New Roman" w:hAnsi="Times New Roman" w:cs="Times New Roman"/>
                <w:szCs w:val="22"/>
              </w:rPr>
            </w:pPr>
          </w:p>
        </w:tc>
      </w:tr>
      <w:tr w:rsidR="00F331DF" w:rsidRPr="00B26290" w14:paraId="55C93E24" w14:textId="77777777" w:rsidTr="00EE62A6">
        <w:trPr>
          <w:jc w:val="center"/>
        </w:trPr>
        <w:tc>
          <w:tcPr>
            <w:tcW w:w="2880" w:type="dxa"/>
            <w:shd w:val="clear" w:color="auto" w:fill="BFBFBF" w:themeFill="background1" w:themeFillShade="BF"/>
            <w:vAlign w:val="center"/>
          </w:tcPr>
          <w:p w14:paraId="3DB20EE6" w14:textId="493F9A3F" w:rsidR="00F331DF" w:rsidRPr="00B26290" w:rsidRDefault="00F331DF" w:rsidP="00EE62A6">
            <w:pPr>
              <w:ind w:right="-90"/>
              <w:rPr>
                <w:rFonts w:ascii="Times New Roman" w:hAnsi="Times New Roman" w:cs="Times New Roman"/>
                <w:b/>
                <w:bCs/>
                <w:szCs w:val="22"/>
              </w:rPr>
            </w:pPr>
            <w:r w:rsidRPr="00B26290">
              <w:rPr>
                <w:rFonts w:ascii="Times New Roman" w:hAnsi="Times New Roman" w:cs="Times New Roman"/>
                <w:b/>
                <w:bCs/>
                <w:szCs w:val="22"/>
              </w:rPr>
              <w:lastRenderedPageBreak/>
              <w:t>Interests</w:t>
            </w:r>
          </w:p>
        </w:tc>
        <w:tc>
          <w:tcPr>
            <w:tcW w:w="8280" w:type="dxa"/>
          </w:tcPr>
          <w:p w14:paraId="72F2558F" w14:textId="4713B387" w:rsidR="00AA3653" w:rsidRPr="00085C45" w:rsidRDefault="00FC5856" w:rsidP="00085C45">
            <w:pPr>
              <w:pStyle w:val="ListParagraph"/>
              <w:numPr>
                <w:ilvl w:val="0"/>
                <w:numId w:val="21"/>
              </w:numPr>
              <w:ind w:right="-90"/>
              <w:rPr>
                <w:rFonts w:ascii="Times New Roman" w:hAnsi="Times New Roman" w:cs="Times New Roman"/>
                <w:szCs w:val="22"/>
              </w:rPr>
            </w:pPr>
            <w:r>
              <w:rPr>
                <w:rFonts w:ascii="Times New Roman" w:hAnsi="Times New Roman" w:cs="Times New Roman"/>
                <w:szCs w:val="22"/>
              </w:rPr>
              <w:t>Networking</w:t>
            </w:r>
            <w:r w:rsidR="009E3FEC">
              <w:rPr>
                <w:rFonts w:ascii="Times New Roman" w:hAnsi="Times New Roman" w:cs="Times New Roman"/>
                <w:szCs w:val="22"/>
              </w:rPr>
              <w:t xml:space="preserve">, Python Programming, </w:t>
            </w:r>
            <w:r w:rsidR="00671F85">
              <w:rPr>
                <w:rFonts w:ascii="Times New Roman" w:hAnsi="Times New Roman" w:cs="Times New Roman"/>
                <w:szCs w:val="22"/>
              </w:rPr>
              <w:t>Listeing to Music</w:t>
            </w:r>
            <w:r w:rsidR="00E04F66">
              <w:rPr>
                <w:rFonts w:ascii="Times New Roman" w:hAnsi="Times New Roman" w:cs="Times New Roman"/>
                <w:szCs w:val="22"/>
              </w:rPr>
              <w:t xml:space="preserve">, </w:t>
            </w:r>
            <w:r w:rsidR="00671F85">
              <w:rPr>
                <w:rFonts w:ascii="Times New Roman" w:hAnsi="Times New Roman" w:cs="Times New Roman"/>
                <w:szCs w:val="22"/>
              </w:rPr>
              <w:t>Making people Laugh ,</w:t>
            </w:r>
            <w:r w:rsidR="00E04F66">
              <w:rPr>
                <w:rFonts w:ascii="Times New Roman" w:hAnsi="Times New Roman" w:cs="Times New Roman"/>
                <w:szCs w:val="22"/>
              </w:rPr>
              <w:t>Event Management, Public Relations, Programming, Hacking</w:t>
            </w:r>
            <w:r w:rsidR="007C4A8A">
              <w:rPr>
                <w:rFonts w:ascii="Times New Roman" w:hAnsi="Times New Roman" w:cs="Times New Roman"/>
                <w:szCs w:val="22"/>
              </w:rPr>
              <w:t>, Testing</w:t>
            </w:r>
            <w:r w:rsidR="00566517">
              <w:rPr>
                <w:rFonts w:ascii="Times New Roman" w:hAnsi="Times New Roman" w:cs="Times New Roman"/>
                <w:szCs w:val="22"/>
              </w:rPr>
              <w:t xml:space="preserve"> , App </w:t>
            </w:r>
            <w:r w:rsidR="00671F85">
              <w:rPr>
                <w:rFonts w:ascii="Times New Roman" w:hAnsi="Times New Roman" w:cs="Times New Roman"/>
                <w:szCs w:val="22"/>
              </w:rPr>
              <w:t>Development</w:t>
            </w:r>
            <w:r w:rsidR="00566517">
              <w:rPr>
                <w:rFonts w:ascii="Times New Roman" w:hAnsi="Times New Roman" w:cs="Times New Roman"/>
                <w:szCs w:val="22"/>
              </w:rPr>
              <w:t xml:space="preserve"> , Web Development</w:t>
            </w:r>
            <w:r w:rsidR="00671F85">
              <w:rPr>
                <w:rFonts w:ascii="Times New Roman" w:hAnsi="Times New Roman" w:cs="Times New Roman"/>
                <w:szCs w:val="22"/>
              </w:rPr>
              <w:t>.</w:t>
            </w:r>
          </w:p>
        </w:tc>
      </w:tr>
      <w:bookmarkEnd w:id="0"/>
    </w:tbl>
    <w:p w14:paraId="71308F11" w14:textId="4668428D" w:rsidR="0079274F" w:rsidRPr="00B26290" w:rsidRDefault="0079274F" w:rsidP="00A06E08">
      <w:pPr>
        <w:spacing w:after="0"/>
        <w:ind w:right="-90"/>
        <w:rPr>
          <w:rFonts w:ascii="Times New Roman" w:hAnsi="Times New Roman" w:cs="Times New Roman"/>
          <w:szCs w:val="22"/>
        </w:rPr>
      </w:pPr>
    </w:p>
    <w:sectPr w:rsidR="0079274F" w:rsidRPr="00B26290" w:rsidSect="001200D8">
      <w:headerReference w:type="default" r:id="rId8"/>
      <w:headerReference w:type="first" r:id="rId9"/>
      <w:pgSz w:w="11906" w:h="16838" w:code="9"/>
      <w:pgMar w:top="720" w:right="720" w:bottom="720" w:left="720" w:header="21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9BF522" w14:textId="77777777" w:rsidR="00931559" w:rsidRDefault="00931559" w:rsidP="00B607BD">
      <w:pPr>
        <w:spacing w:after="0" w:line="240" w:lineRule="auto"/>
      </w:pPr>
      <w:r>
        <w:separator/>
      </w:r>
    </w:p>
  </w:endnote>
  <w:endnote w:type="continuationSeparator" w:id="0">
    <w:p w14:paraId="553BAE9B" w14:textId="77777777" w:rsidR="00931559" w:rsidRDefault="00931559" w:rsidP="00B6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A689C0" w14:textId="77777777" w:rsidR="00931559" w:rsidRDefault="00931559" w:rsidP="00B607BD">
      <w:pPr>
        <w:spacing w:after="0" w:line="240" w:lineRule="auto"/>
      </w:pPr>
      <w:r>
        <w:separator/>
      </w:r>
    </w:p>
  </w:footnote>
  <w:footnote w:type="continuationSeparator" w:id="0">
    <w:p w14:paraId="7392143C" w14:textId="77777777" w:rsidR="00931559" w:rsidRDefault="00931559" w:rsidP="00B60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757CD7" w14:textId="02A90B12" w:rsidR="00931559" w:rsidRDefault="00931559" w:rsidP="008352E8">
    <w:pPr>
      <w:pStyle w:val="Header"/>
      <w:rPr>
        <w:rFonts w:ascii="Times New Roman" w:eastAsia="Times New Roman" w:hAnsi="Times New Roman" w:cs="Times New Roman"/>
        <w:sz w:val="24"/>
      </w:rPr>
    </w:pPr>
    <w:r w:rsidRPr="00ED2A82">
      <w:rPr>
        <w:rFonts w:ascii="Times New Roman" w:eastAsia="Times New Roman" w:hAnsi="Times New Roman" w:cs="Times New Roman"/>
        <w:b/>
        <w:noProof/>
        <w:sz w:val="26"/>
        <w:szCs w:val="26"/>
        <w:lang w:val="en-IN" w:eastAsia="en-IN" w:bidi="ar-SA"/>
      </w:rPr>
      <w:drawing>
        <wp:anchor distT="0" distB="0" distL="114300" distR="114300" simplePos="0" relativeHeight="251661312" behindDoc="1" locked="0" layoutInCell="1" allowOverlap="1" wp14:anchorId="2C753242" wp14:editId="667E91C5">
          <wp:simplePos x="0" y="0"/>
          <wp:positionH relativeFrom="column">
            <wp:posOffset>6130925</wp:posOffset>
          </wp:positionH>
          <wp:positionV relativeFrom="page">
            <wp:posOffset>96359</wp:posOffset>
          </wp:positionV>
          <wp:extent cx="742315" cy="720427"/>
          <wp:effectExtent l="0" t="0" r="635" b="3810"/>
          <wp:wrapNone/>
          <wp:docPr id="14" name="Picture 14"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742315" cy="7204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D2A82">
      <w:rPr>
        <w:rFonts w:ascii="Times New Roman" w:hAnsi="Times New Roman" w:cs="Times New Roman"/>
        <w:b/>
        <w:noProof/>
        <w:sz w:val="26"/>
        <w:szCs w:val="26"/>
      </w:rPr>
      <w:t xml:space="preserve"> B. TECH INTEGRATED COMPUTER ENGINEERING</w:t>
    </w:r>
    <w:r w:rsidRPr="00ED2A82">
      <w:rPr>
        <w:rFonts w:ascii="Times New Roman" w:eastAsia="Times New Roman" w:hAnsi="Times New Roman" w:cs="Times New Roman"/>
        <w:b/>
        <w:sz w:val="24"/>
      </w:rPr>
      <w:br/>
    </w:r>
    <w:r w:rsidRPr="00ED2A82">
      <w:rPr>
        <w:rFonts w:ascii="Times New Roman" w:eastAsia="Times New Roman" w:hAnsi="Times New Roman" w:cs="Times New Roman"/>
        <w:b/>
        <w:bCs/>
        <w:sz w:val="24"/>
      </w:rPr>
      <w:t xml:space="preserve"> NAME</w:t>
    </w:r>
    <w:r>
      <w:rPr>
        <w:rFonts w:ascii="Times New Roman" w:eastAsia="Times New Roman" w:hAnsi="Times New Roman" w:cs="Times New Roman"/>
        <w:sz w:val="24"/>
      </w:rPr>
      <w:t xml:space="preserve"> – ANSH RAKESH JAIN</w:t>
    </w:r>
    <w:r w:rsidRPr="00ED2A82">
      <w:rPr>
        <w:rFonts w:ascii="Times New Roman" w:eastAsia="Times New Roman" w:hAnsi="Times New Roman" w:cs="Times New Roman"/>
        <w:sz w:val="24"/>
      </w:rPr>
      <w:br/>
    </w:r>
    <w:r w:rsidRPr="00ED2A82">
      <w:rPr>
        <w:rFonts w:ascii="Times New Roman" w:eastAsia="Times New Roman" w:hAnsi="Times New Roman" w:cs="Times New Roman"/>
        <w:b/>
        <w:bCs/>
        <w:sz w:val="24"/>
      </w:rPr>
      <w:t xml:space="preserve"> DATE OF BIRTH</w:t>
    </w:r>
    <w:r>
      <w:rPr>
        <w:rFonts w:ascii="Times New Roman" w:eastAsia="Times New Roman" w:hAnsi="Times New Roman" w:cs="Times New Roman"/>
        <w:sz w:val="24"/>
      </w:rPr>
      <w:t xml:space="preserve"> – 21</w:t>
    </w:r>
    <w:r>
      <w:rPr>
        <w:rFonts w:ascii="Times New Roman" w:eastAsia="Times New Roman" w:hAnsi="Times New Roman" w:cs="Times New Roman"/>
        <w:sz w:val="24"/>
        <w:vertAlign w:val="superscript"/>
      </w:rPr>
      <w:t xml:space="preserve">st </w:t>
    </w:r>
    <w:r>
      <w:rPr>
        <w:rFonts w:ascii="Times New Roman" w:eastAsia="Times New Roman" w:hAnsi="Times New Roman" w:cs="Times New Roman"/>
        <w:sz w:val="24"/>
      </w:rPr>
      <w:t>OCTOBER, 1999</w:t>
    </w:r>
  </w:p>
  <w:p w14:paraId="294F0AF9" w14:textId="662E09CA" w:rsidR="00931559" w:rsidRPr="00ED2A82" w:rsidRDefault="00931559" w:rsidP="008352E8">
    <w:pPr>
      <w:pStyle w:val="Header"/>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671F85">
      <w:rPr>
        <w:rFonts w:ascii="Times New Roman" w:eastAsia="Times New Roman" w:hAnsi="Times New Roman" w:cs="Times New Roman"/>
        <w:b/>
        <w:bCs/>
        <w:sz w:val="24"/>
      </w:rPr>
      <w:t>Website</w:t>
    </w:r>
    <w:r>
      <w:rPr>
        <w:rFonts w:ascii="Times New Roman" w:eastAsia="Times New Roman" w:hAnsi="Times New Roman" w:cs="Times New Roman"/>
        <w:sz w:val="24"/>
      </w:rPr>
      <w:t xml:space="preserve"> – www.anshjain.tech</w:t>
    </w:r>
  </w:p>
  <w:p w14:paraId="7ECEB5BD" w14:textId="5170E641" w:rsidR="00931559" w:rsidRPr="00ED2A82" w:rsidRDefault="00931559" w:rsidP="001200D8">
    <w:pPr>
      <w:pStyle w:val="Header"/>
      <w:tabs>
        <w:tab w:val="clear" w:pos="9360"/>
        <w:tab w:val="left" w:pos="4680"/>
      </w:tabs>
      <w:rPr>
        <w:rFonts w:ascii="Times New Roman" w:hAnsi="Times New Roman" w:cs="Times New Roman"/>
        <w:b/>
        <w:noProof/>
        <w:sz w:val="26"/>
        <w:szCs w:val="26"/>
      </w:rPr>
    </w:pPr>
    <w:r w:rsidRPr="00ED2A82">
      <w:rPr>
        <w:rFonts w:ascii="Times New Roman" w:eastAsia="Times New Roman" w:hAnsi="Times New Roman" w:cs="Times New Roman"/>
        <w:b/>
        <w:noProof/>
        <w:sz w:val="26"/>
        <w:szCs w:val="26"/>
        <w:lang w:val="en-IN" w:eastAsia="en-IN" w:bidi="ar-SA"/>
      </w:rPr>
      <mc:AlternateContent>
        <mc:Choice Requires="wps">
          <w:drawing>
            <wp:anchor distT="0" distB="0" distL="114300" distR="114300" simplePos="0" relativeHeight="251662336" behindDoc="0" locked="0" layoutInCell="1" allowOverlap="1" wp14:anchorId="1C0071C0" wp14:editId="0181443A">
              <wp:simplePos x="0" y="0"/>
              <wp:positionH relativeFrom="column">
                <wp:posOffset>-438150</wp:posOffset>
              </wp:positionH>
              <wp:positionV relativeFrom="paragraph">
                <wp:posOffset>151765</wp:posOffset>
              </wp:positionV>
              <wp:extent cx="77247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2477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E5FAC3" id="Straight Connector 1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4.5pt,11.95pt" to="573.7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" strokecolor="black [3200]" strokeweight=".5pt">
              <v:stroke joinstyle="miter"/>
            </v:line>
          </w:pict>
        </mc:Fallback>
      </mc:AlternateContent>
    </w:r>
    <w:r>
      <w:rPr>
        <w:rFonts w:ascii="Times New Roman" w:hAnsi="Times New Roman" w:cs="Times New Roman"/>
        <w:b/>
        <w:noProof/>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57F07" w14:textId="6383C47C" w:rsidR="00931559" w:rsidRPr="00CE4198" w:rsidRDefault="00931559" w:rsidP="00CE4198">
    <w:pPr>
      <w:spacing w:after="320" w:line="276" w:lineRule="auto"/>
      <w:ind w:right="5840"/>
      <w:rPr>
        <w:rFonts w:eastAsia="Times New Roman" w:cs="Calibri"/>
        <w:sz w:val="24"/>
      </w:rPr>
    </w:pPr>
    <w:bookmarkStart w:id="2" w:name="_Hlk522337870"/>
    <w:bookmarkStart w:id="3" w:name="_Hlk522565392"/>
    <w:bookmarkStart w:id="4" w:name="_Hlk522565393"/>
    <w:bookmarkStart w:id="5" w:name="_Hlk524259215"/>
    <w:bookmarkStart w:id="6" w:name="_Hlk524259216"/>
    <w:r w:rsidRPr="00257AAA">
      <w:rPr>
        <w:rFonts w:eastAsia="Times New Roman" w:cs="Calibri"/>
        <w:b/>
        <w:noProof/>
        <w:sz w:val="28"/>
        <w:szCs w:val="22"/>
        <w:lang w:val="en-IN" w:eastAsia="en-IN" w:bidi="ar-SA"/>
      </w:rPr>
      <w:drawing>
        <wp:anchor distT="0" distB="0" distL="114300" distR="114300" simplePos="0" relativeHeight="251659264" behindDoc="0" locked="0" layoutInCell="1" allowOverlap="1" wp14:anchorId="5F7A4A89" wp14:editId="429692C6">
          <wp:simplePos x="0" y="0"/>
          <wp:positionH relativeFrom="column">
            <wp:posOffset>5819775</wp:posOffset>
          </wp:positionH>
          <wp:positionV relativeFrom="paragraph">
            <wp:posOffset>-169545</wp:posOffset>
          </wp:positionV>
          <wp:extent cx="990600" cy="961390"/>
          <wp:effectExtent l="0" t="0" r="0" b="0"/>
          <wp:wrapSquare wrapText="bothSides"/>
          <wp:docPr id="15" name="Picture 15"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990600" cy="961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AAA">
      <w:rPr>
        <w:rFonts w:eastAsia="Times New Roman" w:cs="Calibri"/>
        <w:b/>
        <w:sz w:val="28"/>
        <w:szCs w:val="22"/>
      </w:rPr>
      <w:t xml:space="preserve">B. TECH </w:t>
    </w:r>
    <w:r>
      <w:rPr>
        <w:rFonts w:eastAsia="Times New Roman" w:cs="Calibri"/>
        <w:b/>
        <w:sz w:val="28"/>
        <w:szCs w:val="22"/>
      </w:rPr>
      <w:t xml:space="preserve">INTEGRATED </w:t>
    </w:r>
    <w:r w:rsidRPr="00257AAA">
      <w:rPr>
        <w:rFonts w:eastAsia="Times New Roman" w:cs="Calibri"/>
        <w:b/>
        <w:sz w:val="28"/>
        <w:szCs w:val="22"/>
      </w:rPr>
      <w:t>COMPUTER</w:t>
    </w:r>
    <w:r>
      <w:rPr>
        <w:rFonts w:eastAsia="Times New Roman" w:cs="Calibri"/>
        <w:b/>
        <w:sz w:val="28"/>
        <w:szCs w:val="22"/>
      </w:rPr>
      <w:t>S</w:t>
    </w:r>
    <w:r>
      <w:rPr>
        <w:rFonts w:eastAsia="Times New Roman" w:cs="Calibri"/>
        <w:b/>
        <w:sz w:val="24"/>
      </w:rPr>
      <w:br/>
    </w:r>
    <w:r>
      <w:rPr>
        <w:rFonts w:eastAsia="Times New Roman" w:cs="Calibri"/>
        <w:sz w:val="24"/>
      </w:rPr>
      <w:t xml:space="preserve">    </w:t>
    </w:r>
    <w:r w:rsidRPr="00496C24">
      <w:rPr>
        <w:rFonts w:eastAsia="Times New Roman" w:cs="Calibri"/>
        <w:sz w:val="24"/>
      </w:rPr>
      <w:t xml:space="preserve">Name – </w:t>
    </w:r>
    <w:r>
      <w:rPr>
        <w:rFonts w:eastAsia="Times New Roman" w:cs="Calibri"/>
        <w:sz w:val="24"/>
      </w:rPr>
      <w:t>Darshin Kalpesh Shah</w:t>
    </w:r>
    <w:r>
      <w:rPr>
        <w:rFonts w:eastAsia="Times New Roman" w:cs="Calibri"/>
        <w:sz w:val="24"/>
      </w:rPr>
      <w:br/>
      <w:t xml:space="preserve">    </w:t>
    </w:r>
    <w:r w:rsidRPr="00496C24">
      <w:rPr>
        <w:rFonts w:eastAsia="Times New Roman" w:cs="Calibri"/>
        <w:sz w:val="24"/>
      </w:rPr>
      <w:t>Date of Birth – 1</w:t>
    </w:r>
    <w:r>
      <w:rPr>
        <w:rFonts w:eastAsia="Times New Roman" w:cs="Calibri"/>
        <w:sz w:val="24"/>
      </w:rPr>
      <w:t>6</w:t>
    </w:r>
    <w:r w:rsidRPr="00496C24">
      <w:rPr>
        <w:rFonts w:eastAsia="Times New Roman" w:cs="Calibri"/>
        <w:sz w:val="24"/>
        <w:vertAlign w:val="superscript"/>
      </w:rPr>
      <w:t>th</w:t>
    </w:r>
    <w:r>
      <w:rPr>
        <w:rFonts w:eastAsia="Times New Roman" w:cs="Calibri"/>
        <w:sz w:val="24"/>
        <w:vertAlign w:val="superscript"/>
      </w:rPr>
      <w:t xml:space="preserve"> </w:t>
    </w:r>
    <w:r>
      <w:rPr>
        <w:rFonts w:eastAsia="Times New Roman" w:cs="Calibri"/>
        <w:sz w:val="24"/>
      </w:rPr>
      <w:t>July,</w:t>
    </w:r>
    <w:r w:rsidRPr="00496C24">
      <w:rPr>
        <w:rFonts w:eastAsia="Times New Roman" w:cs="Calibri"/>
        <w:sz w:val="24"/>
      </w:rPr>
      <w:t xml:space="preserve"> 1998</w:t>
    </w:r>
    <w:bookmarkEnd w:id="2"/>
    <w:bookmarkEnd w:id="3"/>
    <w:bookmarkEnd w:id="4"/>
    <w:bookmarkEnd w:id="5"/>
    <w:bookmarkEnd w:id="6"/>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F53E9"/>
    <w:multiLevelType w:val="hybridMultilevel"/>
    <w:tmpl w:val="9EFCBE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 w15:restartNumberingAfterBreak="0">
    <w:nsid w:val="071C79E1"/>
    <w:multiLevelType w:val="hybridMultilevel"/>
    <w:tmpl w:val="F18C3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7D272F"/>
    <w:multiLevelType w:val="hybridMultilevel"/>
    <w:tmpl w:val="D494DF64"/>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4A0279"/>
    <w:multiLevelType w:val="hybridMultilevel"/>
    <w:tmpl w:val="F45AD2AE"/>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70C81"/>
    <w:multiLevelType w:val="hybridMultilevel"/>
    <w:tmpl w:val="C7F6B644"/>
    <w:lvl w:ilvl="0" w:tplc="AD3A232E">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16B27260"/>
    <w:multiLevelType w:val="hybridMultilevel"/>
    <w:tmpl w:val="2D568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6F2140"/>
    <w:multiLevelType w:val="hybridMultilevel"/>
    <w:tmpl w:val="B922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B6CF0"/>
    <w:multiLevelType w:val="hybridMultilevel"/>
    <w:tmpl w:val="E748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34EA5"/>
    <w:multiLevelType w:val="hybridMultilevel"/>
    <w:tmpl w:val="BAFA9AE0"/>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53451"/>
    <w:multiLevelType w:val="hybridMultilevel"/>
    <w:tmpl w:val="66FEAF6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3FF31FEE"/>
    <w:multiLevelType w:val="hybridMultilevel"/>
    <w:tmpl w:val="4E3E137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61823"/>
    <w:multiLevelType w:val="hybridMultilevel"/>
    <w:tmpl w:val="66F2BE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B33DBC"/>
    <w:multiLevelType w:val="hybridMultilevel"/>
    <w:tmpl w:val="07CA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9638A"/>
    <w:multiLevelType w:val="hybridMultilevel"/>
    <w:tmpl w:val="E7A4245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C4FE4"/>
    <w:multiLevelType w:val="hybridMultilevel"/>
    <w:tmpl w:val="523E99AC"/>
    <w:lvl w:ilvl="0" w:tplc="AD3A232E">
      <w:start w:val="1"/>
      <w:numFmt w:val="bullet"/>
      <w:lvlText w:val=""/>
      <w:lvlJc w:val="left"/>
      <w:pPr>
        <w:ind w:left="410" w:hanging="360"/>
      </w:pPr>
      <w:rPr>
        <w:rFonts w:ascii="Symbol" w:hAnsi="Symbol" w:hint="default"/>
        <w:color w:val="auto"/>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53DE2FE9"/>
    <w:multiLevelType w:val="hybridMultilevel"/>
    <w:tmpl w:val="D4A67670"/>
    <w:lvl w:ilvl="0" w:tplc="A6BA9692">
      <w:start w:val="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51433"/>
    <w:multiLevelType w:val="hybridMultilevel"/>
    <w:tmpl w:val="0B702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357703"/>
    <w:multiLevelType w:val="hybridMultilevel"/>
    <w:tmpl w:val="544A31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CC11FDA"/>
    <w:multiLevelType w:val="multilevel"/>
    <w:tmpl w:val="33164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4A3E90"/>
    <w:multiLevelType w:val="hybridMultilevel"/>
    <w:tmpl w:val="95FC7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3379C9"/>
    <w:multiLevelType w:val="hybridMultilevel"/>
    <w:tmpl w:val="D5EC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9264D4"/>
    <w:multiLevelType w:val="hybridMultilevel"/>
    <w:tmpl w:val="E076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677EB5"/>
    <w:multiLevelType w:val="hybridMultilevel"/>
    <w:tmpl w:val="1856DC14"/>
    <w:lvl w:ilvl="0" w:tplc="3DBA6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7"/>
  </w:num>
  <w:num w:numId="4">
    <w:abstractNumId w:val="22"/>
  </w:num>
  <w:num w:numId="5">
    <w:abstractNumId w:val="1"/>
  </w:num>
  <w:num w:numId="6">
    <w:abstractNumId w:val="2"/>
  </w:num>
  <w:num w:numId="7">
    <w:abstractNumId w:val="9"/>
  </w:num>
  <w:num w:numId="8">
    <w:abstractNumId w:val="8"/>
  </w:num>
  <w:num w:numId="9">
    <w:abstractNumId w:val="3"/>
  </w:num>
  <w:num w:numId="10">
    <w:abstractNumId w:val="4"/>
  </w:num>
  <w:num w:numId="11">
    <w:abstractNumId w:val="14"/>
  </w:num>
  <w:num w:numId="12">
    <w:abstractNumId w:val="16"/>
  </w:num>
  <w:num w:numId="13">
    <w:abstractNumId w:val="12"/>
  </w:num>
  <w:num w:numId="14">
    <w:abstractNumId w:val="15"/>
  </w:num>
  <w:num w:numId="15">
    <w:abstractNumId w:val="0"/>
  </w:num>
  <w:num w:numId="16">
    <w:abstractNumId w:val="10"/>
  </w:num>
  <w:num w:numId="17">
    <w:abstractNumId w:val="5"/>
  </w:num>
  <w:num w:numId="18">
    <w:abstractNumId w:val="19"/>
  </w:num>
  <w:num w:numId="19">
    <w:abstractNumId w:val="8"/>
  </w:num>
  <w:num w:numId="20">
    <w:abstractNumId w:val="20"/>
  </w:num>
  <w:num w:numId="21">
    <w:abstractNumId w:val="7"/>
  </w:num>
  <w:num w:numId="22">
    <w:abstractNumId w:val="21"/>
  </w:num>
  <w:num w:numId="23">
    <w:abstractNumId w:val="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activeWritingStyle w:appName="MSWord" w:lang="en-IN" w:vendorID="64" w:dllVersion="6" w:nlCheck="1" w:checkStyle="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jG1NDe3tLAwMTBV0lEKTi0uzszPAykwtagFAKW8OTAtAAAA"/>
  </w:docVars>
  <w:rsids>
    <w:rsidRoot w:val="00B607BD"/>
    <w:rsid w:val="00000C86"/>
    <w:rsid w:val="00001AEB"/>
    <w:rsid w:val="00002A88"/>
    <w:rsid w:val="00002CB0"/>
    <w:rsid w:val="00003987"/>
    <w:rsid w:val="00007CD4"/>
    <w:rsid w:val="00010C5C"/>
    <w:rsid w:val="00011AAB"/>
    <w:rsid w:val="000122D7"/>
    <w:rsid w:val="000147F9"/>
    <w:rsid w:val="00015A9A"/>
    <w:rsid w:val="0002453C"/>
    <w:rsid w:val="000249A3"/>
    <w:rsid w:val="00030566"/>
    <w:rsid w:val="00034DC3"/>
    <w:rsid w:val="00045371"/>
    <w:rsid w:val="00051E22"/>
    <w:rsid w:val="00054B6C"/>
    <w:rsid w:val="00055A5D"/>
    <w:rsid w:val="00056545"/>
    <w:rsid w:val="000623C6"/>
    <w:rsid w:val="00067B84"/>
    <w:rsid w:val="00070C88"/>
    <w:rsid w:val="000739B1"/>
    <w:rsid w:val="000742C4"/>
    <w:rsid w:val="0007501E"/>
    <w:rsid w:val="00075314"/>
    <w:rsid w:val="00077E13"/>
    <w:rsid w:val="00083CC3"/>
    <w:rsid w:val="00084AED"/>
    <w:rsid w:val="00085C45"/>
    <w:rsid w:val="00096A22"/>
    <w:rsid w:val="00097254"/>
    <w:rsid w:val="000A1EF8"/>
    <w:rsid w:val="000A270E"/>
    <w:rsid w:val="000A5FA8"/>
    <w:rsid w:val="000B057D"/>
    <w:rsid w:val="000B6738"/>
    <w:rsid w:val="000B6C1F"/>
    <w:rsid w:val="000C1404"/>
    <w:rsid w:val="000C17CC"/>
    <w:rsid w:val="000C4444"/>
    <w:rsid w:val="000C7139"/>
    <w:rsid w:val="000D0C49"/>
    <w:rsid w:val="000D0F90"/>
    <w:rsid w:val="000D154F"/>
    <w:rsid w:val="000D68EC"/>
    <w:rsid w:val="000D768C"/>
    <w:rsid w:val="000D7A49"/>
    <w:rsid w:val="000E58ED"/>
    <w:rsid w:val="000F222D"/>
    <w:rsid w:val="000F3708"/>
    <w:rsid w:val="000F43A9"/>
    <w:rsid w:val="00102B0D"/>
    <w:rsid w:val="0010640E"/>
    <w:rsid w:val="001066FF"/>
    <w:rsid w:val="00113711"/>
    <w:rsid w:val="00113DF0"/>
    <w:rsid w:val="00116B09"/>
    <w:rsid w:val="001200D8"/>
    <w:rsid w:val="00134156"/>
    <w:rsid w:val="00142988"/>
    <w:rsid w:val="00145CF1"/>
    <w:rsid w:val="00146E38"/>
    <w:rsid w:val="001602D0"/>
    <w:rsid w:val="00160697"/>
    <w:rsid w:val="00162C3D"/>
    <w:rsid w:val="001637DA"/>
    <w:rsid w:val="00174B0B"/>
    <w:rsid w:val="00174BA1"/>
    <w:rsid w:val="001805CF"/>
    <w:rsid w:val="00184B31"/>
    <w:rsid w:val="00185BC3"/>
    <w:rsid w:val="001908BE"/>
    <w:rsid w:val="00192676"/>
    <w:rsid w:val="00192ED5"/>
    <w:rsid w:val="001953DC"/>
    <w:rsid w:val="001A20E6"/>
    <w:rsid w:val="001A35D8"/>
    <w:rsid w:val="001B0462"/>
    <w:rsid w:val="001B3DE9"/>
    <w:rsid w:val="001C14A8"/>
    <w:rsid w:val="001C24EE"/>
    <w:rsid w:val="001C5084"/>
    <w:rsid w:val="001D3FAA"/>
    <w:rsid w:val="001D415A"/>
    <w:rsid w:val="001D4492"/>
    <w:rsid w:val="001D5712"/>
    <w:rsid w:val="001F0249"/>
    <w:rsid w:val="001F0CE5"/>
    <w:rsid w:val="001F236E"/>
    <w:rsid w:val="00201D24"/>
    <w:rsid w:val="00204CC4"/>
    <w:rsid w:val="00206A0D"/>
    <w:rsid w:val="00214854"/>
    <w:rsid w:val="00214FED"/>
    <w:rsid w:val="002210AD"/>
    <w:rsid w:val="00221931"/>
    <w:rsid w:val="00223A5E"/>
    <w:rsid w:val="00227305"/>
    <w:rsid w:val="002305DC"/>
    <w:rsid w:val="00230796"/>
    <w:rsid w:val="002309F4"/>
    <w:rsid w:val="00235EBF"/>
    <w:rsid w:val="00236D1C"/>
    <w:rsid w:val="0024292F"/>
    <w:rsid w:val="00245544"/>
    <w:rsid w:val="002605CC"/>
    <w:rsid w:val="00260914"/>
    <w:rsid w:val="00261AE2"/>
    <w:rsid w:val="00264439"/>
    <w:rsid w:val="00264E20"/>
    <w:rsid w:val="002671BF"/>
    <w:rsid w:val="00267875"/>
    <w:rsid w:val="00272C09"/>
    <w:rsid w:val="0027320B"/>
    <w:rsid w:val="00276DE8"/>
    <w:rsid w:val="00280F8F"/>
    <w:rsid w:val="00281319"/>
    <w:rsid w:val="00282555"/>
    <w:rsid w:val="002848FB"/>
    <w:rsid w:val="00285B6E"/>
    <w:rsid w:val="00291FF2"/>
    <w:rsid w:val="00292DB5"/>
    <w:rsid w:val="00294D85"/>
    <w:rsid w:val="002958DA"/>
    <w:rsid w:val="002A2368"/>
    <w:rsid w:val="002A2DD5"/>
    <w:rsid w:val="002A7491"/>
    <w:rsid w:val="002B027E"/>
    <w:rsid w:val="002B0D1F"/>
    <w:rsid w:val="002B1DBE"/>
    <w:rsid w:val="002B401B"/>
    <w:rsid w:val="002B5A55"/>
    <w:rsid w:val="002C1762"/>
    <w:rsid w:val="002C20E4"/>
    <w:rsid w:val="002C2613"/>
    <w:rsid w:val="002C5CE4"/>
    <w:rsid w:val="002C6637"/>
    <w:rsid w:val="002E17A1"/>
    <w:rsid w:val="002E2454"/>
    <w:rsid w:val="002E342E"/>
    <w:rsid w:val="002E3976"/>
    <w:rsid w:val="002E49C0"/>
    <w:rsid w:val="002E5F9E"/>
    <w:rsid w:val="002F151B"/>
    <w:rsid w:val="002F1B4C"/>
    <w:rsid w:val="002F26C9"/>
    <w:rsid w:val="0031122E"/>
    <w:rsid w:val="00311AE0"/>
    <w:rsid w:val="00313CF3"/>
    <w:rsid w:val="00315A95"/>
    <w:rsid w:val="00316099"/>
    <w:rsid w:val="003174E7"/>
    <w:rsid w:val="00320F54"/>
    <w:rsid w:val="00321C4D"/>
    <w:rsid w:val="00326E57"/>
    <w:rsid w:val="003275CE"/>
    <w:rsid w:val="0033391D"/>
    <w:rsid w:val="00335804"/>
    <w:rsid w:val="003361F0"/>
    <w:rsid w:val="00336B4B"/>
    <w:rsid w:val="00340999"/>
    <w:rsid w:val="003411B3"/>
    <w:rsid w:val="00343058"/>
    <w:rsid w:val="00343BB1"/>
    <w:rsid w:val="003602C0"/>
    <w:rsid w:val="00361373"/>
    <w:rsid w:val="00361BC9"/>
    <w:rsid w:val="00362557"/>
    <w:rsid w:val="003678FB"/>
    <w:rsid w:val="00371129"/>
    <w:rsid w:val="00376C3F"/>
    <w:rsid w:val="0038284E"/>
    <w:rsid w:val="003862AF"/>
    <w:rsid w:val="003A15E7"/>
    <w:rsid w:val="003A6043"/>
    <w:rsid w:val="003B30D9"/>
    <w:rsid w:val="003B3E3D"/>
    <w:rsid w:val="003C5C54"/>
    <w:rsid w:val="003D2ECF"/>
    <w:rsid w:val="003D7E4F"/>
    <w:rsid w:val="003E1E1B"/>
    <w:rsid w:val="003E3ED8"/>
    <w:rsid w:val="003E5BDF"/>
    <w:rsid w:val="003F77FA"/>
    <w:rsid w:val="00400D07"/>
    <w:rsid w:val="004045B0"/>
    <w:rsid w:val="0040568E"/>
    <w:rsid w:val="00406887"/>
    <w:rsid w:val="00407A8F"/>
    <w:rsid w:val="00407BF1"/>
    <w:rsid w:val="00410562"/>
    <w:rsid w:val="004170A8"/>
    <w:rsid w:val="004210D0"/>
    <w:rsid w:val="00422174"/>
    <w:rsid w:val="00422D08"/>
    <w:rsid w:val="0043656B"/>
    <w:rsid w:val="00440C47"/>
    <w:rsid w:val="00451877"/>
    <w:rsid w:val="00455BFC"/>
    <w:rsid w:val="00455D8C"/>
    <w:rsid w:val="00455E10"/>
    <w:rsid w:val="00460668"/>
    <w:rsid w:val="00463646"/>
    <w:rsid w:val="00464D96"/>
    <w:rsid w:val="004662B6"/>
    <w:rsid w:val="0046704E"/>
    <w:rsid w:val="00481368"/>
    <w:rsid w:val="004838AF"/>
    <w:rsid w:val="00490A6E"/>
    <w:rsid w:val="00493EDD"/>
    <w:rsid w:val="004A4FCD"/>
    <w:rsid w:val="004A5FA3"/>
    <w:rsid w:val="004B1FF7"/>
    <w:rsid w:val="004B230E"/>
    <w:rsid w:val="004B552D"/>
    <w:rsid w:val="004B5F95"/>
    <w:rsid w:val="004C2496"/>
    <w:rsid w:val="004C76A4"/>
    <w:rsid w:val="004D3506"/>
    <w:rsid w:val="004D369D"/>
    <w:rsid w:val="004D433B"/>
    <w:rsid w:val="004F0F42"/>
    <w:rsid w:val="004F3A75"/>
    <w:rsid w:val="004F54E3"/>
    <w:rsid w:val="0050245D"/>
    <w:rsid w:val="00512B2E"/>
    <w:rsid w:val="0051377F"/>
    <w:rsid w:val="0051654C"/>
    <w:rsid w:val="00520D6D"/>
    <w:rsid w:val="00524075"/>
    <w:rsid w:val="0052505D"/>
    <w:rsid w:val="00527974"/>
    <w:rsid w:val="00532BD7"/>
    <w:rsid w:val="00534552"/>
    <w:rsid w:val="0054053C"/>
    <w:rsid w:val="0054057E"/>
    <w:rsid w:val="00544052"/>
    <w:rsid w:val="005457FC"/>
    <w:rsid w:val="00547A1C"/>
    <w:rsid w:val="00550E92"/>
    <w:rsid w:val="00552584"/>
    <w:rsid w:val="00552DDC"/>
    <w:rsid w:val="005533EE"/>
    <w:rsid w:val="0056379D"/>
    <w:rsid w:val="00565F54"/>
    <w:rsid w:val="00566517"/>
    <w:rsid w:val="005751F2"/>
    <w:rsid w:val="00576748"/>
    <w:rsid w:val="005777BD"/>
    <w:rsid w:val="00582CFD"/>
    <w:rsid w:val="00584B46"/>
    <w:rsid w:val="00591EC0"/>
    <w:rsid w:val="005927B2"/>
    <w:rsid w:val="0059454C"/>
    <w:rsid w:val="00594FDC"/>
    <w:rsid w:val="005A1E44"/>
    <w:rsid w:val="005A303C"/>
    <w:rsid w:val="005A6CE5"/>
    <w:rsid w:val="005B06B0"/>
    <w:rsid w:val="005B07B3"/>
    <w:rsid w:val="005B40B4"/>
    <w:rsid w:val="005B5C50"/>
    <w:rsid w:val="005B623D"/>
    <w:rsid w:val="005B7182"/>
    <w:rsid w:val="005B724E"/>
    <w:rsid w:val="005D2101"/>
    <w:rsid w:val="005D3F6B"/>
    <w:rsid w:val="005D74D0"/>
    <w:rsid w:val="005E1ABF"/>
    <w:rsid w:val="005E3E3A"/>
    <w:rsid w:val="005E4174"/>
    <w:rsid w:val="005E77D1"/>
    <w:rsid w:val="005F0357"/>
    <w:rsid w:val="005F2BCF"/>
    <w:rsid w:val="00601DFB"/>
    <w:rsid w:val="00605BA6"/>
    <w:rsid w:val="006144AF"/>
    <w:rsid w:val="006173A4"/>
    <w:rsid w:val="006178AD"/>
    <w:rsid w:val="00626827"/>
    <w:rsid w:val="006305A7"/>
    <w:rsid w:val="00643BCF"/>
    <w:rsid w:val="00646E91"/>
    <w:rsid w:val="0064769F"/>
    <w:rsid w:val="006476AB"/>
    <w:rsid w:val="00651C40"/>
    <w:rsid w:val="00654729"/>
    <w:rsid w:val="00670A83"/>
    <w:rsid w:val="00670F67"/>
    <w:rsid w:val="006717FD"/>
    <w:rsid w:val="00671F85"/>
    <w:rsid w:val="0067327B"/>
    <w:rsid w:val="00681DA2"/>
    <w:rsid w:val="006837EB"/>
    <w:rsid w:val="0068423F"/>
    <w:rsid w:val="0068617D"/>
    <w:rsid w:val="0069315C"/>
    <w:rsid w:val="00693843"/>
    <w:rsid w:val="006950F1"/>
    <w:rsid w:val="00695484"/>
    <w:rsid w:val="00697F39"/>
    <w:rsid w:val="006A258C"/>
    <w:rsid w:val="006A7AC2"/>
    <w:rsid w:val="006B12F7"/>
    <w:rsid w:val="006B23C2"/>
    <w:rsid w:val="006B2522"/>
    <w:rsid w:val="006B6E82"/>
    <w:rsid w:val="006B7004"/>
    <w:rsid w:val="006B7DB2"/>
    <w:rsid w:val="006C1004"/>
    <w:rsid w:val="006C1531"/>
    <w:rsid w:val="006C28B6"/>
    <w:rsid w:val="006C48B9"/>
    <w:rsid w:val="006C7839"/>
    <w:rsid w:val="006C7DE1"/>
    <w:rsid w:val="006D0402"/>
    <w:rsid w:val="006D4A0D"/>
    <w:rsid w:val="006D7774"/>
    <w:rsid w:val="007009AE"/>
    <w:rsid w:val="007066E8"/>
    <w:rsid w:val="0071150F"/>
    <w:rsid w:val="007125AE"/>
    <w:rsid w:val="00714DBA"/>
    <w:rsid w:val="0072138E"/>
    <w:rsid w:val="00725085"/>
    <w:rsid w:val="00727FAA"/>
    <w:rsid w:val="00730F04"/>
    <w:rsid w:val="00732252"/>
    <w:rsid w:val="0073612B"/>
    <w:rsid w:val="00741C2F"/>
    <w:rsid w:val="00743067"/>
    <w:rsid w:val="007525D9"/>
    <w:rsid w:val="007533EE"/>
    <w:rsid w:val="00753657"/>
    <w:rsid w:val="00753F50"/>
    <w:rsid w:val="007604A9"/>
    <w:rsid w:val="00761787"/>
    <w:rsid w:val="00763CC9"/>
    <w:rsid w:val="00766F2E"/>
    <w:rsid w:val="00772D80"/>
    <w:rsid w:val="00776711"/>
    <w:rsid w:val="007857F0"/>
    <w:rsid w:val="00786B0F"/>
    <w:rsid w:val="0079274F"/>
    <w:rsid w:val="007956E5"/>
    <w:rsid w:val="007A105D"/>
    <w:rsid w:val="007B2528"/>
    <w:rsid w:val="007B51CB"/>
    <w:rsid w:val="007B6939"/>
    <w:rsid w:val="007C077D"/>
    <w:rsid w:val="007C4A8A"/>
    <w:rsid w:val="007C6DC2"/>
    <w:rsid w:val="007D3255"/>
    <w:rsid w:val="007E1092"/>
    <w:rsid w:val="007E2241"/>
    <w:rsid w:val="007E7814"/>
    <w:rsid w:val="00801C6C"/>
    <w:rsid w:val="00807362"/>
    <w:rsid w:val="00807DB2"/>
    <w:rsid w:val="00814238"/>
    <w:rsid w:val="00816C24"/>
    <w:rsid w:val="00823642"/>
    <w:rsid w:val="008242FF"/>
    <w:rsid w:val="00825097"/>
    <w:rsid w:val="00825245"/>
    <w:rsid w:val="00826CD7"/>
    <w:rsid w:val="008334BF"/>
    <w:rsid w:val="008349B5"/>
    <w:rsid w:val="00834C2F"/>
    <w:rsid w:val="008352E8"/>
    <w:rsid w:val="008411DE"/>
    <w:rsid w:val="0085060B"/>
    <w:rsid w:val="0085557D"/>
    <w:rsid w:val="00860FDB"/>
    <w:rsid w:val="008626C6"/>
    <w:rsid w:val="00863F54"/>
    <w:rsid w:val="008651F6"/>
    <w:rsid w:val="00865DEF"/>
    <w:rsid w:val="00865FBC"/>
    <w:rsid w:val="0087317A"/>
    <w:rsid w:val="00876D8D"/>
    <w:rsid w:val="00880C95"/>
    <w:rsid w:val="00885C44"/>
    <w:rsid w:val="008878CB"/>
    <w:rsid w:val="00893D43"/>
    <w:rsid w:val="00894CE9"/>
    <w:rsid w:val="00895253"/>
    <w:rsid w:val="008A25FD"/>
    <w:rsid w:val="008A2730"/>
    <w:rsid w:val="008A488F"/>
    <w:rsid w:val="008A63A5"/>
    <w:rsid w:val="008B0DA8"/>
    <w:rsid w:val="008B17E0"/>
    <w:rsid w:val="008B1E80"/>
    <w:rsid w:val="008C0369"/>
    <w:rsid w:val="008C44FD"/>
    <w:rsid w:val="008C4E3A"/>
    <w:rsid w:val="008C582C"/>
    <w:rsid w:val="008C7DE4"/>
    <w:rsid w:val="008D16B5"/>
    <w:rsid w:val="008D20AD"/>
    <w:rsid w:val="008D3EE8"/>
    <w:rsid w:val="008D4C1D"/>
    <w:rsid w:val="008E43C6"/>
    <w:rsid w:val="008F24B4"/>
    <w:rsid w:val="008F3EA0"/>
    <w:rsid w:val="00905E31"/>
    <w:rsid w:val="00906ABD"/>
    <w:rsid w:val="00912BCC"/>
    <w:rsid w:val="00921160"/>
    <w:rsid w:val="009212DB"/>
    <w:rsid w:val="00923C79"/>
    <w:rsid w:val="009274E3"/>
    <w:rsid w:val="00931559"/>
    <w:rsid w:val="00931743"/>
    <w:rsid w:val="00933ED0"/>
    <w:rsid w:val="00941FA5"/>
    <w:rsid w:val="009465E0"/>
    <w:rsid w:val="0095007E"/>
    <w:rsid w:val="0095356F"/>
    <w:rsid w:val="00954DA2"/>
    <w:rsid w:val="0096359E"/>
    <w:rsid w:val="00965EF1"/>
    <w:rsid w:val="009734FE"/>
    <w:rsid w:val="00974800"/>
    <w:rsid w:val="00975BC4"/>
    <w:rsid w:val="009778D1"/>
    <w:rsid w:val="0098574B"/>
    <w:rsid w:val="0098579D"/>
    <w:rsid w:val="00986EE0"/>
    <w:rsid w:val="00987E24"/>
    <w:rsid w:val="00997699"/>
    <w:rsid w:val="009A1D59"/>
    <w:rsid w:val="009A70E2"/>
    <w:rsid w:val="009B2936"/>
    <w:rsid w:val="009B4D37"/>
    <w:rsid w:val="009B752B"/>
    <w:rsid w:val="009B7752"/>
    <w:rsid w:val="009C2F8F"/>
    <w:rsid w:val="009C36D9"/>
    <w:rsid w:val="009C4715"/>
    <w:rsid w:val="009C7DBA"/>
    <w:rsid w:val="009D36E3"/>
    <w:rsid w:val="009D6D8B"/>
    <w:rsid w:val="009D7CD5"/>
    <w:rsid w:val="009E3B77"/>
    <w:rsid w:val="009E3FEC"/>
    <w:rsid w:val="009E4CEF"/>
    <w:rsid w:val="009E62AA"/>
    <w:rsid w:val="009F0995"/>
    <w:rsid w:val="009F1B32"/>
    <w:rsid w:val="009F38DB"/>
    <w:rsid w:val="00A0142E"/>
    <w:rsid w:val="00A023A9"/>
    <w:rsid w:val="00A025DE"/>
    <w:rsid w:val="00A06362"/>
    <w:rsid w:val="00A06E08"/>
    <w:rsid w:val="00A12A3A"/>
    <w:rsid w:val="00A1343D"/>
    <w:rsid w:val="00A219E2"/>
    <w:rsid w:val="00A23293"/>
    <w:rsid w:val="00A2651D"/>
    <w:rsid w:val="00A27B8D"/>
    <w:rsid w:val="00A32CB6"/>
    <w:rsid w:val="00A415B2"/>
    <w:rsid w:val="00A43027"/>
    <w:rsid w:val="00A44F72"/>
    <w:rsid w:val="00A52434"/>
    <w:rsid w:val="00A531BB"/>
    <w:rsid w:val="00A55F1A"/>
    <w:rsid w:val="00A56C13"/>
    <w:rsid w:val="00A63287"/>
    <w:rsid w:val="00A64D53"/>
    <w:rsid w:val="00A701C5"/>
    <w:rsid w:val="00A7300A"/>
    <w:rsid w:val="00A8070C"/>
    <w:rsid w:val="00A81119"/>
    <w:rsid w:val="00A823F5"/>
    <w:rsid w:val="00A86630"/>
    <w:rsid w:val="00A86DB6"/>
    <w:rsid w:val="00A9503A"/>
    <w:rsid w:val="00A96590"/>
    <w:rsid w:val="00AA1776"/>
    <w:rsid w:val="00AA3653"/>
    <w:rsid w:val="00AA3F04"/>
    <w:rsid w:val="00AA73AF"/>
    <w:rsid w:val="00AB415C"/>
    <w:rsid w:val="00AC5B61"/>
    <w:rsid w:val="00AD61BA"/>
    <w:rsid w:val="00AE7E55"/>
    <w:rsid w:val="00AF38BE"/>
    <w:rsid w:val="00AF5142"/>
    <w:rsid w:val="00AF6588"/>
    <w:rsid w:val="00B01BB6"/>
    <w:rsid w:val="00B01DC7"/>
    <w:rsid w:val="00B0324E"/>
    <w:rsid w:val="00B039F6"/>
    <w:rsid w:val="00B07966"/>
    <w:rsid w:val="00B1779B"/>
    <w:rsid w:val="00B22E21"/>
    <w:rsid w:val="00B23192"/>
    <w:rsid w:val="00B26290"/>
    <w:rsid w:val="00B35870"/>
    <w:rsid w:val="00B40D62"/>
    <w:rsid w:val="00B41F6A"/>
    <w:rsid w:val="00B46C49"/>
    <w:rsid w:val="00B47E73"/>
    <w:rsid w:val="00B50EE0"/>
    <w:rsid w:val="00B607BD"/>
    <w:rsid w:val="00B62013"/>
    <w:rsid w:val="00B63328"/>
    <w:rsid w:val="00B6395E"/>
    <w:rsid w:val="00B64424"/>
    <w:rsid w:val="00B75962"/>
    <w:rsid w:val="00B958E4"/>
    <w:rsid w:val="00B977AA"/>
    <w:rsid w:val="00BA17B6"/>
    <w:rsid w:val="00BA7259"/>
    <w:rsid w:val="00BB1B26"/>
    <w:rsid w:val="00BB3C55"/>
    <w:rsid w:val="00BB571B"/>
    <w:rsid w:val="00BB6775"/>
    <w:rsid w:val="00BC3EF5"/>
    <w:rsid w:val="00BC659B"/>
    <w:rsid w:val="00BD1B93"/>
    <w:rsid w:val="00BD3D55"/>
    <w:rsid w:val="00BD53B6"/>
    <w:rsid w:val="00BE4595"/>
    <w:rsid w:val="00BE5570"/>
    <w:rsid w:val="00BE6B2D"/>
    <w:rsid w:val="00BE7987"/>
    <w:rsid w:val="00BF1890"/>
    <w:rsid w:val="00BF49E7"/>
    <w:rsid w:val="00C00D14"/>
    <w:rsid w:val="00C13070"/>
    <w:rsid w:val="00C22554"/>
    <w:rsid w:val="00C32553"/>
    <w:rsid w:val="00C364EC"/>
    <w:rsid w:val="00C36845"/>
    <w:rsid w:val="00C414C8"/>
    <w:rsid w:val="00C43258"/>
    <w:rsid w:val="00C466A7"/>
    <w:rsid w:val="00C525CA"/>
    <w:rsid w:val="00C54EDC"/>
    <w:rsid w:val="00C57EE9"/>
    <w:rsid w:val="00C616C7"/>
    <w:rsid w:val="00C62F30"/>
    <w:rsid w:val="00C63C08"/>
    <w:rsid w:val="00C66BCC"/>
    <w:rsid w:val="00C73A46"/>
    <w:rsid w:val="00C85DD5"/>
    <w:rsid w:val="00C93AF8"/>
    <w:rsid w:val="00CA1909"/>
    <w:rsid w:val="00CB01D1"/>
    <w:rsid w:val="00CB063A"/>
    <w:rsid w:val="00CB0BDF"/>
    <w:rsid w:val="00CB1007"/>
    <w:rsid w:val="00CB62C5"/>
    <w:rsid w:val="00CC01BC"/>
    <w:rsid w:val="00CC10B2"/>
    <w:rsid w:val="00CC20BC"/>
    <w:rsid w:val="00CD0D89"/>
    <w:rsid w:val="00CD2005"/>
    <w:rsid w:val="00CD2BFF"/>
    <w:rsid w:val="00CD2EC5"/>
    <w:rsid w:val="00CD3C0F"/>
    <w:rsid w:val="00CD592E"/>
    <w:rsid w:val="00CD6EE0"/>
    <w:rsid w:val="00CE3729"/>
    <w:rsid w:val="00CE4198"/>
    <w:rsid w:val="00D03919"/>
    <w:rsid w:val="00D06285"/>
    <w:rsid w:val="00D0760C"/>
    <w:rsid w:val="00D101E9"/>
    <w:rsid w:val="00D13712"/>
    <w:rsid w:val="00D14B00"/>
    <w:rsid w:val="00D16BE1"/>
    <w:rsid w:val="00D22305"/>
    <w:rsid w:val="00D30CFB"/>
    <w:rsid w:val="00D31AC3"/>
    <w:rsid w:val="00D33DFC"/>
    <w:rsid w:val="00D3413F"/>
    <w:rsid w:val="00D360C4"/>
    <w:rsid w:val="00D43C78"/>
    <w:rsid w:val="00D46A78"/>
    <w:rsid w:val="00D47356"/>
    <w:rsid w:val="00D54E67"/>
    <w:rsid w:val="00D56107"/>
    <w:rsid w:val="00D56895"/>
    <w:rsid w:val="00D5725F"/>
    <w:rsid w:val="00D61CED"/>
    <w:rsid w:val="00D6561A"/>
    <w:rsid w:val="00D66380"/>
    <w:rsid w:val="00D67B04"/>
    <w:rsid w:val="00D74CD1"/>
    <w:rsid w:val="00D76A7B"/>
    <w:rsid w:val="00D7731F"/>
    <w:rsid w:val="00D81E09"/>
    <w:rsid w:val="00D83486"/>
    <w:rsid w:val="00D864FB"/>
    <w:rsid w:val="00D91BB8"/>
    <w:rsid w:val="00D94572"/>
    <w:rsid w:val="00D96EBD"/>
    <w:rsid w:val="00DA17F1"/>
    <w:rsid w:val="00DA432D"/>
    <w:rsid w:val="00DA699F"/>
    <w:rsid w:val="00DA6F97"/>
    <w:rsid w:val="00DB32C4"/>
    <w:rsid w:val="00DB3F79"/>
    <w:rsid w:val="00DC33DB"/>
    <w:rsid w:val="00DC6052"/>
    <w:rsid w:val="00DC7D33"/>
    <w:rsid w:val="00DD168B"/>
    <w:rsid w:val="00DD6188"/>
    <w:rsid w:val="00DE2C37"/>
    <w:rsid w:val="00DE492D"/>
    <w:rsid w:val="00DE5183"/>
    <w:rsid w:val="00DE6082"/>
    <w:rsid w:val="00DF31E5"/>
    <w:rsid w:val="00DF34D5"/>
    <w:rsid w:val="00DF3580"/>
    <w:rsid w:val="00E04F66"/>
    <w:rsid w:val="00E050D4"/>
    <w:rsid w:val="00E07146"/>
    <w:rsid w:val="00E1047A"/>
    <w:rsid w:val="00E1074C"/>
    <w:rsid w:val="00E12117"/>
    <w:rsid w:val="00E23762"/>
    <w:rsid w:val="00E30127"/>
    <w:rsid w:val="00E3049B"/>
    <w:rsid w:val="00E33748"/>
    <w:rsid w:val="00E6054F"/>
    <w:rsid w:val="00E642B7"/>
    <w:rsid w:val="00E66156"/>
    <w:rsid w:val="00E71B13"/>
    <w:rsid w:val="00E84086"/>
    <w:rsid w:val="00E84214"/>
    <w:rsid w:val="00E85B8E"/>
    <w:rsid w:val="00E96C45"/>
    <w:rsid w:val="00EA1C5E"/>
    <w:rsid w:val="00EA7B6A"/>
    <w:rsid w:val="00EB20C3"/>
    <w:rsid w:val="00EB5526"/>
    <w:rsid w:val="00EC018F"/>
    <w:rsid w:val="00EC0E74"/>
    <w:rsid w:val="00EC184C"/>
    <w:rsid w:val="00EC53CA"/>
    <w:rsid w:val="00EC56DE"/>
    <w:rsid w:val="00ED2A82"/>
    <w:rsid w:val="00ED2DB6"/>
    <w:rsid w:val="00ED5768"/>
    <w:rsid w:val="00EE3423"/>
    <w:rsid w:val="00EE35DE"/>
    <w:rsid w:val="00EE3C69"/>
    <w:rsid w:val="00EE4B76"/>
    <w:rsid w:val="00EE62A6"/>
    <w:rsid w:val="00EE68F1"/>
    <w:rsid w:val="00EF16F0"/>
    <w:rsid w:val="00F11B4D"/>
    <w:rsid w:val="00F24F63"/>
    <w:rsid w:val="00F30929"/>
    <w:rsid w:val="00F331DF"/>
    <w:rsid w:val="00F33213"/>
    <w:rsid w:val="00F33561"/>
    <w:rsid w:val="00F4178A"/>
    <w:rsid w:val="00F50F3B"/>
    <w:rsid w:val="00F51FFB"/>
    <w:rsid w:val="00F56A45"/>
    <w:rsid w:val="00F65BE1"/>
    <w:rsid w:val="00F66851"/>
    <w:rsid w:val="00F7482E"/>
    <w:rsid w:val="00F909D2"/>
    <w:rsid w:val="00FA1251"/>
    <w:rsid w:val="00FB30D7"/>
    <w:rsid w:val="00FB493D"/>
    <w:rsid w:val="00FC5856"/>
    <w:rsid w:val="00FD7349"/>
    <w:rsid w:val="00FE1326"/>
    <w:rsid w:val="00FE37E1"/>
    <w:rsid w:val="00FE701E"/>
    <w:rsid w:val="00FF2D2F"/>
    <w:rsid w:val="00FF3FDF"/>
    <w:rsid w:val="00FF5E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1EAB8A"/>
  <w15:chartTrackingRefBased/>
  <w15:docId w15:val="{B50D05BE-7AE0-4988-AC79-CD37B477D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3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7BD"/>
  </w:style>
  <w:style w:type="paragraph" w:styleId="Footer">
    <w:name w:val="footer"/>
    <w:basedOn w:val="Normal"/>
    <w:link w:val="FooterChar"/>
    <w:uiPriority w:val="99"/>
    <w:unhideWhenUsed/>
    <w:rsid w:val="00B6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7BD"/>
  </w:style>
  <w:style w:type="character" w:customStyle="1" w:styleId="lt-line-clampline">
    <w:name w:val="lt-line-clamp__line"/>
    <w:rsid w:val="00B607BD"/>
  </w:style>
  <w:style w:type="table" w:styleId="TableGrid">
    <w:name w:val="Table Grid"/>
    <w:basedOn w:val="TableNormal"/>
    <w:uiPriority w:val="39"/>
    <w:rsid w:val="00B60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607BD"/>
  </w:style>
  <w:style w:type="character" w:styleId="CommentReference">
    <w:name w:val="annotation reference"/>
    <w:basedOn w:val="DefaultParagraphFont"/>
    <w:uiPriority w:val="99"/>
    <w:semiHidden/>
    <w:unhideWhenUsed/>
    <w:rsid w:val="00B607BD"/>
    <w:rPr>
      <w:sz w:val="16"/>
      <w:szCs w:val="16"/>
    </w:rPr>
  </w:style>
  <w:style w:type="paragraph" w:styleId="CommentText">
    <w:name w:val="annotation text"/>
    <w:basedOn w:val="Normal"/>
    <w:link w:val="CommentTextChar"/>
    <w:uiPriority w:val="99"/>
    <w:semiHidden/>
    <w:unhideWhenUsed/>
    <w:rsid w:val="00B607BD"/>
    <w:pPr>
      <w:spacing w:line="240" w:lineRule="auto"/>
    </w:pPr>
    <w:rPr>
      <w:sz w:val="20"/>
      <w:szCs w:val="18"/>
    </w:rPr>
  </w:style>
  <w:style w:type="character" w:customStyle="1" w:styleId="CommentTextChar">
    <w:name w:val="Comment Text Char"/>
    <w:basedOn w:val="DefaultParagraphFont"/>
    <w:link w:val="CommentText"/>
    <w:uiPriority w:val="99"/>
    <w:semiHidden/>
    <w:rsid w:val="00B607BD"/>
    <w:rPr>
      <w:sz w:val="20"/>
      <w:szCs w:val="18"/>
    </w:rPr>
  </w:style>
  <w:style w:type="paragraph" w:styleId="BalloonText">
    <w:name w:val="Balloon Text"/>
    <w:basedOn w:val="Normal"/>
    <w:link w:val="BalloonTextChar"/>
    <w:uiPriority w:val="99"/>
    <w:semiHidden/>
    <w:unhideWhenUsed/>
    <w:rsid w:val="00B607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B607BD"/>
    <w:rPr>
      <w:rFonts w:ascii="Segoe UI" w:hAnsi="Segoe UI" w:cs="Mangal"/>
      <w:sz w:val="18"/>
      <w:szCs w:val="16"/>
    </w:rPr>
  </w:style>
  <w:style w:type="paragraph" w:styleId="ListParagraph">
    <w:name w:val="List Paragraph"/>
    <w:basedOn w:val="Normal"/>
    <w:uiPriority w:val="34"/>
    <w:qFormat/>
    <w:rsid w:val="00B01DC7"/>
    <w:pPr>
      <w:ind w:left="720"/>
      <w:contextualSpacing/>
    </w:pPr>
  </w:style>
  <w:style w:type="character" w:styleId="Hyperlink">
    <w:name w:val="Hyperlink"/>
    <w:uiPriority w:val="99"/>
    <w:unhideWhenUsed/>
    <w:rsid w:val="00B01DC7"/>
    <w:rPr>
      <w:color w:val="0563C1"/>
      <w:u w:val="single"/>
    </w:rPr>
  </w:style>
  <w:style w:type="character" w:customStyle="1" w:styleId="UnresolvedMention1">
    <w:name w:val="Unresolved Mention1"/>
    <w:basedOn w:val="DefaultParagraphFont"/>
    <w:uiPriority w:val="99"/>
    <w:semiHidden/>
    <w:unhideWhenUsed/>
    <w:rsid w:val="0073225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03987"/>
    <w:rPr>
      <w:b/>
      <w:bCs/>
    </w:rPr>
  </w:style>
  <w:style w:type="character" w:customStyle="1" w:styleId="CommentSubjectChar">
    <w:name w:val="Comment Subject Char"/>
    <w:basedOn w:val="CommentTextChar"/>
    <w:link w:val="CommentSubject"/>
    <w:uiPriority w:val="99"/>
    <w:semiHidden/>
    <w:rsid w:val="00003987"/>
    <w:rPr>
      <w:b/>
      <w:bCs/>
      <w:sz w:val="20"/>
      <w:szCs w:val="18"/>
    </w:rPr>
  </w:style>
  <w:style w:type="character" w:styleId="FollowedHyperlink">
    <w:name w:val="FollowedHyperlink"/>
    <w:basedOn w:val="DefaultParagraphFont"/>
    <w:uiPriority w:val="99"/>
    <w:semiHidden/>
    <w:unhideWhenUsed/>
    <w:rsid w:val="00D46A78"/>
    <w:rPr>
      <w:color w:val="954F72" w:themeColor="followedHyperlink"/>
      <w:u w:val="single"/>
    </w:rPr>
  </w:style>
  <w:style w:type="character" w:styleId="UnresolvedMention">
    <w:name w:val="Unresolved Mention"/>
    <w:basedOn w:val="DefaultParagraphFont"/>
    <w:uiPriority w:val="99"/>
    <w:semiHidden/>
    <w:unhideWhenUsed/>
    <w:rsid w:val="00671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231912">
      <w:bodyDiv w:val="1"/>
      <w:marLeft w:val="0"/>
      <w:marRight w:val="0"/>
      <w:marTop w:val="0"/>
      <w:marBottom w:val="0"/>
      <w:divBdr>
        <w:top w:val="none" w:sz="0" w:space="0" w:color="auto"/>
        <w:left w:val="none" w:sz="0" w:space="0" w:color="auto"/>
        <w:bottom w:val="none" w:sz="0" w:space="0" w:color="auto"/>
        <w:right w:val="none" w:sz="0" w:space="0" w:color="auto"/>
      </w:divBdr>
    </w:div>
    <w:div w:id="596862242">
      <w:bodyDiv w:val="1"/>
      <w:marLeft w:val="0"/>
      <w:marRight w:val="0"/>
      <w:marTop w:val="0"/>
      <w:marBottom w:val="0"/>
      <w:divBdr>
        <w:top w:val="none" w:sz="0" w:space="0" w:color="auto"/>
        <w:left w:val="none" w:sz="0" w:space="0" w:color="auto"/>
        <w:bottom w:val="none" w:sz="0" w:space="0" w:color="auto"/>
        <w:right w:val="none" w:sz="0" w:space="0" w:color="auto"/>
      </w:divBdr>
    </w:div>
    <w:div w:id="773676016">
      <w:bodyDiv w:val="1"/>
      <w:marLeft w:val="0"/>
      <w:marRight w:val="0"/>
      <w:marTop w:val="0"/>
      <w:marBottom w:val="0"/>
      <w:divBdr>
        <w:top w:val="none" w:sz="0" w:space="0" w:color="auto"/>
        <w:left w:val="none" w:sz="0" w:space="0" w:color="auto"/>
        <w:bottom w:val="none" w:sz="0" w:space="0" w:color="auto"/>
        <w:right w:val="none" w:sz="0" w:space="0" w:color="auto"/>
      </w:divBdr>
    </w:div>
    <w:div w:id="1161581379">
      <w:bodyDiv w:val="1"/>
      <w:marLeft w:val="0"/>
      <w:marRight w:val="0"/>
      <w:marTop w:val="0"/>
      <w:marBottom w:val="0"/>
      <w:divBdr>
        <w:top w:val="none" w:sz="0" w:space="0" w:color="auto"/>
        <w:left w:val="none" w:sz="0" w:space="0" w:color="auto"/>
        <w:bottom w:val="none" w:sz="0" w:space="0" w:color="auto"/>
        <w:right w:val="none" w:sz="0" w:space="0" w:color="auto"/>
      </w:divBdr>
    </w:div>
    <w:div w:id="1965303861">
      <w:bodyDiv w:val="1"/>
      <w:marLeft w:val="0"/>
      <w:marRight w:val="0"/>
      <w:marTop w:val="0"/>
      <w:marBottom w:val="0"/>
      <w:divBdr>
        <w:top w:val="none" w:sz="0" w:space="0" w:color="auto"/>
        <w:left w:val="none" w:sz="0" w:space="0" w:color="auto"/>
        <w:bottom w:val="none" w:sz="0" w:space="0" w:color="auto"/>
        <w:right w:val="none" w:sz="0" w:space="0" w:color="auto"/>
      </w:divBdr>
    </w:div>
    <w:div w:id="196804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F26A4-9C4E-462F-AEF3-54931F2EE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807</Words>
  <Characters>460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in Shah</dc:creator>
  <cp:keywords/>
  <dc:description/>
  <cp:lastModifiedBy>anshjainyo</cp:lastModifiedBy>
  <cp:revision>4</cp:revision>
  <cp:lastPrinted>2018-09-10T11:32:00Z</cp:lastPrinted>
  <dcterms:created xsi:type="dcterms:W3CDTF">2020-11-20T09:37:00Z</dcterms:created>
  <dcterms:modified xsi:type="dcterms:W3CDTF">2020-11-20T10:23:00Z</dcterms:modified>
</cp:coreProperties>
</file>